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490" w:type="dxa"/>
        <w:tblInd w:w="-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1"/>
        <w:gridCol w:w="2131"/>
        <w:gridCol w:w="2830"/>
        <w:gridCol w:w="1564"/>
        <w:gridCol w:w="1134"/>
      </w:tblGrid>
      <w:tr w:rsidR="00151553" w:rsidRPr="00430E6C" w14:paraId="723D4B97" w14:textId="77777777" w:rsidTr="00DE19A3">
        <w:trPr>
          <w:trHeight w:val="1434"/>
        </w:trPr>
        <w:tc>
          <w:tcPr>
            <w:tcW w:w="10490" w:type="dxa"/>
            <w:gridSpan w:val="5"/>
          </w:tcPr>
          <w:p w14:paraId="1E63B5AC" w14:textId="03CD114D" w:rsidR="00151553" w:rsidRPr="00430E6C" w:rsidRDefault="006F0476" w:rsidP="00B56E6F">
            <w:pPr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  <w:noProof/>
                <w:lang w:val="en-GB" w:eastAsia="en-GB"/>
              </w:rPr>
              <w:drawing>
                <wp:inline distT="0" distB="0" distL="0" distR="0" wp14:anchorId="6D1D6846" wp14:editId="0CE9788E">
                  <wp:extent cx="2237133" cy="1662313"/>
                  <wp:effectExtent l="0" t="0" r="0" b="0"/>
                  <wp:docPr id="5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zyro-image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0256" cy="16943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56E6F" w:rsidRPr="00430E6C" w14:paraId="230BF5F4" w14:textId="77777777" w:rsidTr="00DE19A3">
        <w:trPr>
          <w:trHeight w:val="426"/>
        </w:trPr>
        <w:tc>
          <w:tcPr>
            <w:tcW w:w="10490" w:type="dxa"/>
            <w:gridSpan w:val="5"/>
            <w:vAlign w:val="center"/>
          </w:tcPr>
          <w:p w14:paraId="6D02E4AF" w14:textId="0FD131AF" w:rsidR="00B56E6F" w:rsidRPr="00430E6C" w:rsidRDefault="00B56E6F" w:rsidP="00746CC8">
            <w:pPr>
              <w:rPr>
                <w:rFonts w:ascii="Palatino Linotype" w:hAnsi="Palatino Linotype"/>
                <w:sz w:val="24"/>
                <w:szCs w:val="24"/>
              </w:rPr>
            </w:pPr>
          </w:p>
        </w:tc>
      </w:tr>
      <w:tr w:rsidR="00B56E6F" w:rsidRPr="00430E6C" w14:paraId="6EA50C0F" w14:textId="77777777" w:rsidTr="00DE19A3">
        <w:trPr>
          <w:trHeight w:val="64"/>
        </w:trPr>
        <w:tc>
          <w:tcPr>
            <w:tcW w:w="10490" w:type="dxa"/>
            <w:gridSpan w:val="5"/>
            <w:tcBorders>
              <w:bottom w:val="single" w:sz="4" w:space="0" w:color="8C8C8C"/>
            </w:tcBorders>
            <w:vAlign w:val="center"/>
          </w:tcPr>
          <w:p w14:paraId="32D69F2B" w14:textId="77777777" w:rsidR="00B56E6F" w:rsidRPr="00430E6C" w:rsidRDefault="00B56E6F" w:rsidP="00B56E6F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</w:tr>
      <w:tr w:rsidR="006F0476" w:rsidRPr="00430E6C" w14:paraId="79824C8E" w14:textId="77777777" w:rsidTr="006F0476">
        <w:trPr>
          <w:trHeight w:val="606"/>
        </w:trPr>
        <w:tc>
          <w:tcPr>
            <w:tcW w:w="9356" w:type="dxa"/>
            <w:gridSpan w:val="4"/>
            <w:tcBorders>
              <w:top w:val="single" w:sz="4" w:space="0" w:color="8C8C8C"/>
              <w:left w:val="single" w:sz="4" w:space="0" w:color="8C8C8C"/>
              <w:right w:val="single" w:sz="4" w:space="0" w:color="8C8C8C"/>
            </w:tcBorders>
            <w:vAlign w:val="center"/>
          </w:tcPr>
          <w:p w14:paraId="4AAA382E" w14:textId="3F7D005A" w:rsidR="006F0476" w:rsidRPr="00430E6C" w:rsidRDefault="006F0476" w:rsidP="000E3EB0">
            <w:pPr>
              <w:jc w:val="center"/>
              <w:rPr>
                <w:rFonts w:ascii="Palatino Linotype" w:hAnsi="Palatino Linotype"/>
                <w:b/>
                <w:sz w:val="28"/>
                <w:szCs w:val="28"/>
              </w:rPr>
            </w:pPr>
            <w:r>
              <w:rPr>
                <w:rFonts w:ascii="Palatino Linotype" w:hAnsi="Palatino Linotype"/>
                <w:b/>
                <w:sz w:val="28"/>
                <w:szCs w:val="28"/>
              </w:rPr>
              <w:t xml:space="preserve">Türkçe </w:t>
            </w:r>
            <w:r w:rsidR="004B0EE5" w:rsidRPr="00430E6C">
              <w:rPr>
                <w:rFonts w:ascii="Palatino Linotype" w:hAnsi="Palatino Linotype"/>
                <w:b/>
                <w:sz w:val="28"/>
                <w:szCs w:val="28"/>
              </w:rPr>
              <w:t>Makale Başlığı</w:t>
            </w:r>
          </w:p>
        </w:tc>
        <w:tc>
          <w:tcPr>
            <w:tcW w:w="1134" w:type="dxa"/>
            <w:vMerge w:val="restart"/>
            <w:tcBorders>
              <w:top w:val="single" w:sz="4" w:space="0" w:color="8C8C8C"/>
              <w:left w:val="single" w:sz="4" w:space="0" w:color="8C8C8C"/>
              <w:right w:val="single" w:sz="4" w:space="0" w:color="8C8C8C"/>
            </w:tcBorders>
            <w:vAlign w:val="center"/>
          </w:tcPr>
          <w:p w14:paraId="693A37F9" w14:textId="3D7C7852" w:rsidR="0044757F" w:rsidRPr="00430E6C" w:rsidRDefault="001A318B" w:rsidP="00B56E6F">
            <w:pPr>
              <w:jc w:val="center"/>
              <w:rPr>
                <w:rFonts w:ascii="Palatino Linotype" w:hAnsi="Palatino Linotype"/>
                <w:b/>
                <w:sz w:val="32"/>
                <w:szCs w:val="32"/>
              </w:rPr>
            </w:pPr>
            <w:r>
              <w:rPr>
                <w:rFonts w:ascii="Palatino Linotype" w:hAnsi="Palatino Linotype"/>
                <w:b/>
                <w:noProof/>
                <w:sz w:val="32"/>
                <w:szCs w:val="32"/>
                <w:lang w:val="en-GB" w:eastAsia="en-GB"/>
              </w:rPr>
              <w:drawing>
                <wp:anchor distT="0" distB="0" distL="114300" distR="114300" simplePos="0" relativeHeight="251658240" behindDoc="0" locked="0" layoutInCell="1" allowOverlap="1" wp14:anchorId="52608A6B" wp14:editId="172F5004">
                  <wp:simplePos x="0" y="0"/>
                  <wp:positionH relativeFrom="column">
                    <wp:posOffset>12700</wp:posOffset>
                  </wp:positionH>
                  <wp:positionV relativeFrom="paragraph">
                    <wp:posOffset>-8255</wp:posOffset>
                  </wp:positionV>
                  <wp:extent cx="552450" cy="552450"/>
                  <wp:effectExtent l="0" t="0" r="0" b="0"/>
                  <wp:wrapNone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Resim 1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F0476" w:rsidRPr="00430E6C" w14:paraId="5A61B067" w14:textId="77777777" w:rsidTr="006F0476">
        <w:trPr>
          <w:trHeight w:val="358"/>
        </w:trPr>
        <w:tc>
          <w:tcPr>
            <w:tcW w:w="9356" w:type="dxa"/>
            <w:gridSpan w:val="4"/>
            <w:tcBorders>
              <w:left w:val="single" w:sz="4" w:space="0" w:color="8C8C8C"/>
              <w:bottom w:val="single" w:sz="4" w:space="0" w:color="8C8C8C"/>
              <w:right w:val="single" w:sz="4" w:space="0" w:color="8C8C8C"/>
            </w:tcBorders>
            <w:vAlign w:val="center"/>
          </w:tcPr>
          <w:p w14:paraId="195A6263" w14:textId="7BD4C6B7" w:rsidR="0044757F" w:rsidRPr="006F0476" w:rsidRDefault="006F0476" w:rsidP="000E3EB0">
            <w:pPr>
              <w:jc w:val="center"/>
              <w:rPr>
                <w:rFonts w:ascii="Palatino Linotype" w:hAnsi="Palatino Linotype"/>
                <w:sz w:val="24"/>
                <w:szCs w:val="26"/>
                <w:lang w:val="en-US"/>
              </w:rPr>
            </w:pPr>
            <w:r w:rsidRPr="006F0476">
              <w:rPr>
                <w:rFonts w:ascii="Palatino Linotype" w:hAnsi="Palatino Linotype"/>
                <w:b/>
                <w:sz w:val="24"/>
                <w:szCs w:val="28"/>
              </w:rPr>
              <w:t>İngilizce Makale Başlığı</w:t>
            </w:r>
          </w:p>
        </w:tc>
        <w:tc>
          <w:tcPr>
            <w:tcW w:w="1134" w:type="dxa"/>
            <w:vMerge/>
            <w:tcBorders>
              <w:left w:val="single" w:sz="4" w:space="0" w:color="8C8C8C"/>
              <w:bottom w:val="single" w:sz="4" w:space="0" w:color="8C8C8C"/>
              <w:right w:val="single" w:sz="4" w:space="0" w:color="8C8C8C"/>
            </w:tcBorders>
            <w:vAlign w:val="center"/>
          </w:tcPr>
          <w:p w14:paraId="16BFE284" w14:textId="2201C362" w:rsidR="0044757F" w:rsidRPr="00430E6C" w:rsidRDefault="0044757F" w:rsidP="005E635E">
            <w:pPr>
              <w:jc w:val="center"/>
              <w:rPr>
                <w:rFonts w:ascii="Palatino Linotype" w:hAnsi="Palatino Linotype"/>
                <w:sz w:val="28"/>
                <w:szCs w:val="28"/>
                <w:lang w:val="en-US"/>
              </w:rPr>
            </w:pPr>
          </w:p>
        </w:tc>
      </w:tr>
      <w:tr w:rsidR="00DB4D39" w:rsidRPr="00430E6C" w14:paraId="361721ED" w14:textId="77777777" w:rsidTr="00DE19A3">
        <w:trPr>
          <w:trHeight w:val="64"/>
        </w:trPr>
        <w:tc>
          <w:tcPr>
            <w:tcW w:w="10490" w:type="dxa"/>
            <w:gridSpan w:val="5"/>
            <w:tcBorders>
              <w:top w:val="single" w:sz="4" w:space="0" w:color="8C8C8C"/>
              <w:bottom w:val="single" w:sz="4" w:space="0" w:color="8C8C8C"/>
            </w:tcBorders>
            <w:vAlign w:val="center"/>
          </w:tcPr>
          <w:p w14:paraId="7F022BDD" w14:textId="77777777" w:rsidR="00DB4D39" w:rsidRDefault="00DB4D39" w:rsidP="005E635E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  <w:p w14:paraId="10FCFAF0" w14:textId="77777777" w:rsidR="000E3EB0" w:rsidRDefault="000E3EB0" w:rsidP="005E635E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  <w:p w14:paraId="6A54F895" w14:textId="77777777" w:rsidR="000E3EB0" w:rsidRDefault="000E3EB0" w:rsidP="005E635E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  <w:p w14:paraId="62BE357F" w14:textId="3174D67B" w:rsidR="000E3EB0" w:rsidRPr="00430E6C" w:rsidRDefault="000E3EB0" w:rsidP="005E635E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</w:tr>
      <w:tr w:rsidR="006F0476" w:rsidRPr="00430E6C" w14:paraId="0DDBFEE2" w14:textId="77777777" w:rsidTr="006F0476">
        <w:trPr>
          <w:trHeight w:val="232"/>
        </w:trPr>
        <w:tc>
          <w:tcPr>
            <w:tcW w:w="2831" w:type="dxa"/>
            <w:tcBorders>
              <w:top w:val="single" w:sz="4" w:space="0" w:color="8C8C8C"/>
              <w:left w:val="single" w:sz="4" w:space="0" w:color="8C8C8C"/>
            </w:tcBorders>
            <w:vAlign w:val="center"/>
          </w:tcPr>
          <w:p w14:paraId="4A9B0877" w14:textId="77777777" w:rsidR="00DB4D39" w:rsidRPr="00430E6C" w:rsidRDefault="00DB4D39" w:rsidP="005E635E">
            <w:pPr>
              <w:jc w:val="center"/>
              <w:rPr>
                <w:rFonts w:ascii="Palatino Linotype" w:hAnsi="Palatino Linotype"/>
              </w:rPr>
            </w:pPr>
          </w:p>
        </w:tc>
        <w:tc>
          <w:tcPr>
            <w:tcW w:w="4961" w:type="dxa"/>
            <w:gridSpan w:val="2"/>
            <w:tcBorders>
              <w:top w:val="single" w:sz="4" w:space="0" w:color="8C8C8C"/>
            </w:tcBorders>
            <w:shd w:val="clear" w:color="auto" w:fill="FF6B01"/>
            <w:vAlign w:val="center"/>
          </w:tcPr>
          <w:p w14:paraId="38A08DA1" w14:textId="5254891C" w:rsidR="00DB4D39" w:rsidRPr="00430E6C" w:rsidRDefault="00DB4D39" w:rsidP="005E635E">
            <w:pPr>
              <w:jc w:val="center"/>
              <w:rPr>
                <w:rFonts w:ascii="Palatino Linotype" w:hAnsi="Palatino Linotype"/>
              </w:rPr>
            </w:pPr>
            <w:r w:rsidRPr="00430E6C">
              <w:rPr>
                <w:rFonts w:ascii="Palatino Linotype" w:hAnsi="Palatino Linotype"/>
                <w:b/>
                <w:color w:val="FFFFFF" w:themeColor="background1"/>
                <w:sz w:val="28"/>
                <w:szCs w:val="28"/>
              </w:rPr>
              <w:t>Yazar Bilgisi</w:t>
            </w:r>
            <w:r w:rsidR="00B56E6F" w:rsidRPr="00430E6C">
              <w:rPr>
                <w:rFonts w:ascii="Palatino Linotype" w:hAnsi="Palatino Linotype"/>
                <w:b/>
                <w:color w:val="FFFFFF" w:themeColor="background1"/>
                <w:sz w:val="28"/>
                <w:szCs w:val="28"/>
              </w:rPr>
              <w:t>/ Author Information</w:t>
            </w:r>
          </w:p>
        </w:tc>
        <w:tc>
          <w:tcPr>
            <w:tcW w:w="2698" w:type="dxa"/>
            <w:gridSpan w:val="2"/>
            <w:tcBorders>
              <w:top w:val="single" w:sz="4" w:space="0" w:color="8C8C8C"/>
              <w:right w:val="single" w:sz="4" w:space="0" w:color="8C8C8C"/>
            </w:tcBorders>
            <w:vAlign w:val="center"/>
          </w:tcPr>
          <w:p w14:paraId="70B94013" w14:textId="4629BF41" w:rsidR="00DB4D39" w:rsidRPr="00430E6C" w:rsidRDefault="00DB4D39" w:rsidP="005E635E">
            <w:pPr>
              <w:jc w:val="center"/>
              <w:rPr>
                <w:rFonts w:ascii="Palatino Linotype" w:hAnsi="Palatino Linotype"/>
              </w:rPr>
            </w:pPr>
          </w:p>
        </w:tc>
      </w:tr>
      <w:tr w:rsidR="00C85A6C" w:rsidRPr="00430E6C" w14:paraId="7E87C44D" w14:textId="77777777" w:rsidTr="00DE19A3">
        <w:tc>
          <w:tcPr>
            <w:tcW w:w="10490" w:type="dxa"/>
            <w:gridSpan w:val="5"/>
            <w:tcBorders>
              <w:left w:val="single" w:sz="4" w:space="0" w:color="8C8C8C"/>
              <w:right w:val="single" w:sz="4" w:space="0" w:color="8C8C8C"/>
            </w:tcBorders>
            <w:vAlign w:val="center"/>
          </w:tcPr>
          <w:p w14:paraId="3ACDA6E0" w14:textId="75DD1506" w:rsidR="00C85A6C" w:rsidRPr="00430E6C" w:rsidRDefault="00DB4D39" w:rsidP="00A702AB">
            <w:pPr>
              <w:spacing w:line="276" w:lineRule="auto"/>
              <w:jc w:val="center"/>
              <w:rPr>
                <w:rFonts w:ascii="Palatino Linotype" w:hAnsi="Palatino Linotype"/>
                <w:b/>
                <w:sz w:val="24"/>
                <w:szCs w:val="24"/>
              </w:rPr>
            </w:pPr>
            <w:r w:rsidRPr="00430E6C">
              <w:rPr>
                <w:rFonts w:ascii="Palatino Linotype" w:hAnsi="Palatino Linotype"/>
                <w:b/>
                <w:sz w:val="24"/>
                <w:szCs w:val="24"/>
              </w:rPr>
              <w:t>Adı Soyadı</w:t>
            </w:r>
          </w:p>
        </w:tc>
      </w:tr>
      <w:tr w:rsidR="00C85A6C" w:rsidRPr="00430E6C" w14:paraId="7BFFEF6C" w14:textId="77777777" w:rsidTr="00DE19A3">
        <w:tc>
          <w:tcPr>
            <w:tcW w:w="10490" w:type="dxa"/>
            <w:gridSpan w:val="5"/>
            <w:tcBorders>
              <w:left w:val="single" w:sz="4" w:space="0" w:color="8C8C8C"/>
              <w:right w:val="single" w:sz="4" w:space="0" w:color="8C8C8C"/>
            </w:tcBorders>
            <w:vAlign w:val="center"/>
          </w:tcPr>
          <w:p w14:paraId="65E0CC06" w14:textId="4D912A03" w:rsidR="00C85A6C" w:rsidRPr="00430E6C" w:rsidRDefault="00DB4D39" w:rsidP="006F0476">
            <w:pPr>
              <w:spacing w:line="276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30E6C">
              <w:rPr>
                <w:rFonts w:ascii="Palatino Linotype" w:hAnsi="Palatino Linotype"/>
                <w:sz w:val="20"/>
                <w:szCs w:val="20"/>
              </w:rPr>
              <w:t>Unvan, Kurum</w:t>
            </w:r>
            <w:r w:rsidR="006F0476">
              <w:rPr>
                <w:rFonts w:ascii="Palatino Linotype" w:hAnsi="Palatino Linotype"/>
                <w:sz w:val="20"/>
                <w:szCs w:val="20"/>
              </w:rPr>
              <w:t>/Üniversite</w:t>
            </w:r>
            <w:r w:rsidRPr="00430E6C">
              <w:rPr>
                <w:rFonts w:ascii="Palatino Linotype" w:hAnsi="Palatino Linotype"/>
                <w:sz w:val="20"/>
                <w:szCs w:val="20"/>
              </w:rPr>
              <w:t xml:space="preserve">, </w:t>
            </w:r>
            <w:r w:rsidR="00B56E6F" w:rsidRPr="00430E6C">
              <w:rPr>
                <w:rFonts w:ascii="Palatino Linotype" w:hAnsi="Palatino Linotype"/>
                <w:sz w:val="20"/>
                <w:szCs w:val="20"/>
              </w:rPr>
              <w:t>İl/</w:t>
            </w:r>
            <w:r w:rsidRPr="00430E6C">
              <w:rPr>
                <w:rFonts w:ascii="Palatino Linotype" w:hAnsi="Palatino Linotype"/>
                <w:sz w:val="20"/>
                <w:szCs w:val="20"/>
              </w:rPr>
              <w:t>Ülke</w:t>
            </w:r>
            <w:r w:rsidR="006F0476">
              <w:rPr>
                <w:rFonts w:ascii="Palatino Linotype" w:hAnsi="Palatino Linotype"/>
                <w:sz w:val="20"/>
                <w:szCs w:val="20"/>
              </w:rPr>
              <w:t>, e-posta</w:t>
            </w:r>
          </w:p>
        </w:tc>
      </w:tr>
      <w:tr w:rsidR="00C85A6C" w:rsidRPr="00430E6C" w14:paraId="01CBD443" w14:textId="77777777" w:rsidTr="00DE19A3">
        <w:trPr>
          <w:trHeight w:val="103"/>
        </w:trPr>
        <w:tc>
          <w:tcPr>
            <w:tcW w:w="10490" w:type="dxa"/>
            <w:gridSpan w:val="5"/>
            <w:tcBorders>
              <w:left w:val="single" w:sz="4" w:space="0" w:color="8C8C8C"/>
              <w:right w:val="single" w:sz="4" w:space="0" w:color="8C8C8C"/>
            </w:tcBorders>
            <w:vAlign w:val="center"/>
          </w:tcPr>
          <w:p w14:paraId="21F6529B" w14:textId="196681E2" w:rsidR="00C85A6C" w:rsidRPr="000A59C7" w:rsidRDefault="00B56E6F" w:rsidP="000A59C7">
            <w:pPr>
              <w:spacing w:line="276" w:lineRule="auto"/>
              <w:ind w:left="360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A59C7">
              <w:rPr>
                <w:rFonts w:ascii="Palatino Linotype" w:hAnsi="Palatino Linotype"/>
                <w:sz w:val="20"/>
                <w:szCs w:val="20"/>
              </w:rPr>
              <w:t>ORCID</w:t>
            </w:r>
            <w:r w:rsidR="000A59C7">
              <w:rPr>
                <w:rFonts w:ascii="Palatino Linotype" w:hAnsi="Palatino Linotype"/>
                <w:sz w:val="20"/>
                <w:szCs w:val="20"/>
              </w:rPr>
              <w:t xml:space="preserve"> ID</w:t>
            </w:r>
            <w:r w:rsidRPr="000A59C7">
              <w:rPr>
                <w:rFonts w:ascii="Palatino Linotype" w:hAnsi="Palatino Linotype"/>
                <w:sz w:val="20"/>
                <w:szCs w:val="20"/>
              </w:rPr>
              <w:t>:</w:t>
            </w:r>
            <w:r w:rsidRPr="000A59C7">
              <w:rPr>
                <w:rFonts w:ascii="Palatino Linotype" w:hAnsi="Palatino Linotype"/>
              </w:rPr>
              <w:t xml:space="preserve"> </w:t>
            </w:r>
            <w:r w:rsidRPr="000A59C7">
              <w:rPr>
                <w:rFonts w:ascii="Palatino Linotype" w:hAnsi="Palatino Linotype"/>
                <w:sz w:val="20"/>
                <w:szCs w:val="20"/>
              </w:rPr>
              <w:t>https://orcid.org/</w:t>
            </w:r>
          </w:p>
        </w:tc>
      </w:tr>
      <w:tr w:rsidR="00B56E6F" w:rsidRPr="00430E6C" w14:paraId="19C831A3" w14:textId="77777777" w:rsidTr="00DE19A3">
        <w:trPr>
          <w:trHeight w:val="103"/>
        </w:trPr>
        <w:tc>
          <w:tcPr>
            <w:tcW w:w="10490" w:type="dxa"/>
            <w:gridSpan w:val="5"/>
            <w:tcBorders>
              <w:left w:val="single" w:sz="4" w:space="0" w:color="8C8C8C"/>
              <w:right w:val="single" w:sz="4" w:space="0" w:color="8C8C8C"/>
            </w:tcBorders>
            <w:vAlign w:val="center"/>
          </w:tcPr>
          <w:p w14:paraId="67E6BC06" w14:textId="77777777" w:rsidR="00B56E6F" w:rsidRPr="00430E6C" w:rsidRDefault="00B56E6F" w:rsidP="00A702AB">
            <w:pPr>
              <w:pStyle w:val="ListeParagraf"/>
              <w:spacing w:line="276" w:lineRule="auto"/>
              <w:ind w:left="0"/>
              <w:rPr>
                <w:rFonts w:ascii="Palatino Linotype" w:hAnsi="Palatino Linotype"/>
                <w:sz w:val="16"/>
                <w:szCs w:val="16"/>
              </w:rPr>
            </w:pPr>
          </w:p>
        </w:tc>
      </w:tr>
      <w:tr w:rsidR="002C21BA" w:rsidRPr="00430E6C" w14:paraId="52AEFE92" w14:textId="77777777" w:rsidTr="00DE19A3">
        <w:trPr>
          <w:trHeight w:val="64"/>
        </w:trPr>
        <w:tc>
          <w:tcPr>
            <w:tcW w:w="10490" w:type="dxa"/>
            <w:gridSpan w:val="5"/>
            <w:tcBorders>
              <w:left w:val="single" w:sz="4" w:space="0" w:color="8C8C8C"/>
              <w:right w:val="single" w:sz="4" w:space="0" w:color="8C8C8C"/>
            </w:tcBorders>
            <w:vAlign w:val="bottom"/>
          </w:tcPr>
          <w:p w14:paraId="61F36D25" w14:textId="43245243" w:rsidR="002C21BA" w:rsidRPr="00430E6C" w:rsidRDefault="002C21BA" w:rsidP="00A702AB">
            <w:pPr>
              <w:spacing w:line="276" w:lineRule="auto"/>
              <w:jc w:val="center"/>
              <w:rPr>
                <w:rFonts w:ascii="Palatino Linotype" w:hAnsi="Palatino Linotype"/>
                <w:b/>
                <w:sz w:val="24"/>
                <w:szCs w:val="24"/>
              </w:rPr>
            </w:pPr>
            <w:r w:rsidRPr="00430E6C">
              <w:rPr>
                <w:rFonts w:ascii="Palatino Linotype" w:hAnsi="Palatino Linotype"/>
                <w:b/>
                <w:sz w:val="24"/>
                <w:szCs w:val="24"/>
              </w:rPr>
              <w:t>Adı Soyadı</w:t>
            </w:r>
          </w:p>
        </w:tc>
      </w:tr>
      <w:tr w:rsidR="006F0476" w:rsidRPr="00430E6C" w14:paraId="3305C216" w14:textId="77777777" w:rsidTr="00DE19A3">
        <w:tc>
          <w:tcPr>
            <w:tcW w:w="10490" w:type="dxa"/>
            <w:gridSpan w:val="5"/>
            <w:tcBorders>
              <w:left w:val="single" w:sz="4" w:space="0" w:color="8C8C8C"/>
              <w:right w:val="single" w:sz="4" w:space="0" w:color="8C8C8C"/>
            </w:tcBorders>
            <w:vAlign w:val="center"/>
          </w:tcPr>
          <w:p w14:paraId="3DFD21C8" w14:textId="5B87DB5E" w:rsidR="006F0476" w:rsidRPr="00430E6C" w:rsidRDefault="006F0476" w:rsidP="006F0476">
            <w:pPr>
              <w:spacing w:line="276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30E6C">
              <w:rPr>
                <w:rFonts w:ascii="Palatino Linotype" w:hAnsi="Palatino Linotype"/>
                <w:sz w:val="20"/>
                <w:szCs w:val="20"/>
              </w:rPr>
              <w:t>Unvan, Kurum</w:t>
            </w:r>
            <w:r>
              <w:rPr>
                <w:rFonts w:ascii="Palatino Linotype" w:hAnsi="Palatino Linotype"/>
                <w:sz w:val="20"/>
                <w:szCs w:val="20"/>
              </w:rPr>
              <w:t>/Üniversite</w:t>
            </w:r>
            <w:r w:rsidRPr="00430E6C">
              <w:rPr>
                <w:rFonts w:ascii="Palatino Linotype" w:hAnsi="Palatino Linotype"/>
                <w:sz w:val="20"/>
                <w:szCs w:val="20"/>
              </w:rPr>
              <w:t>, İl/Ülke</w:t>
            </w:r>
            <w:r>
              <w:rPr>
                <w:rFonts w:ascii="Palatino Linotype" w:hAnsi="Palatino Linotype"/>
                <w:sz w:val="20"/>
                <w:szCs w:val="20"/>
              </w:rPr>
              <w:t>, e-posta</w:t>
            </w:r>
          </w:p>
        </w:tc>
      </w:tr>
      <w:tr w:rsidR="00746CC8" w:rsidRPr="00430E6C" w14:paraId="1059758C" w14:textId="77777777" w:rsidTr="00DE19A3">
        <w:tc>
          <w:tcPr>
            <w:tcW w:w="10490" w:type="dxa"/>
            <w:gridSpan w:val="5"/>
            <w:tcBorders>
              <w:left w:val="single" w:sz="4" w:space="0" w:color="8C8C8C"/>
              <w:right w:val="single" w:sz="4" w:space="0" w:color="8C8C8C"/>
            </w:tcBorders>
            <w:vAlign w:val="center"/>
          </w:tcPr>
          <w:p w14:paraId="008884C0" w14:textId="1197A970" w:rsidR="00746CC8" w:rsidRPr="00430E6C" w:rsidRDefault="00746CC8" w:rsidP="00746CC8">
            <w:pPr>
              <w:spacing w:line="276" w:lineRule="auto"/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30E6C">
              <w:rPr>
                <w:rFonts w:ascii="Palatino Linotype" w:hAnsi="Palatino Linotype"/>
                <w:sz w:val="20"/>
                <w:szCs w:val="20"/>
              </w:rPr>
              <w:t>ORCID</w:t>
            </w:r>
            <w:r w:rsidR="000A59C7">
              <w:rPr>
                <w:rFonts w:ascii="Palatino Linotype" w:hAnsi="Palatino Linotype"/>
                <w:sz w:val="20"/>
                <w:szCs w:val="20"/>
              </w:rPr>
              <w:t xml:space="preserve"> ID</w:t>
            </w:r>
            <w:r w:rsidRPr="00430E6C">
              <w:rPr>
                <w:rFonts w:ascii="Palatino Linotype" w:hAnsi="Palatino Linotype"/>
                <w:sz w:val="20"/>
                <w:szCs w:val="20"/>
              </w:rPr>
              <w:t>:</w:t>
            </w:r>
            <w:r w:rsidRPr="00430E6C">
              <w:rPr>
                <w:rFonts w:ascii="Palatino Linotype" w:hAnsi="Palatino Linotype"/>
              </w:rPr>
              <w:t xml:space="preserve"> </w:t>
            </w:r>
            <w:r w:rsidRPr="00430E6C">
              <w:rPr>
                <w:rFonts w:ascii="Palatino Linotype" w:hAnsi="Palatino Linotype"/>
                <w:sz w:val="20"/>
                <w:szCs w:val="20"/>
              </w:rPr>
              <w:t>https://orcid.org/</w:t>
            </w:r>
          </w:p>
        </w:tc>
      </w:tr>
      <w:tr w:rsidR="002C21BA" w:rsidRPr="00430E6C" w14:paraId="3F56950C" w14:textId="77777777" w:rsidTr="00EF42A2">
        <w:tc>
          <w:tcPr>
            <w:tcW w:w="10490" w:type="dxa"/>
            <w:gridSpan w:val="5"/>
            <w:tcBorders>
              <w:top w:val="single" w:sz="4" w:space="0" w:color="auto"/>
              <w:bottom w:val="single" w:sz="4" w:space="0" w:color="8C8C8C"/>
            </w:tcBorders>
            <w:vAlign w:val="center"/>
          </w:tcPr>
          <w:p w14:paraId="77C4434B" w14:textId="3CAC7AA0" w:rsidR="002C21BA" w:rsidRPr="00430E6C" w:rsidRDefault="002C21BA" w:rsidP="002C21BA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</w:tr>
      <w:tr w:rsidR="006F0476" w:rsidRPr="00430E6C" w14:paraId="0C8BEDB2" w14:textId="77777777" w:rsidTr="00EF42A2">
        <w:tc>
          <w:tcPr>
            <w:tcW w:w="10490" w:type="dxa"/>
            <w:gridSpan w:val="5"/>
            <w:tcBorders>
              <w:top w:val="single" w:sz="4" w:space="0" w:color="auto"/>
              <w:bottom w:val="single" w:sz="4" w:space="0" w:color="8C8C8C"/>
            </w:tcBorders>
            <w:vAlign w:val="center"/>
          </w:tcPr>
          <w:p w14:paraId="67F71274" w14:textId="77777777" w:rsidR="006F0476" w:rsidRPr="00430E6C" w:rsidRDefault="006F0476" w:rsidP="002C21BA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</w:tr>
      <w:tr w:rsidR="006F0476" w:rsidRPr="00430E6C" w14:paraId="7E49E581" w14:textId="77777777" w:rsidTr="006F0476">
        <w:trPr>
          <w:trHeight w:val="390"/>
        </w:trPr>
        <w:tc>
          <w:tcPr>
            <w:tcW w:w="2831" w:type="dxa"/>
            <w:tcBorders>
              <w:top w:val="single" w:sz="4" w:space="0" w:color="8C8C8C"/>
              <w:left w:val="single" w:sz="4" w:space="0" w:color="8C8C8C"/>
            </w:tcBorders>
            <w:vAlign w:val="center"/>
          </w:tcPr>
          <w:p w14:paraId="20FCBB3B" w14:textId="77777777" w:rsidR="00B56E6F" w:rsidRPr="00430E6C" w:rsidRDefault="00B56E6F" w:rsidP="002C21BA">
            <w:pPr>
              <w:jc w:val="center"/>
              <w:rPr>
                <w:rFonts w:ascii="Palatino Linotype" w:hAnsi="Palatino Linotype"/>
              </w:rPr>
            </w:pPr>
          </w:p>
        </w:tc>
        <w:tc>
          <w:tcPr>
            <w:tcW w:w="4961" w:type="dxa"/>
            <w:gridSpan w:val="2"/>
            <w:tcBorders>
              <w:top w:val="single" w:sz="4" w:space="0" w:color="8C8C8C"/>
            </w:tcBorders>
            <w:shd w:val="clear" w:color="auto" w:fill="FF6B01"/>
            <w:vAlign w:val="center"/>
          </w:tcPr>
          <w:p w14:paraId="1AA78EF7" w14:textId="491A0B54" w:rsidR="00B56E6F" w:rsidRPr="00430E6C" w:rsidRDefault="00B56E6F" w:rsidP="006F0476">
            <w:pPr>
              <w:jc w:val="center"/>
              <w:rPr>
                <w:rFonts w:ascii="Palatino Linotype" w:hAnsi="Palatino Linotype"/>
                <w:color w:val="FFFFFF" w:themeColor="background1"/>
              </w:rPr>
            </w:pPr>
            <w:r w:rsidRPr="00430E6C">
              <w:rPr>
                <w:rFonts w:ascii="Palatino Linotype" w:hAnsi="Palatino Linotype"/>
                <w:b/>
                <w:color w:val="FFFFFF" w:themeColor="background1"/>
                <w:sz w:val="28"/>
                <w:szCs w:val="28"/>
              </w:rPr>
              <w:t xml:space="preserve">Makale Bilgisi/ </w:t>
            </w:r>
            <w:r w:rsidRPr="00430E6C">
              <w:rPr>
                <w:rFonts w:ascii="Palatino Linotype" w:hAnsi="Palatino Linotype"/>
                <w:b/>
                <w:color w:val="FFFFFF" w:themeColor="background1"/>
                <w:sz w:val="28"/>
                <w:szCs w:val="28"/>
                <w:lang w:val="en-US"/>
              </w:rPr>
              <w:t>Article Info</w:t>
            </w:r>
          </w:p>
        </w:tc>
        <w:tc>
          <w:tcPr>
            <w:tcW w:w="2698" w:type="dxa"/>
            <w:gridSpan w:val="2"/>
            <w:tcBorders>
              <w:top w:val="single" w:sz="4" w:space="0" w:color="8C8C8C"/>
              <w:right w:val="single" w:sz="4" w:space="0" w:color="8C8C8C"/>
            </w:tcBorders>
            <w:vAlign w:val="center"/>
          </w:tcPr>
          <w:p w14:paraId="6F6B3129" w14:textId="070D36D2" w:rsidR="00B56E6F" w:rsidRPr="00430E6C" w:rsidRDefault="00B56E6F" w:rsidP="002C21BA">
            <w:pPr>
              <w:jc w:val="center"/>
              <w:rPr>
                <w:rFonts w:ascii="Palatino Linotype" w:hAnsi="Palatino Linotype"/>
              </w:rPr>
            </w:pPr>
          </w:p>
        </w:tc>
      </w:tr>
      <w:tr w:rsidR="006F0476" w:rsidRPr="00430E6C" w14:paraId="0D9225DD" w14:textId="77777777" w:rsidTr="00430E6C">
        <w:tc>
          <w:tcPr>
            <w:tcW w:w="4962" w:type="dxa"/>
            <w:gridSpan w:val="2"/>
            <w:tcBorders>
              <w:left w:val="single" w:sz="4" w:space="0" w:color="8C8C8C"/>
            </w:tcBorders>
            <w:vAlign w:val="center"/>
          </w:tcPr>
          <w:p w14:paraId="3670C8C9" w14:textId="5B439DDE" w:rsidR="00B56E6F" w:rsidRPr="00430E6C" w:rsidRDefault="000E3EB0" w:rsidP="006F0476">
            <w:pPr>
              <w:jc w:val="right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Makale Türü/ </w:t>
            </w:r>
            <w:r w:rsidRPr="000E3EB0">
              <w:rPr>
                <w:rFonts w:ascii="Palatino Linotype" w:hAnsi="Palatino Linotype"/>
                <w:b/>
                <w:sz w:val="20"/>
                <w:szCs w:val="20"/>
                <w:lang w:val="en-GB"/>
              </w:rPr>
              <w:t>Article Type</w:t>
            </w:r>
          </w:p>
        </w:tc>
        <w:tc>
          <w:tcPr>
            <w:tcW w:w="5528" w:type="dxa"/>
            <w:gridSpan w:val="3"/>
            <w:tcBorders>
              <w:right w:val="single" w:sz="4" w:space="0" w:color="8C8C8C"/>
            </w:tcBorders>
            <w:vAlign w:val="center"/>
          </w:tcPr>
          <w:p w14:paraId="551479D1" w14:textId="47D003E2" w:rsidR="00B56E6F" w:rsidRPr="00430E6C" w:rsidRDefault="00B56E6F" w:rsidP="00B56E6F">
            <w:pPr>
              <w:rPr>
                <w:rFonts w:ascii="Palatino Linotype" w:hAnsi="Palatino Linotype"/>
                <w:sz w:val="20"/>
                <w:szCs w:val="20"/>
              </w:rPr>
            </w:pPr>
            <w:r w:rsidRPr="00430E6C">
              <w:rPr>
                <w:rFonts w:ascii="Palatino Linotype" w:hAnsi="Palatino Linotype"/>
                <w:sz w:val="20"/>
                <w:szCs w:val="20"/>
              </w:rPr>
              <w:t>:</w:t>
            </w:r>
          </w:p>
        </w:tc>
      </w:tr>
      <w:tr w:rsidR="006F0476" w:rsidRPr="00430E6C" w14:paraId="55D03EAC" w14:textId="77777777" w:rsidTr="00430E6C">
        <w:tc>
          <w:tcPr>
            <w:tcW w:w="4962" w:type="dxa"/>
            <w:gridSpan w:val="2"/>
            <w:tcBorders>
              <w:left w:val="single" w:sz="4" w:space="0" w:color="8C8C8C"/>
            </w:tcBorders>
            <w:vAlign w:val="center"/>
          </w:tcPr>
          <w:p w14:paraId="3787D8B0" w14:textId="030F2160" w:rsidR="00B56E6F" w:rsidRPr="00430E6C" w:rsidRDefault="00B56E6F" w:rsidP="006F0476">
            <w:pPr>
              <w:jc w:val="right"/>
              <w:rPr>
                <w:rFonts w:ascii="Palatino Linotype" w:hAnsi="Palatino Linotype"/>
                <w:b/>
                <w:sz w:val="20"/>
                <w:szCs w:val="20"/>
              </w:rPr>
            </w:pPr>
            <w:r w:rsidRPr="00430E6C">
              <w:rPr>
                <w:rFonts w:ascii="Palatino Linotype" w:hAnsi="Palatino Linotype"/>
                <w:b/>
                <w:sz w:val="20"/>
                <w:szCs w:val="20"/>
              </w:rPr>
              <w:t>Geliş Tarihi</w:t>
            </w:r>
            <w:r w:rsidR="000E3EB0">
              <w:rPr>
                <w:rFonts w:ascii="Palatino Linotype" w:hAnsi="Palatino Linotype"/>
                <w:b/>
                <w:sz w:val="20"/>
                <w:szCs w:val="20"/>
              </w:rPr>
              <w:t xml:space="preserve">/ </w:t>
            </w:r>
            <w:r w:rsidR="000E3EB0" w:rsidRPr="000E3EB0">
              <w:rPr>
                <w:rFonts w:ascii="Palatino Linotype" w:hAnsi="Palatino Linotype"/>
                <w:b/>
                <w:sz w:val="20"/>
                <w:szCs w:val="20"/>
                <w:lang w:val="en-GB"/>
              </w:rPr>
              <w:t>Received</w:t>
            </w:r>
            <w:r w:rsidRPr="00430E6C">
              <w:rPr>
                <w:rFonts w:ascii="Palatino Linotype" w:hAnsi="Palatino Linotype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528" w:type="dxa"/>
            <w:gridSpan w:val="3"/>
            <w:tcBorders>
              <w:right w:val="single" w:sz="4" w:space="0" w:color="8C8C8C"/>
            </w:tcBorders>
          </w:tcPr>
          <w:p w14:paraId="7190A9D5" w14:textId="3734D505" w:rsidR="00B56E6F" w:rsidRPr="00430E6C" w:rsidRDefault="00B56E6F" w:rsidP="00B56E6F">
            <w:pPr>
              <w:rPr>
                <w:rFonts w:ascii="Palatino Linotype" w:hAnsi="Palatino Linotype"/>
                <w:sz w:val="20"/>
                <w:szCs w:val="20"/>
              </w:rPr>
            </w:pPr>
            <w:r w:rsidRPr="00430E6C">
              <w:rPr>
                <w:rFonts w:ascii="Palatino Linotype" w:hAnsi="Palatino Linotype"/>
                <w:sz w:val="20"/>
                <w:szCs w:val="20"/>
              </w:rPr>
              <w:t>:</w:t>
            </w:r>
          </w:p>
        </w:tc>
      </w:tr>
      <w:tr w:rsidR="006F0476" w:rsidRPr="00430E6C" w14:paraId="40C25402" w14:textId="77777777" w:rsidTr="00430E6C">
        <w:tc>
          <w:tcPr>
            <w:tcW w:w="4962" w:type="dxa"/>
            <w:gridSpan w:val="2"/>
            <w:tcBorders>
              <w:left w:val="single" w:sz="4" w:space="0" w:color="8C8C8C"/>
            </w:tcBorders>
            <w:vAlign w:val="center"/>
          </w:tcPr>
          <w:p w14:paraId="4D31844E" w14:textId="7D40A7C4" w:rsidR="00B56E6F" w:rsidRPr="00430E6C" w:rsidRDefault="00B56E6F" w:rsidP="006F0476">
            <w:pPr>
              <w:jc w:val="right"/>
              <w:rPr>
                <w:rFonts w:ascii="Palatino Linotype" w:hAnsi="Palatino Linotype"/>
                <w:b/>
                <w:sz w:val="20"/>
                <w:szCs w:val="20"/>
              </w:rPr>
            </w:pPr>
            <w:r w:rsidRPr="00430E6C">
              <w:rPr>
                <w:rFonts w:ascii="Palatino Linotype" w:hAnsi="Palatino Linotype"/>
                <w:b/>
                <w:sz w:val="20"/>
                <w:szCs w:val="20"/>
              </w:rPr>
              <w:t>Kabul Tarihi</w:t>
            </w:r>
            <w:r w:rsidR="000E3EB0">
              <w:rPr>
                <w:rFonts w:ascii="Palatino Linotype" w:hAnsi="Palatino Linotype"/>
                <w:b/>
                <w:sz w:val="20"/>
                <w:szCs w:val="20"/>
              </w:rPr>
              <w:t xml:space="preserve"> /</w:t>
            </w:r>
            <w:r w:rsidR="000E3EB0" w:rsidRPr="000E3EB0">
              <w:rPr>
                <w:rFonts w:ascii="Palatino Linotype" w:hAnsi="Palatino Linotype"/>
                <w:b/>
                <w:sz w:val="20"/>
                <w:szCs w:val="20"/>
                <w:lang w:val="en-GB"/>
              </w:rPr>
              <w:t>Accepted</w:t>
            </w:r>
            <w:r w:rsidRPr="000E3EB0">
              <w:rPr>
                <w:rFonts w:ascii="Palatino Linotype" w:hAnsi="Palatino Linotype"/>
                <w:b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5528" w:type="dxa"/>
            <w:gridSpan w:val="3"/>
            <w:tcBorders>
              <w:right w:val="single" w:sz="4" w:space="0" w:color="8C8C8C"/>
            </w:tcBorders>
          </w:tcPr>
          <w:p w14:paraId="7FAD91E1" w14:textId="00DCE754" w:rsidR="00B56E6F" w:rsidRPr="00430E6C" w:rsidRDefault="00B56E6F" w:rsidP="00B56E6F">
            <w:pPr>
              <w:rPr>
                <w:rFonts w:ascii="Palatino Linotype" w:hAnsi="Palatino Linotype"/>
                <w:sz w:val="20"/>
                <w:szCs w:val="20"/>
              </w:rPr>
            </w:pPr>
            <w:r w:rsidRPr="00430E6C">
              <w:rPr>
                <w:rFonts w:ascii="Palatino Linotype" w:hAnsi="Palatino Linotype"/>
                <w:sz w:val="20"/>
                <w:szCs w:val="20"/>
              </w:rPr>
              <w:t>:</w:t>
            </w:r>
          </w:p>
        </w:tc>
      </w:tr>
      <w:tr w:rsidR="006F0476" w:rsidRPr="00430E6C" w14:paraId="621C7776" w14:textId="77777777" w:rsidTr="00430E6C">
        <w:tc>
          <w:tcPr>
            <w:tcW w:w="4962" w:type="dxa"/>
            <w:gridSpan w:val="2"/>
            <w:tcBorders>
              <w:left w:val="single" w:sz="4" w:space="0" w:color="8C8C8C"/>
            </w:tcBorders>
            <w:vAlign w:val="center"/>
          </w:tcPr>
          <w:p w14:paraId="3733281B" w14:textId="6DB65030" w:rsidR="00B56E6F" w:rsidRPr="00430E6C" w:rsidRDefault="000E3EB0" w:rsidP="006F0476">
            <w:pPr>
              <w:jc w:val="right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Yayın Tarihi/</w:t>
            </w:r>
            <w:r w:rsidRPr="000E3EB0">
              <w:rPr>
                <w:rFonts w:ascii="Palatino Linotype" w:hAnsi="Palatino Linotype"/>
                <w:b/>
                <w:sz w:val="20"/>
                <w:szCs w:val="20"/>
                <w:lang w:val="en-GB"/>
              </w:rPr>
              <w:t>Published</w:t>
            </w:r>
          </w:p>
        </w:tc>
        <w:tc>
          <w:tcPr>
            <w:tcW w:w="5528" w:type="dxa"/>
            <w:gridSpan w:val="3"/>
            <w:tcBorders>
              <w:right w:val="single" w:sz="4" w:space="0" w:color="8C8C8C"/>
            </w:tcBorders>
          </w:tcPr>
          <w:p w14:paraId="409653DF" w14:textId="4FBAF537" w:rsidR="00442B78" w:rsidRPr="00430E6C" w:rsidRDefault="00B56E6F" w:rsidP="00B56E6F">
            <w:pPr>
              <w:rPr>
                <w:rFonts w:ascii="Palatino Linotype" w:hAnsi="Palatino Linotype"/>
                <w:sz w:val="20"/>
                <w:szCs w:val="20"/>
              </w:rPr>
            </w:pPr>
            <w:r w:rsidRPr="00430E6C">
              <w:rPr>
                <w:rFonts w:ascii="Palatino Linotype" w:hAnsi="Palatino Linotype"/>
                <w:sz w:val="20"/>
                <w:szCs w:val="20"/>
              </w:rPr>
              <w:t>:</w:t>
            </w:r>
          </w:p>
        </w:tc>
      </w:tr>
      <w:tr w:rsidR="00442B78" w:rsidRPr="00430E6C" w14:paraId="5A33CABB" w14:textId="77777777" w:rsidTr="001145D7">
        <w:tc>
          <w:tcPr>
            <w:tcW w:w="10490" w:type="dxa"/>
            <w:gridSpan w:val="5"/>
            <w:tcBorders>
              <w:left w:val="single" w:sz="4" w:space="0" w:color="8C8C8C"/>
              <w:right w:val="single" w:sz="4" w:space="0" w:color="8C8C8C"/>
            </w:tcBorders>
            <w:vAlign w:val="center"/>
          </w:tcPr>
          <w:p w14:paraId="746B79FD" w14:textId="4588850B" w:rsidR="00442B78" w:rsidRPr="00430E6C" w:rsidRDefault="00442B78" w:rsidP="00442B7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2B78">
              <w:rPr>
                <w:rFonts w:ascii="Palatino Linotype" w:hAnsi="Palatino Linotype"/>
                <w:b/>
                <w:bCs/>
                <w:color w:val="FF0000"/>
                <w:sz w:val="20"/>
                <w:szCs w:val="20"/>
              </w:rPr>
              <w:t>(Bu bölümü boş bırakınız. İlgili çalışma kabul edildikten sonra dergi tarafından doldurulacaktır.)</w:t>
            </w:r>
          </w:p>
        </w:tc>
      </w:tr>
      <w:tr w:rsidR="002C21BA" w:rsidRPr="00430E6C" w14:paraId="55724D37" w14:textId="77777777" w:rsidTr="00DE19A3">
        <w:tc>
          <w:tcPr>
            <w:tcW w:w="10490" w:type="dxa"/>
            <w:gridSpan w:val="5"/>
            <w:tcBorders>
              <w:top w:val="single" w:sz="4" w:space="0" w:color="8C8C8C"/>
              <w:bottom w:val="single" w:sz="4" w:space="0" w:color="8C8C8C"/>
            </w:tcBorders>
            <w:vAlign w:val="center"/>
          </w:tcPr>
          <w:p w14:paraId="70B11B54" w14:textId="77777777" w:rsidR="002C21BA" w:rsidRPr="00430E6C" w:rsidRDefault="002C21BA" w:rsidP="002C21BA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</w:tr>
      <w:tr w:rsidR="00B56E6F" w:rsidRPr="00430E6C" w14:paraId="539CE0B7" w14:textId="77777777" w:rsidTr="00DE19A3">
        <w:trPr>
          <w:trHeight w:val="47"/>
        </w:trPr>
        <w:tc>
          <w:tcPr>
            <w:tcW w:w="10490" w:type="dxa"/>
            <w:gridSpan w:val="5"/>
            <w:tcBorders>
              <w:top w:val="single" w:sz="4" w:space="0" w:color="8C8C8C"/>
              <w:bottom w:val="single" w:sz="4" w:space="0" w:color="8C8C8C"/>
            </w:tcBorders>
            <w:vAlign w:val="center"/>
          </w:tcPr>
          <w:p w14:paraId="635F21B4" w14:textId="77777777" w:rsidR="00B56E6F" w:rsidRPr="00430E6C" w:rsidRDefault="00B56E6F" w:rsidP="002C21BA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</w:tr>
      <w:tr w:rsidR="006F0476" w:rsidRPr="00430E6C" w14:paraId="2CE3EE85" w14:textId="77777777" w:rsidTr="006F0476">
        <w:trPr>
          <w:trHeight w:val="389"/>
        </w:trPr>
        <w:tc>
          <w:tcPr>
            <w:tcW w:w="2831" w:type="dxa"/>
            <w:tcBorders>
              <w:top w:val="single" w:sz="4" w:space="0" w:color="8C8C8C"/>
              <w:left w:val="single" w:sz="4" w:space="0" w:color="8C8C8C"/>
            </w:tcBorders>
            <w:vAlign w:val="center"/>
          </w:tcPr>
          <w:p w14:paraId="3F0521B9" w14:textId="77777777" w:rsidR="00B56E6F" w:rsidRPr="00430E6C" w:rsidRDefault="00B56E6F" w:rsidP="002C21BA">
            <w:pPr>
              <w:jc w:val="center"/>
              <w:rPr>
                <w:rFonts w:ascii="Palatino Linotype" w:hAnsi="Palatino Linotype"/>
              </w:rPr>
            </w:pPr>
          </w:p>
        </w:tc>
        <w:tc>
          <w:tcPr>
            <w:tcW w:w="4961" w:type="dxa"/>
            <w:gridSpan w:val="2"/>
            <w:tcBorders>
              <w:top w:val="single" w:sz="4" w:space="0" w:color="8C8C8C"/>
            </w:tcBorders>
            <w:shd w:val="clear" w:color="auto" w:fill="FF6B01"/>
            <w:vAlign w:val="center"/>
          </w:tcPr>
          <w:p w14:paraId="42EB83FC" w14:textId="38FC7B56" w:rsidR="00B56E6F" w:rsidRPr="00430E6C" w:rsidRDefault="00B56E6F" w:rsidP="00B56E6F">
            <w:pPr>
              <w:jc w:val="center"/>
              <w:rPr>
                <w:rFonts w:ascii="Palatino Linotype" w:hAnsi="Palatino Linotype"/>
              </w:rPr>
            </w:pPr>
            <w:r w:rsidRPr="00430E6C">
              <w:rPr>
                <w:rFonts w:ascii="Palatino Linotype" w:hAnsi="Palatino Linotype"/>
                <w:b/>
                <w:color w:val="FFFFFF" w:themeColor="background1"/>
                <w:sz w:val="28"/>
                <w:szCs w:val="28"/>
              </w:rPr>
              <w:t xml:space="preserve">Atıf / </w:t>
            </w:r>
            <w:r w:rsidRPr="00430E6C">
              <w:rPr>
                <w:rFonts w:ascii="Palatino Linotype" w:hAnsi="Palatino Linotype"/>
                <w:b/>
                <w:color w:val="FFFFFF" w:themeColor="background1"/>
                <w:sz w:val="28"/>
                <w:szCs w:val="28"/>
                <w:lang w:val="en-US"/>
              </w:rPr>
              <w:t>Cite</w:t>
            </w:r>
          </w:p>
        </w:tc>
        <w:tc>
          <w:tcPr>
            <w:tcW w:w="2698" w:type="dxa"/>
            <w:gridSpan w:val="2"/>
            <w:tcBorders>
              <w:top w:val="single" w:sz="4" w:space="0" w:color="8C8C8C"/>
              <w:right w:val="single" w:sz="4" w:space="0" w:color="8C8C8C"/>
            </w:tcBorders>
            <w:vAlign w:val="center"/>
          </w:tcPr>
          <w:p w14:paraId="772A4D49" w14:textId="11C7F4C0" w:rsidR="00B56E6F" w:rsidRPr="00430E6C" w:rsidRDefault="00B56E6F" w:rsidP="002C21BA">
            <w:pPr>
              <w:jc w:val="center"/>
              <w:rPr>
                <w:rFonts w:ascii="Palatino Linotype" w:hAnsi="Palatino Linotype"/>
              </w:rPr>
            </w:pPr>
          </w:p>
        </w:tc>
      </w:tr>
      <w:tr w:rsidR="00B56E6F" w:rsidRPr="00430E6C" w14:paraId="25963AD1" w14:textId="77777777" w:rsidTr="00DE19A3">
        <w:trPr>
          <w:trHeight w:val="64"/>
        </w:trPr>
        <w:tc>
          <w:tcPr>
            <w:tcW w:w="10490" w:type="dxa"/>
            <w:gridSpan w:val="5"/>
            <w:tcBorders>
              <w:left w:val="single" w:sz="4" w:space="0" w:color="8C8C8C"/>
              <w:bottom w:val="single" w:sz="4" w:space="0" w:color="8C8C8C"/>
              <w:right w:val="single" w:sz="4" w:space="0" w:color="8C8C8C"/>
            </w:tcBorders>
            <w:vAlign w:val="center"/>
          </w:tcPr>
          <w:p w14:paraId="0226B14D" w14:textId="3B35201D" w:rsidR="00B56E6F" w:rsidRDefault="00746CC8" w:rsidP="000E3EB0">
            <w:pPr>
              <w:jc w:val="center"/>
              <w:rPr>
                <w:rStyle w:val="Kpr"/>
                <w:rFonts w:ascii="Palatino Linotype" w:hAnsi="Palatino Linotype"/>
                <w:sz w:val="20"/>
                <w:szCs w:val="20"/>
              </w:rPr>
            </w:pPr>
            <w:proofErr w:type="spellStart"/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oyad</w:t>
            </w:r>
            <w:proofErr w:type="spellEnd"/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 A.</w:t>
            </w:r>
            <w:r w:rsidR="000E3EB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ve </w:t>
            </w:r>
            <w:proofErr w:type="spellStart"/>
            <w:r w:rsidR="000E3EB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oyad</w:t>
            </w:r>
            <w:proofErr w:type="spellEnd"/>
            <w:r w:rsidR="000E3EB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 A. (Yıl</w:t>
            </w:r>
            <w:r w:rsidR="00B56E6F" w:rsidRPr="00430E6C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). </w:t>
            </w:r>
            <w:r w:rsidR="000A59C7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Türkçe makale</w:t>
            </w:r>
            <w:r w:rsidR="00B56E6F" w:rsidRPr="00430E6C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başlığı. </w:t>
            </w:r>
            <w:r w:rsidR="00430E6C" w:rsidRPr="00430E6C">
              <w:rPr>
                <w:rFonts w:ascii="Palatino Linotype" w:hAnsi="Palatino Linotype"/>
                <w:i/>
                <w:iCs/>
                <w:color w:val="000000" w:themeColor="text1"/>
                <w:sz w:val="20"/>
                <w:szCs w:val="20"/>
              </w:rPr>
              <w:t>EDUCATIONE</w:t>
            </w:r>
            <w:r w:rsidR="00B56E6F" w:rsidRPr="00430E6C">
              <w:rPr>
                <w:rFonts w:ascii="Palatino Linotype" w:hAnsi="Palatino Linotype"/>
                <w:i/>
                <w:iCs/>
                <w:color w:val="000000" w:themeColor="text1"/>
                <w:sz w:val="20"/>
                <w:szCs w:val="20"/>
              </w:rPr>
              <w:t>, X</w:t>
            </w:r>
            <w:r w:rsidR="00B56E6F" w:rsidRPr="00430E6C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(X), XX-XX. </w:t>
            </w:r>
          </w:p>
          <w:p w14:paraId="0B1AFD32" w14:textId="77777777" w:rsidR="000E3EB0" w:rsidRDefault="000E3EB0" w:rsidP="000E3EB0">
            <w:pPr>
              <w:jc w:val="center"/>
              <w:rPr>
                <w:rStyle w:val="Kpr"/>
                <w:rFonts w:ascii="Palatino Linotype" w:hAnsi="Palatino Linotype"/>
                <w:sz w:val="20"/>
                <w:szCs w:val="20"/>
              </w:rPr>
            </w:pPr>
          </w:p>
          <w:p w14:paraId="3872D5CB" w14:textId="0D1D6194" w:rsidR="000E3EB0" w:rsidRDefault="000E3EB0" w:rsidP="000E3EB0">
            <w:pPr>
              <w:jc w:val="center"/>
              <w:rPr>
                <w:rStyle w:val="Kpr"/>
                <w:rFonts w:ascii="Palatino Linotype" w:hAnsi="Palatino Linotype"/>
                <w:sz w:val="20"/>
                <w:szCs w:val="20"/>
              </w:rPr>
            </w:pPr>
            <w:proofErr w:type="spellStart"/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urname</w:t>
            </w:r>
            <w:proofErr w:type="spellEnd"/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N., &amp; </w:t>
            </w:r>
            <w:proofErr w:type="spellStart"/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urname</w:t>
            </w:r>
            <w:proofErr w:type="spellEnd"/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 N. (</w:t>
            </w:r>
            <w:proofErr w:type="spellStart"/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Year</w:t>
            </w:r>
            <w:proofErr w:type="spellEnd"/>
            <w:r w:rsidRPr="00430E6C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).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English </w:t>
            </w:r>
            <w:proofErr w:type="spellStart"/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title</w:t>
            </w:r>
            <w:proofErr w:type="spellEnd"/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of </w:t>
            </w:r>
            <w:proofErr w:type="spellStart"/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the</w:t>
            </w:r>
            <w:proofErr w:type="spellEnd"/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article</w:t>
            </w:r>
            <w:proofErr w:type="spellEnd"/>
            <w:r w:rsidRPr="00430E6C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. </w:t>
            </w:r>
            <w:r w:rsidRPr="00430E6C">
              <w:rPr>
                <w:rFonts w:ascii="Palatino Linotype" w:hAnsi="Palatino Linotype"/>
                <w:i/>
                <w:iCs/>
                <w:color w:val="000000" w:themeColor="text1"/>
                <w:sz w:val="20"/>
                <w:szCs w:val="20"/>
              </w:rPr>
              <w:t>EDUCATIONE, X</w:t>
            </w:r>
            <w:r w:rsidRPr="00430E6C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(X), XX-XX. </w:t>
            </w:r>
          </w:p>
          <w:p w14:paraId="379576DE" w14:textId="77777777" w:rsidR="00442B78" w:rsidRDefault="00442B78" w:rsidP="00C74B9B">
            <w:pPr>
              <w:rPr>
                <w:rFonts w:ascii="Palatino Linotype" w:hAnsi="Palatino Linotype"/>
                <w:sz w:val="20"/>
                <w:szCs w:val="20"/>
              </w:rPr>
            </w:pPr>
          </w:p>
          <w:p w14:paraId="37788515" w14:textId="39CC83F8" w:rsidR="00C74B9B" w:rsidRPr="00442B78" w:rsidRDefault="00442B78" w:rsidP="00442B78">
            <w:pPr>
              <w:jc w:val="center"/>
              <w:rPr>
                <w:rFonts w:ascii="Palatino Linotype" w:hAnsi="Palatino Linotype"/>
                <w:b/>
                <w:bCs/>
                <w:color w:val="0563C1" w:themeColor="hyperlink"/>
                <w:sz w:val="20"/>
                <w:szCs w:val="20"/>
              </w:rPr>
            </w:pPr>
            <w:r w:rsidRPr="00442B78">
              <w:rPr>
                <w:rFonts w:ascii="Palatino Linotype" w:hAnsi="Palatino Linotype"/>
                <w:b/>
                <w:bCs/>
                <w:color w:val="FF0000"/>
                <w:sz w:val="20"/>
                <w:szCs w:val="20"/>
              </w:rPr>
              <w:t>(</w:t>
            </w:r>
            <w:r w:rsidR="00C74B9B" w:rsidRPr="00442B78">
              <w:rPr>
                <w:rFonts w:ascii="Palatino Linotype" w:hAnsi="Palatino Linotype"/>
                <w:b/>
                <w:bCs/>
                <w:color w:val="FF0000"/>
                <w:sz w:val="20"/>
                <w:szCs w:val="20"/>
              </w:rPr>
              <w:t xml:space="preserve">Bu bölümü boş bırakınız. İlgili çalışma </w:t>
            </w:r>
            <w:r w:rsidRPr="00442B78">
              <w:rPr>
                <w:rFonts w:ascii="Palatino Linotype" w:hAnsi="Palatino Linotype"/>
                <w:b/>
                <w:bCs/>
                <w:color w:val="FF0000"/>
                <w:sz w:val="20"/>
                <w:szCs w:val="20"/>
              </w:rPr>
              <w:t>kabul edildikten sonra dergi tarafından doldurulacaktır.)</w:t>
            </w:r>
          </w:p>
        </w:tc>
      </w:tr>
    </w:tbl>
    <w:p w14:paraId="13F0F67E" w14:textId="77777777" w:rsidR="00DE19A3" w:rsidRPr="00430E6C" w:rsidRDefault="00DE19A3">
      <w:pPr>
        <w:rPr>
          <w:rFonts w:ascii="Palatino Linotype" w:hAnsi="Palatino Linotype"/>
        </w:rPr>
      </w:pPr>
      <w:r w:rsidRPr="00430E6C">
        <w:rPr>
          <w:rFonts w:ascii="Palatino Linotype" w:hAnsi="Palatino Linotype"/>
        </w:rPr>
        <w:br w:type="page"/>
      </w:r>
    </w:p>
    <w:tbl>
      <w:tblPr>
        <w:tblStyle w:val="TabloKlavuzu"/>
        <w:tblW w:w="9640" w:type="dxa"/>
        <w:tblInd w:w="-284" w:type="dxa"/>
        <w:tblBorders>
          <w:top w:val="single" w:sz="12" w:space="0" w:color="FFC000"/>
          <w:left w:val="none" w:sz="0" w:space="0" w:color="auto"/>
          <w:bottom w:val="single" w:sz="12" w:space="0" w:color="FFC000"/>
          <w:right w:val="none" w:sz="0" w:space="0" w:color="auto"/>
          <w:insideH w:val="single" w:sz="4" w:space="0" w:color="FFC000"/>
          <w:insideV w:val="single" w:sz="4" w:space="0" w:color="FFC00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9640"/>
      </w:tblGrid>
      <w:tr w:rsidR="008C47C2" w:rsidRPr="00430E6C" w14:paraId="6BEDC40E" w14:textId="77777777" w:rsidTr="009C389C">
        <w:trPr>
          <w:trHeight w:val="191"/>
        </w:trPr>
        <w:tc>
          <w:tcPr>
            <w:tcW w:w="96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D8755A8" w14:textId="77777777" w:rsidR="008C47C2" w:rsidRPr="00746CC8" w:rsidRDefault="008C47C2" w:rsidP="00746CC8">
            <w:pPr>
              <w:spacing w:line="276" w:lineRule="auto"/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 w:rsidRPr="00746CC8">
              <w:rPr>
                <w:rFonts w:ascii="Palatino Linotype" w:hAnsi="Palatino Linotype"/>
                <w:b/>
                <w:sz w:val="20"/>
                <w:szCs w:val="20"/>
              </w:rPr>
              <w:lastRenderedPageBreak/>
              <w:t>Özet</w:t>
            </w:r>
          </w:p>
        </w:tc>
      </w:tr>
      <w:tr w:rsidR="008C47C2" w:rsidRPr="00430E6C" w14:paraId="5187FC8B" w14:textId="77777777" w:rsidTr="009C389C">
        <w:trPr>
          <w:trHeight w:val="2880"/>
        </w:trPr>
        <w:tc>
          <w:tcPr>
            <w:tcW w:w="96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599DDB1" w14:textId="71942562" w:rsidR="000A59C7" w:rsidRDefault="000E3EB0" w:rsidP="000A59C7">
            <w:pPr>
              <w:spacing w:before="120" w:after="120" w:line="276" w:lineRule="auto"/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0E3EB0">
              <w:rPr>
                <w:rFonts w:ascii="Palatino Linotype" w:hAnsi="Palatino Linotype"/>
                <w:sz w:val="20"/>
                <w:szCs w:val="20"/>
              </w:rPr>
              <w:t xml:space="preserve">Çalışmanın amacının, yöntemini, öne çıkan yanlarını ve sonuçlarını açık ve kısa bir şekilde içermelidir. </w:t>
            </w:r>
            <w:r w:rsidRPr="0003043C">
              <w:rPr>
                <w:rFonts w:ascii="Palatino Linotype" w:hAnsi="Palatino Linotype"/>
                <w:color w:val="FF0000"/>
                <w:sz w:val="20"/>
                <w:szCs w:val="20"/>
              </w:rPr>
              <w:t>Bu bölüm 150-250 kelime arasında olmalıdır</w:t>
            </w:r>
            <w:r w:rsidRPr="000E3EB0">
              <w:rPr>
                <w:rFonts w:ascii="Palatino Linotype" w:hAnsi="Palatino Linotype"/>
                <w:sz w:val="20"/>
                <w:szCs w:val="20"/>
              </w:rPr>
              <w:t>. Çalışmanın amacının, yöntemini, öne çıkan yanlarını ve sonuçlarını açık ve kısa bir şekilde içermelidir. Bu bölüm 150-250 kelime arasında olmalıdır. Çalışmanın amacının, yöntemini, öne çıkan yanlarını ve sonuçlarını açık ve kısa bir şekilde içermelidir. Bu bölüm 150-250 kelime arasında olmalıdır. Çalışmanın amacının, yöntemini, öne çıkan yanlarını ve sonuçlarını açık ve kısa bir şekilde içermelidir. Bu bölüm 150-250 kelime arasında olmalıdır. Çalışmanın amacının, yöntemini, öne çıkan yanlarını ve sonuçlarını açık ve kısa bir şekilde içermelidir. Bu bölüm 150-250 kelime arasında olmalıdır. Çalışmanın amacının, yöntemini, öne çıkan yanlarını ve sonuçlarını açık ve kısa bir şekilde içermelidir. Bu bölüm 150-250 kelime arasında olmalıdır. Bu bölüm 150-250 kelime arasında olmalıdır. Çalışmanın amacının, yöntemini, öne çıkan yanlarını ve sonuçlarını açık ve kısa bir şekilde içermelidir. Bu bölüm 150-250 kelime arasında olmalıdır.</w:t>
            </w:r>
            <w:r w:rsidR="000A59C7" w:rsidRPr="000E3EB0">
              <w:rPr>
                <w:rFonts w:ascii="Palatino Linotype" w:hAnsi="Palatino Linotype"/>
                <w:sz w:val="20"/>
                <w:szCs w:val="20"/>
              </w:rPr>
              <w:t xml:space="preserve"> Bu bölüm 150-250 kelime arasında olmalıdır. Bu bölüm 150-250 kelime arasında olmalıdır. Çalışmanın amacının, yöntemini, öne çıkan yanlarını ve sonuçlarını açık ve kısa bir şekilde içermelidir</w:t>
            </w:r>
            <w:r w:rsidR="000A59C7">
              <w:rPr>
                <w:rFonts w:ascii="Palatino Linotype" w:hAnsi="Palatino Linotype"/>
                <w:sz w:val="20"/>
                <w:szCs w:val="20"/>
              </w:rPr>
              <w:t>.</w:t>
            </w:r>
            <w:r w:rsidR="000A59C7" w:rsidRPr="000E3EB0">
              <w:rPr>
                <w:rFonts w:ascii="Palatino Linotype" w:hAnsi="Palatino Linotype"/>
                <w:sz w:val="20"/>
                <w:szCs w:val="20"/>
              </w:rPr>
              <w:t xml:space="preserve"> Bu bölüm 150-250 kelime arasında olmalıdır. Bu bölüm 150-250 kelime arasında olmalıdır. Çalışmanın amacının, yöntemini, öne çıkan yanlarını ve sonuçlarını açık ve kısa bir şekilde içermelidir</w:t>
            </w:r>
            <w:r w:rsidR="000A59C7">
              <w:rPr>
                <w:rFonts w:ascii="Palatino Linotype" w:hAnsi="Palatino Linotype"/>
                <w:sz w:val="20"/>
                <w:szCs w:val="20"/>
              </w:rPr>
              <w:t>.</w:t>
            </w:r>
          </w:p>
          <w:p w14:paraId="79912D69" w14:textId="18F54D0E" w:rsidR="008C47C2" w:rsidRPr="00746CC8" w:rsidRDefault="00295939" w:rsidP="000A59C7">
            <w:pPr>
              <w:spacing w:before="120" w:after="120" w:line="276" w:lineRule="auto"/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746CC8">
              <w:rPr>
                <w:rFonts w:ascii="Palatino Linotype" w:hAnsi="Palatino Linotype"/>
                <w:i/>
                <w:iCs/>
                <w:sz w:val="20"/>
                <w:szCs w:val="20"/>
              </w:rPr>
              <w:t xml:space="preserve"> </w:t>
            </w:r>
            <w:r w:rsidR="003F6DD7" w:rsidRPr="00746CC8">
              <w:rPr>
                <w:rFonts w:ascii="Palatino Linotype" w:hAnsi="Palatino Linotype" w:cstheme="minorHAnsi"/>
                <w:b/>
                <w:iCs/>
                <w:sz w:val="20"/>
                <w:szCs w:val="20"/>
              </w:rPr>
              <w:t>Anahtar Kelimeler:</w:t>
            </w:r>
            <w:r w:rsidR="003F6DD7" w:rsidRPr="00746CC8">
              <w:rPr>
                <w:rFonts w:ascii="Palatino Linotype" w:hAnsi="Palatino Linotype" w:cstheme="minorHAnsi"/>
                <w:b/>
                <w:sz w:val="20"/>
                <w:szCs w:val="20"/>
              </w:rPr>
              <w:t xml:space="preserve"> </w:t>
            </w:r>
            <w:r w:rsidR="003F6DD7" w:rsidRPr="00746CC8">
              <w:rPr>
                <w:rFonts w:ascii="Palatino Linotype" w:hAnsi="Palatino Linotype" w:cstheme="minorHAnsi"/>
                <w:i/>
                <w:iCs/>
                <w:sz w:val="20"/>
                <w:szCs w:val="20"/>
              </w:rPr>
              <w:t>Anahtar kelime1, Anahtar kelime2, Anahtar kelime3…</w:t>
            </w:r>
          </w:p>
        </w:tc>
      </w:tr>
      <w:tr w:rsidR="00B56E6F" w:rsidRPr="00430E6C" w14:paraId="6F8A4880" w14:textId="77777777" w:rsidTr="009C389C">
        <w:trPr>
          <w:trHeight w:val="40"/>
        </w:trPr>
        <w:tc>
          <w:tcPr>
            <w:tcW w:w="96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F4CC764" w14:textId="7D1225AD" w:rsidR="00B56E6F" w:rsidRPr="00746CC8" w:rsidRDefault="00B56E6F" w:rsidP="0024392A">
            <w:pPr>
              <w:spacing w:line="276" w:lineRule="auto"/>
              <w:jc w:val="center"/>
              <w:rPr>
                <w:rFonts w:ascii="Palatino Linotype" w:hAnsi="Palatino Linotype" w:cstheme="minorHAnsi"/>
                <w:b/>
                <w:sz w:val="20"/>
                <w:szCs w:val="20"/>
              </w:rPr>
            </w:pPr>
            <w:r w:rsidRPr="00746CC8">
              <w:rPr>
                <w:rFonts w:ascii="Palatino Linotype" w:hAnsi="Palatino Linotype"/>
                <w:b/>
                <w:sz w:val="20"/>
                <w:szCs w:val="20"/>
                <w:lang w:val="en-US"/>
              </w:rPr>
              <w:t>Abstract</w:t>
            </w:r>
          </w:p>
        </w:tc>
      </w:tr>
      <w:tr w:rsidR="00B56E6F" w:rsidRPr="00430E6C" w14:paraId="562C289D" w14:textId="77777777" w:rsidTr="009C389C">
        <w:trPr>
          <w:trHeight w:val="2640"/>
        </w:trPr>
        <w:tc>
          <w:tcPr>
            <w:tcW w:w="96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FDCA0E1" w14:textId="77777777" w:rsidR="000A59C7" w:rsidRDefault="000E3EB0" w:rsidP="000A59C7">
            <w:pPr>
              <w:spacing w:before="120" w:after="120" w:line="276" w:lineRule="auto"/>
              <w:jc w:val="both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0E3EB0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It should cover the purpose of the study, its method, significant features and results briefly and clearly. </w:t>
            </w:r>
            <w:r w:rsidRPr="0003043C">
              <w:rPr>
                <w:rFonts w:ascii="Palatino Linotype" w:hAnsi="Palatino Linotype"/>
                <w:color w:val="FF0000"/>
                <w:sz w:val="20"/>
                <w:szCs w:val="20"/>
                <w:lang w:val="en-US"/>
              </w:rPr>
              <w:t>It should be approximately 150-250 words</w:t>
            </w:r>
            <w:r w:rsidRPr="000E3EB0">
              <w:rPr>
                <w:rFonts w:ascii="Palatino Linotype" w:hAnsi="Palatino Linotype"/>
                <w:sz w:val="20"/>
                <w:szCs w:val="20"/>
                <w:lang w:val="en-US"/>
              </w:rPr>
              <w:t>. It should cover the purpose of the study, its method, significant features and results briefly and clearly. It should be approximately 150-2</w:t>
            </w:r>
            <w:r>
              <w:rPr>
                <w:rFonts w:ascii="Palatino Linotype" w:hAnsi="Palatino Linotype"/>
                <w:sz w:val="20"/>
                <w:szCs w:val="20"/>
                <w:lang w:val="en-US"/>
              </w:rPr>
              <w:t>5</w:t>
            </w:r>
            <w:r w:rsidRPr="000E3EB0">
              <w:rPr>
                <w:rFonts w:ascii="Palatino Linotype" w:hAnsi="Palatino Linotype"/>
                <w:sz w:val="20"/>
                <w:szCs w:val="20"/>
                <w:lang w:val="en-US"/>
              </w:rPr>
              <w:t>0 words. It should cover the purpose of the study, its method, significant features and results briefly and clearly. It should be approximately 150-2</w:t>
            </w:r>
            <w:r>
              <w:rPr>
                <w:rFonts w:ascii="Palatino Linotype" w:hAnsi="Palatino Linotype"/>
                <w:sz w:val="20"/>
                <w:szCs w:val="20"/>
                <w:lang w:val="en-US"/>
              </w:rPr>
              <w:t>5</w:t>
            </w:r>
            <w:r w:rsidRPr="000E3EB0">
              <w:rPr>
                <w:rFonts w:ascii="Palatino Linotype" w:hAnsi="Palatino Linotype"/>
                <w:sz w:val="20"/>
                <w:szCs w:val="20"/>
                <w:lang w:val="en-US"/>
              </w:rPr>
              <w:t>0 words. It should cover the purpose of the study, its method, significant features and results briefly and clearly. It should be approximately 150-2</w:t>
            </w:r>
            <w:r>
              <w:rPr>
                <w:rFonts w:ascii="Palatino Linotype" w:hAnsi="Palatino Linotype"/>
                <w:sz w:val="20"/>
                <w:szCs w:val="20"/>
                <w:lang w:val="en-US"/>
              </w:rPr>
              <w:t>5</w:t>
            </w:r>
            <w:r w:rsidRPr="000E3EB0">
              <w:rPr>
                <w:rFonts w:ascii="Palatino Linotype" w:hAnsi="Palatino Linotype"/>
                <w:sz w:val="20"/>
                <w:szCs w:val="20"/>
                <w:lang w:val="en-US"/>
              </w:rPr>
              <w:t>0 words. It should cover the purpose of the study, its method, significant features and results briefly and clearly. It should be approximately 150-2</w:t>
            </w:r>
            <w:r>
              <w:rPr>
                <w:rFonts w:ascii="Palatino Linotype" w:hAnsi="Palatino Linotype"/>
                <w:sz w:val="20"/>
                <w:szCs w:val="20"/>
                <w:lang w:val="en-US"/>
              </w:rPr>
              <w:t>5</w:t>
            </w:r>
            <w:r w:rsidRPr="000E3EB0">
              <w:rPr>
                <w:rFonts w:ascii="Palatino Linotype" w:hAnsi="Palatino Linotype"/>
                <w:sz w:val="20"/>
                <w:szCs w:val="20"/>
                <w:lang w:val="en-US"/>
              </w:rPr>
              <w:t>0 words. It should cover the purpose of the study, its method, significant features and results briefly and clearly. It should be approximately 150-2</w:t>
            </w:r>
            <w:r>
              <w:rPr>
                <w:rFonts w:ascii="Palatino Linotype" w:hAnsi="Palatino Linotype"/>
                <w:sz w:val="20"/>
                <w:szCs w:val="20"/>
                <w:lang w:val="en-US"/>
              </w:rPr>
              <w:t>5</w:t>
            </w:r>
            <w:r w:rsidRPr="000E3EB0">
              <w:rPr>
                <w:rFonts w:ascii="Palatino Linotype" w:hAnsi="Palatino Linotype"/>
                <w:sz w:val="20"/>
                <w:szCs w:val="20"/>
                <w:lang w:val="en-US"/>
              </w:rPr>
              <w:t>0 words. It should cover the purpose of the study, its method, significant features and results briefly and clearly. It should be approximately 150-2</w:t>
            </w:r>
            <w:r>
              <w:rPr>
                <w:rFonts w:ascii="Palatino Linotype" w:hAnsi="Palatino Linotype"/>
                <w:sz w:val="20"/>
                <w:szCs w:val="20"/>
                <w:lang w:val="en-US"/>
              </w:rPr>
              <w:t>5</w:t>
            </w:r>
            <w:r w:rsidRPr="000E3EB0">
              <w:rPr>
                <w:rFonts w:ascii="Palatino Linotype" w:hAnsi="Palatino Linotype"/>
                <w:sz w:val="20"/>
                <w:szCs w:val="20"/>
                <w:lang w:val="en-US"/>
              </w:rPr>
              <w:t>0 words. It should cover the purpose of the study, its method, significant features and results briefly and clearly. It should be approximately 150-2</w:t>
            </w:r>
            <w:r>
              <w:rPr>
                <w:rFonts w:ascii="Palatino Linotype" w:hAnsi="Palatino Linotype"/>
                <w:sz w:val="20"/>
                <w:szCs w:val="20"/>
                <w:lang w:val="en-US"/>
              </w:rPr>
              <w:t>5</w:t>
            </w:r>
            <w:r w:rsidRPr="000E3EB0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0 words. It should cover the purpose of the study, its method, significant features and results briefly and clearly. </w:t>
            </w:r>
          </w:p>
          <w:p w14:paraId="6C3F5EFE" w14:textId="641F4D12" w:rsidR="003F6DD7" w:rsidRPr="00746CC8" w:rsidRDefault="003F6DD7" w:rsidP="000A59C7">
            <w:pPr>
              <w:spacing w:before="120" w:after="120" w:line="276" w:lineRule="auto"/>
              <w:jc w:val="both"/>
              <w:rPr>
                <w:rFonts w:ascii="Palatino Linotype" w:hAnsi="Palatino Linotype"/>
                <w:i/>
                <w:iCs/>
                <w:sz w:val="20"/>
                <w:szCs w:val="20"/>
                <w:lang w:val="en-US"/>
              </w:rPr>
            </w:pPr>
            <w:r w:rsidRPr="000A59C7">
              <w:rPr>
                <w:rFonts w:ascii="Palatino Linotype" w:hAnsi="Palatino Linotype"/>
                <w:b/>
                <w:iCs/>
                <w:sz w:val="20"/>
                <w:szCs w:val="20"/>
                <w:lang w:val="en-US"/>
              </w:rPr>
              <w:t>Keywords:</w:t>
            </w:r>
            <w:r w:rsidRPr="00746CC8">
              <w:rPr>
                <w:rFonts w:ascii="Palatino Linotype" w:hAnsi="Palatino Linotype"/>
                <w:i/>
                <w:iCs/>
                <w:sz w:val="20"/>
                <w:szCs w:val="20"/>
                <w:lang w:val="en-US"/>
              </w:rPr>
              <w:t xml:space="preserve"> Keywords1, Keywords2, Keywords3</w:t>
            </w:r>
          </w:p>
        </w:tc>
      </w:tr>
    </w:tbl>
    <w:p w14:paraId="3E8E37C7" w14:textId="53E196C3" w:rsidR="00315FE6" w:rsidRDefault="00306B6A">
      <w:pPr>
        <w:rPr>
          <w:rFonts w:ascii="Palatino Linotype" w:hAnsi="Palatino Linotype"/>
          <w:b/>
          <w:sz w:val="24"/>
          <w:szCs w:val="24"/>
        </w:rPr>
      </w:pPr>
      <w:r w:rsidRPr="00430E6C">
        <w:rPr>
          <w:rFonts w:ascii="Palatino Linotype" w:hAnsi="Palatino Linotype"/>
          <w:b/>
          <w:sz w:val="24"/>
          <w:szCs w:val="24"/>
        </w:rPr>
        <w:br w:type="page"/>
      </w:r>
    </w:p>
    <w:p w14:paraId="1061AA75" w14:textId="04DE1B5B" w:rsidR="00315FE6" w:rsidRDefault="00315FE6" w:rsidP="00E96D61">
      <w:pPr>
        <w:jc w:val="center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t>EXTENDED ABSTRACT</w:t>
      </w:r>
    </w:p>
    <w:p w14:paraId="57CC369E" w14:textId="34DE2FB3" w:rsidR="00315FE6" w:rsidRDefault="00F013D6">
      <w:pPr>
        <w:rPr>
          <w:rFonts w:ascii="Palatino Linotype" w:hAnsi="Palatino Linotype"/>
          <w:b/>
          <w:sz w:val="24"/>
          <w:szCs w:val="24"/>
        </w:rPr>
      </w:pPr>
      <w:proofErr w:type="spellStart"/>
      <w:r>
        <w:rPr>
          <w:rFonts w:ascii="Palatino Linotype" w:hAnsi="Palatino Linotype"/>
          <w:b/>
          <w:sz w:val="24"/>
          <w:szCs w:val="24"/>
        </w:rPr>
        <w:t>Introduction</w:t>
      </w:r>
      <w:proofErr w:type="spellEnd"/>
    </w:p>
    <w:p w14:paraId="4AD8B0A8" w14:textId="61A5C2AF" w:rsidR="00E96D61" w:rsidRPr="00E96D61" w:rsidRDefault="00E96D61" w:rsidP="00E96D61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  <w:r w:rsidRPr="00E96D61">
        <w:rPr>
          <w:rFonts w:ascii="Palatino Linotype" w:hAnsi="Palatino Linotype"/>
          <w:bCs/>
          <w:sz w:val="20"/>
          <w:szCs w:val="20"/>
        </w:rPr>
        <w:t xml:space="preserve">Çalışmanın </w:t>
      </w:r>
      <w:r w:rsidR="00D04CBE">
        <w:rPr>
          <w:rFonts w:ascii="Palatino Linotype" w:hAnsi="Palatino Linotype"/>
          <w:bCs/>
          <w:sz w:val="20"/>
          <w:szCs w:val="20"/>
        </w:rPr>
        <w:t>giriş</w:t>
      </w:r>
      <w:r w:rsidRPr="00E96D61">
        <w:rPr>
          <w:rFonts w:ascii="Palatino Linotype" w:hAnsi="Palatino Linotype"/>
          <w:bCs/>
          <w:sz w:val="20"/>
          <w:szCs w:val="20"/>
        </w:rPr>
        <w:t>, yöntem, bulgular, sonuçlar ve tartışma bölümlerini içeren en az 7</w:t>
      </w:r>
      <w:r w:rsidR="00D04CBE">
        <w:rPr>
          <w:rFonts w:ascii="Palatino Linotype" w:hAnsi="Palatino Linotype"/>
          <w:bCs/>
          <w:sz w:val="20"/>
          <w:szCs w:val="20"/>
        </w:rPr>
        <w:t>0</w:t>
      </w:r>
      <w:r w:rsidRPr="00E96D61">
        <w:rPr>
          <w:rFonts w:ascii="Palatino Linotype" w:hAnsi="Palatino Linotype"/>
          <w:bCs/>
          <w:sz w:val="20"/>
          <w:szCs w:val="20"/>
        </w:rPr>
        <w:t>0, en fazla 1000 kelimeden oluşan Genişletilmiş İngilizce Özet (</w:t>
      </w:r>
      <w:proofErr w:type="spellStart"/>
      <w:r w:rsidRPr="00E96D61">
        <w:rPr>
          <w:rFonts w:ascii="Palatino Linotype" w:hAnsi="Palatino Linotype"/>
          <w:bCs/>
          <w:sz w:val="20"/>
          <w:szCs w:val="20"/>
        </w:rPr>
        <w:t>Extended</w:t>
      </w:r>
      <w:proofErr w:type="spellEnd"/>
      <w:r w:rsidRPr="00E96D61">
        <w:rPr>
          <w:rFonts w:ascii="Palatino Linotype" w:hAnsi="Palatino Linotype"/>
          <w:bCs/>
          <w:sz w:val="20"/>
          <w:szCs w:val="20"/>
        </w:rPr>
        <w:t xml:space="preserve"> </w:t>
      </w:r>
      <w:proofErr w:type="spellStart"/>
      <w:r w:rsidRPr="00E96D61">
        <w:rPr>
          <w:rFonts w:ascii="Palatino Linotype" w:hAnsi="Palatino Linotype"/>
          <w:bCs/>
          <w:sz w:val="20"/>
          <w:szCs w:val="20"/>
        </w:rPr>
        <w:t>Abstract</w:t>
      </w:r>
      <w:proofErr w:type="spellEnd"/>
      <w:r w:rsidRPr="00E96D61">
        <w:rPr>
          <w:rFonts w:ascii="Palatino Linotype" w:hAnsi="Palatino Linotype"/>
          <w:bCs/>
          <w:sz w:val="20"/>
          <w:szCs w:val="20"/>
        </w:rPr>
        <w:t xml:space="preserve">) yer almalıdır. </w:t>
      </w:r>
      <w:proofErr w:type="spellStart"/>
      <w:r w:rsidRPr="00E96D61">
        <w:rPr>
          <w:rFonts w:ascii="Palatino Linotype" w:hAnsi="Palatino Linotype"/>
          <w:bCs/>
          <w:sz w:val="20"/>
          <w:szCs w:val="20"/>
        </w:rPr>
        <w:t>Palatino</w:t>
      </w:r>
      <w:proofErr w:type="spellEnd"/>
      <w:r w:rsidRPr="00E96D61">
        <w:rPr>
          <w:rFonts w:ascii="Palatino Linotype" w:hAnsi="Palatino Linotype"/>
          <w:bCs/>
          <w:sz w:val="20"/>
          <w:szCs w:val="20"/>
        </w:rPr>
        <w:t xml:space="preserve"> </w:t>
      </w:r>
      <w:proofErr w:type="spellStart"/>
      <w:r w:rsidRPr="00E96D61">
        <w:rPr>
          <w:rFonts w:ascii="Palatino Linotype" w:hAnsi="Palatino Linotype"/>
          <w:bCs/>
          <w:sz w:val="20"/>
          <w:szCs w:val="20"/>
        </w:rPr>
        <w:t>linotype</w:t>
      </w:r>
      <w:proofErr w:type="spellEnd"/>
      <w:r w:rsidRPr="00E96D61">
        <w:rPr>
          <w:rFonts w:ascii="Palatino Linotype" w:hAnsi="Palatino Linotype"/>
          <w:bCs/>
          <w:sz w:val="20"/>
          <w:szCs w:val="20"/>
        </w:rPr>
        <w:t xml:space="preserve"> yazı tipi, 10 punto, iki yana yaslı, 1,15 satır aralığı, paragraf öncesi ve sonrası 6nk boşluk, paragraf başlarında girinti kullanılmamalıdır. </w:t>
      </w:r>
    </w:p>
    <w:p w14:paraId="4A5BBF7C" w14:textId="4EA96233" w:rsidR="00F013D6" w:rsidRDefault="00533B31">
      <w:pPr>
        <w:rPr>
          <w:rFonts w:ascii="Palatino Linotype" w:hAnsi="Palatino Linotype"/>
          <w:b/>
          <w:sz w:val="24"/>
          <w:szCs w:val="24"/>
        </w:rPr>
      </w:pPr>
      <w:proofErr w:type="spellStart"/>
      <w:r>
        <w:rPr>
          <w:rFonts w:ascii="Palatino Linotype" w:hAnsi="Palatino Linotype"/>
          <w:b/>
          <w:sz w:val="24"/>
          <w:szCs w:val="24"/>
        </w:rPr>
        <w:t>Method</w:t>
      </w:r>
      <w:proofErr w:type="spellEnd"/>
    </w:p>
    <w:p w14:paraId="53291D89" w14:textId="136814AB" w:rsidR="00D04CBE" w:rsidRPr="00D04CBE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  <w:r w:rsidRPr="00E96D61">
        <w:rPr>
          <w:rFonts w:ascii="Palatino Linotype" w:hAnsi="Palatino Linotype"/>
          <w:bCs/>
          <w:sz w:val="20"/>
          <w:szCs w:val="20"/>
        </w:rPr>
        <w:t xml:space="preserve">Çalışmanın </w:t>
      </w:r>
      <w:r>
        <w:rPr>
          <w:rFonts w:ascii="Palatino Linotype" w:hAnsi="Palatino Linotype"/>
          <w:bCs/>
          <w:sz w:val="20"/>
          <w:szCs w:val="20"/>
        </w:rPr>
        <w:t>giriş</w:t>
      </w:r>
      <w:r w:rsidRPr="00E96D61">
        <w:rPr>
          <w:rFonts w:ascii="Palatino Linotype" w:hAnsi="Palatino Linotype"/>
          <w:bCs/>
          <w:sz w:val="20"/>
          <w:szCs w:val="20"/>
        </w:rPr>
        <w:t>, yöntem, bulgular, sonuçlar ve tartışma bölümlerini içeren en az 7</w:t>
      </w:r>
      <w:r>
        <w:rPr>
          <w:rFonts w:ascii="Palatino Linotype" w:hAnsi="Palatino Linotype"/>
          <w:bCs/>
          <w:sz w:val="20"/>
          <w:szCs w:val="20"/>
        </w:rPr>
        <w:t>0</w:t>
      </w:r>
      <w:r w:rsidRPr="00E96D61">
        <w:rPr>
          <w:rFonts w:ascii="Palatino Linotype" w:hAnsi="Palatino Linotype"/>
          <w:bCs/>
          <w:sz w:val="20"/>
          <w:szCs w:val="20"/>
        </w:rPr>
        <w:t>0, en fazla 1000 kelimeden oluşan Genişletilmiş İngilizce Özet (</w:t>
      </w:r>
      <w:proofErr w:type="spellStart"/>
      <w:r w:rsidRPr="00E96D61">
        <w:rPr>
          <w:rFonts w:ascii="Palatino Linotype" w:hAnsi="Palatino Linotype"/>
          <w:bCs/>
          <w:sz w:val="20"/>
          <w:szCs w:val="20"/>
        </w:rPr>
        <w:t>Extended</w:t>
      </w:r>
      <w:proofErr w:type="spellEnd"/>
      <w:r w:rsidRPr="00E96D61">
        <w:rPr>
          <w:rFonts w:ascii="Palatino Linotype" w:hAnsi="Palatino Linotype"/>
          <w:bCs/>
          <w:sz w:val="20"/>
          <w:szCs w:val="20"/>
        </w:rPr>
        <w:t xml:space="preserve"> </w:t>
      </w:r>
      <w:proofErr w:type="spellStart"/>
      <w:r w:rsidRPr="00E96D61">
        <w:rPr>
          <w:rFonts w:ascii="Palatino Linotype" w:hAnsi="Palatino Linotype"/>
          <w:bCs/>
          <w:sz w:val="20"/>
          <w:szCs w:val="20"/>
        </w:rPr>
        <w:t>Abstract</w:t>
      </w:r>
      <w:proofErr w:type="spellEnd"/>
      <w:r w:rsidRPr="00E96D61">
        <w:rPr>
          <w:rFonts w:ascii="Palatino Linotype" w:hAnsi="Palatino Linotype"/>
          <w:bCs/>
          <w:sz w:val="20"/>
          <w:szCs w:val="20"/>
        </w:rPr>
        <w:t xml:space="preserve">) yer almalıdır. </w:t>
      </w:r>
      <w:proofErr w:type="spellStart"/>
      <w:r w:rsidRPr="00E96D61">
        <w:rPr>
          <w:rFonts w:ascii="Palatino Linotype" w:hAnsi="Palatino Linotype"/>
          <w:bCs/>
          <w:sz w:val="20"/>
          <w:szCs w:val="20"/>
        </w:rPr>
        <w:t>Palatino</w:t>
      </w:r>
      <w:proofErr w:type="spellEnd"/>
      <w:r w:rsidRPr="00E96D61">
        <w:rPr>
          <w:rFonts w:ascii="Palatino Linotype" w:hAnsi="Palatino Linotype"/>
          <w:bCs/>
          <w:sz w:val="20"/>
          <w:szCs w:val="20"/>
        </w:rPr>
        <w:t xml:space="preserve"> </w:t>
      </w:r>
      <w:proofErr w:type="spellStart"/>
      <w:r w:rsidRPr="00E96D61">
        <w:rPr>
          <w:rFonts w:ascii="Palatino Linotype" w:hAnsi="Palatino Linotype"/>
          <w:bCs/>
          <w:sz w:val="20"/>
          <w:szCs w:val="20"/>
        </w:rPr>
        <w:t>linotype</w:t>
      </w:r>
      <w:proofErr w:type="spellEnd"/>
      <w:r w:rsidRPr="00E96D61">
        <w:rPr>
          <w:rFonts w:ascii="Palatino Linotype" w:hAnsi="Palatino Linotype"/>
          <w:bCs/>
          <w:sz w:val="20"/>
          <w:szCs w:val="20"/>
        </w:rPr>
        <w:t xml:space="preserve"> yazı tipi, 10 punto, iki yana yaslı, 1,15 satır aralığı, paragraf öncesi ve sonrası 6nk boşluk, paragraf başlarında girinti kullanılmamalıdır. </w:t>
      </w:r>
    </w:p>
    <w:p w14:paraId="609A2BC3" w14:textId="2BC83579" w:rsidR="00533B31" w:rsidRDefault="00533B31">
      <w:pPr>
        <w:rPr>
          <w:rFonts w:ascii="Palatino Linotype" w:hAnsi="Palatino Linotype"/>
          <w:b/>
          <w:sz w:val="24"/>
          <w:szCs w:val="24"/>
        </w:rPr>
      </w:pPr>
      <w:proofErr w:type="spellStart"/>
      <w:r>
        <w:rPr>
          <w:rFonts w:ascii="Palatino Linotype" w:hAnsi="Palatino Linotype"/>
          <w:b/>
          <w:sz w:val="24"/>
          <w:szCs w:val="24"/>
        </w:rPr>
        <w:t>Findings</w:t>
      </w:r>
      <w:proofErr w:type="spellEnd"/>
    </w:p>
    <w:p w14:paraId="3AB82D96" w14:textId="281FB748" w:rsidR="00D04CBE" w:rsidRPr="00D04CBE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  <w:r w:rsidRPr="00E96D61">
        <w:rPr>
          <w:rFonts w:ascii="Palatino Linotype" w:hAnsi="Palatino Linotype"/>
          <w:bCs/>
          <w:sz w:val="20"/>
          <w:szCs w:val="20"/>
        </w:rPr>
        <w:t xml:space="preserve">Çalışmanın </w:t>
      </w:r>
      <w:r>
        <w:rPr>
          <w:rFonts w:ascii="Palatino Linotype" w:hAnsi="Palatino Linotype"/>
          <w:bCs/>
          <w:sz w:val="20"/>
          <w:szCs w:val="20"/>
        </w:rPr>
        <w:t>giriş</w:t>
      </w:r>
      <w:r w:rsidRPr="00E96D61">
        <w:rPr>
          <w:rFonts w:ascii="Palatino Linotype" w:hAnsi="Palatino Linotype"/>
          <w:bCs/>
          <w:sz w:val="20"/>
          <w:szCs w:val="20"/>
        </w:rPr>
        <w:t>, yöntem, bulgular, sonuçlar ve tartışma bölümlerini içeren en az 7</w:t>
      </w:r>
      <w:r>
        <w:rPr>
          <w:rFonts w:ascii="Palatino Linotype" w:hAnsi="Palatino Linotype"/>
          <w:bCs/>
          <w:sz w:val="20"/>
          <w:szCs w:val="20"/>
        </w:rPr>
        <w:t>0</w:t>
      </w:r>
      <w:r w:rsidRPr="00E96D61">
        <w:rPr>
          <w:rFonts w:ascii="Palatino Linotype" w:hAnsi="Palatino Linotype"/>
          <w:bCs/>
          <w:sz w:val="20"/>
          <w:szCs w:val="20"/>
        </w:rPr>
        <w:t>0, en fazla 1000 kelimeden oluşan Genişletilmiş İngilizce Özet (</w:t>
      </w:r>
      <w:proofErr w:type="spellStart"/>
      <w:r w:rsidRPr="00E96D61">
        <w:rPr>
          <w:rFonts w:ascii="Palatino Linotype" w:hAnsi="Palatino Linotype"/>
          <w:bCs/>
          <w:sz w:val="20"/>
          <w:szCs w:val="20"/>
        </w:rPr>
        <w:t>Extended</w:t>
      </w:r>
      <w:proofErr w:type="spellEnd"/>
      <w:r w:rsidRPr="00E96D61">
        <w:rPr>
          <w:rFonts w:ascii="Palatino Linotype" w:hAnsi="Palatino Linotype"/>
          <w:bCs/>
          <w:sz w:val="20"/>
          <w:szCs w:val="20"/>
        </w:rPr>
        <w:t xml:space="preserve"> </w:t>
      </w:r>
      <w:proofErr w:type="spellStart"/>
      <w:r w:rsidRPr="00E96D61">
        <w:rPr>
          <w:rFonts w:ascii="Palatino Linotype" w:hAnsi="Palatino Linotype"/>
          <w:bCs/>
          <w:sz w:val="20"/>
          <w:szCs w:val="20"/>
        </w:rPr>
        <w:t>Abstract</w:t>
      </w:r>
      <w:proofErr w:type="spellEnd"/>
      <w:r w:rsidRPr="00E96D61">
        <w:rPr>
          <w:rFonts w:ascii="Palatino Linotype" w:hAnsi="Palatino Linotype"/>
          <w:bCs/>
          <w:sz w:val="20"/>
          <w:szCs w:val="20"/>
        </w:rPr>
        <w:t xml:space="preserve">) yer almalıdır. </w:t>
      </w:r>
      <w:proofErr w:type="spellStart"/>
      <w:r w:rsidRPr="00E96D61">
        <w:rPr>
          <w:rFonts w:ascii="Palatino Linotype" w:hAnsi="Palatino Linotype"/>
          <w:bCs/>
          <w:sz w:val="20"/>
          <w:szCs w:val="20"/>
        </w:rPr>
        <w:t>Palatino</w:t>
      </w:r>
      <w:proofErr w:type="spellEnd"/>
      <w:r w:rsidRPr="00E96D61">
        <w:rPr>
          <w:rFonts w:ascii="Palatino Linotype" w:hAnsi="Palatino Linotype"/>
          <w:bCs/>
          <w:sz w:val="20"/>
          <w:szCs w:val="20"/>
        </w:rPr>
        <w:t xml:space="preserve"> </w:t>
      </w:r>
      <w:proofErr w:type="spellStart"/>
      <w:r w:rsidRPr="00E96D61">
        <w:rPr>
          <w:rFonts w:ascii="Palatino Linotype" w:hAnsi="Palatino Linotype"/>
          <w:bCs/>
          <w:sz w:val="20"/>
          <w:szCs w:val="20"/>
        </w:rPr>
        <w:t>linotype</w:t>
      </w:r>
      <w:proofErr w:type="spellEnd"/>
      <w:r w:rsidRPr="00E96D61">
        <w:rPr>
          <w:rFonts w:ascii="Palatino Linotype" w:hAnsi="Palatino Linotype"/>
          <w:bCs/>
          <w:sz w:val="20"/>
          <w:szCs w:val="20"/>
        </w:rPr>
        <w:t xml:space="preserve"> yazı tipi, 10 punto, iki yana yaslı, 1,15 satır aralığı, paragraf öncesi ve sonrası 6nk boşluk, paragraf başlarında girinti kullanılmamalıdır. </w:t>
      </w:r>
    </w:p>
    <w:p w14:paraId="73B3F8E0" w14:textId="3B554CBB" w:rsidR="00533B31" w:rsidRDefault="00533B31">
      <w:pPr>
        <w:rPr>
          <w:rFonts w:ascii="Palatino Linotype" w:hAnsi="Palatino Linotype"/>
          <w:b/>
          <w:sz w:val="24"/>
          <w:szCs w:val="24"/>
        </w:rPr>
      </w:pPr>
      <w:proofErr w:type="spellStart"/>
      <w:r>
        <w:rPr>
          <w:rFonts w:ascii="Palatino Linotype" w:hAnsi="Palatino Linotype"/>
          <w:b/>
          <w:sz w:val="24"/>
          <w:szCs w:val="24"/>
        </w:rPr>
        <w:t>Results</w:t>
      </w:r>
      <w:proofErr w:type="spellEnd"/>
      <w:r>
        <w:rPr>
          <w:rFonts w:ascii="Palatino Linotype" w:hAnsi="Palatino Linotype"/>
          <w:b/>
          <w:sz w:val="24"/>
          <w:szCs w:val="24"/>
        </w:rPr>
        <w:t xml:space="preserve"> and </w:t>
      </w:r>
      <w:proofErr w:type="spellStart"/>
      <w:r>
        <w:rPr>
          <w:rFonts w:ascii="Palatino Linotype" w:hAnsi="Palatino Linotype"/>
          <w:b/>
          <w:sz w:val="24"/>
          <w:szCs w:val="24"/>
        </w:rPr>
        <w:t>Discussion</w:t>
      </w:r>
      <w:proofErr w:type="spellEnd"/>
    </w:p>
    <w:p w14:paraId="741C77FF" w14:textId="645EFB18" w:rsidR="00315FE6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  <w:r w:rsidRPr="00E96D61">
        <w:rPr>
          <w:rFonts w:ascii="Palatino Linotype" w:hAnsi="Palatino Linotype"/>
          <w:bCs/>
          <w:sz w:val="20"/>
          <w:szCs w:val="20"/>
        </w:rPr>
        <w:t xml:space="preserve">Çalışmanın </w:t>
      </w:r>
      <w:r>
        <w:rPr>
          <w:rFonts w:ascii="Palatino Linotype" w:hAnsi="Palatino Linotype"/>
          <w:bCs/>
          <w:sz w:val="20"/>
          <w:szCs w:val="20"/>
        </w:rPr>
        <w:t>giriş</w:t>
      </w:r>
      <w:r w:rsidRPr="00E96D61">
        <w:rPr>
          <w:rFonts w:ascii="Palatino Linotype" w:hAnsi="Palatino Linotype"/>
          <w:bCs/>
          <w:sz w:val="20"/>
          <w:szCs w:val="20"/>
        </w:rPr>
        <w:t>, yöntem, bulgular, sonuçlar ve tartışma bölümlerini içeren en az 7</w:t>
      </w:r>
      <w:r>
        <w:rPr>
          <w:rFonts w:ascii="Palatino Linotype" w:hAnsi="Palatino Linotype"/>
          <w:bCs/>
          <w:sz w:val="20"/>
          <w:szCs w:val="20"/>
        </w:rPr>
        <w:t>0</w:t>
      </w:r>
      <w:r w:rsidRPr="00E96D61">
        <w:rPr>
          <w:rFonts w:ascii="Palatino Linotype" w:hAnsi="Palatino Linotype"/>
          <w:bCs/>
          <w:sz w:val="20"/>
          <w:szCs w:val="20"/>
        </w:rPr>
        <w:t>0, en fazla 1000 kelimeden oluşan Genişletilmiş İngilizce Özet (</w:t>
      </w:r>
      <w:proofErr w:type="spellStart"/>
      <w:r w:rsidRPr="00E96D61">
        <w:rPr>
          <w:rFonts w:ascii="Palatino Linotype" w:hAnsi="Palatino Linotype"/>
          <w:bCs/>
          <w:sz w:val="20"/>
          <w:szCs w:val="20"/>
        </w:rPr>
        <w:t>Extended</w:t>
      </w:r>
      <w:proofErr w:type="spellEnd"/>
      <w:r w:rsidRPr="00E96D61">
        <w:rPr>
          <w:rFonts w:ascii="Palatino Linotype" w:hAnsi="Palatino Linotype"/>
          <w:bCs/>
          <w:sz w:val="20"/>
          <w:szCs w:val="20"/>
        </w:rPr>
        <w:t xml:space="preserve"> </w:t>
      </w:r>
      <w:proofErr w:type="spellStart"/>
      <w:r w:rsidRPr="00E96D61">
        <w:rPr>
          <w:rFonts w:ascii="Palatino Linotype" w:hAnsi="Palatino Linotype"/>
          <w:bCs/>
          <w:sz w:val="20"/>
          <w:szCs w:val="20"/>
        </w:rPr>
        <w:t>Abstract</w:t>
      </w:r>
      <w:proofErr w:type="spellEnd"/>
      <w:r w:rsidRPr="00E96D61">
        <w:rPr>
          <w:rFonts w:ascii="Palatino Linotype" w:hAnsi="Palatino Linotype"/>
          <w:bCs/>
          <w:sz w:val="20"/>
          <w:szCs w:val="20"/>
        </w:rPr>
        <w:t xml:space="preserve">) yer almalıdır. </w:t>
      </w:r>
      <w:proofErr w:type="spellStart"/>
      <w:r w:rsidRPr="00E96D61">
        <w:rPr>
          <w:rFonts w:ascii="Palatino Linotype" w:hAnsi="Palatino Linotype"/>
          <w:bCs/>
          <w:sz w:val="20"/>
          <w:szCs w:val="20"/>
        </w:rPr>
        <w:t>Palatino</w:t>
      </w:r>
      <w:proofErr w:type="spellEnd"/>
      <w:r w:rsidRPr="00E96D61">
        <w:rPr>
          <w:rFonts w:ascii="Palatino Linotype" w:hAnsi="Palatino Linotype"/>
          <w:bCs/>
          <w:sz w:val="20"/>
          <w:szCs w:val="20"/>
        </w:rPr>
        <w:t xml:space="preserve"> </w:t>
      </w:r>
      <w:proofErr w:type="spellStart"/>
      <w:r w:rsidRPr="00E96D61">
        <w:rPr>
          <w:rFonts w:ascii="Palatino Linotype" w:hAnsi="Palatino Linotype"/>
          <w:bCs/>
          <w:sz w:val="20"/>
          <w:szCs w:val="20"/>
        </w:rPr>
        <w:t>linotype</w:t>
      </w:r>
      <w:proofErr w:type="spellEnd"/>
      <w:r w:rsidRPr="00E96D61">
        <w:rPr>
          <w:rFonts w:ascii="Palatino Linotype" w:hAnsi="Palatino Linotype"/>
          <w:bCs/>
          <w:sz w:val="20"/>
          <w:szCs w:val="20"/>
        </w:rPr>
        <w:t xml:space="preserve"> yazı tipi, 10 punto, iki yana yaslı, 1,15 satır aralığı, paragraf öncesi ve sonrası 6nk boşluk, paragraf başlarında girinti kullanılmamalıdır. </w:t>
      </w:r>
    </w:p>
    <w:p w14:paraId="2AD3AC80" w14:textId="158D69BE" w:rsidR="00D04CBE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</w:p>
    <w:p w14:paraId="6D1E5D30" w14:textId="40E9D8FF" w:rsidR="00D04CBE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</w:p>
    <w:p w14:paraId="66369177" w14:textId="56777279" w:rsidR="00D04CBE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</w:p>
    <w:p w14:paraId="3F6F698B" w14:textId="3030CE51" w:rsidR="00D04CBE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</w:p>
    <w:p w14:paraId="5B67C494" w14:textId="36ED42B9" w:rsidR="00D04CBE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</w:p>
    <w:p w14:paraId="47258EB2" w14:textId="06E01431" w:rsidR="00D04CBE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</w:p>
    <w:p w14:paraId="5D7340E4" w14:textId="298D414C" w:rsidR="00D04CBE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</w:p>
    <w:p w14:paraId="2B0ECB9D" w14:textId="71A6190E" w:rsidR="00D04CBE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</w:p>
    <w:p w14:paraId="0C1C11D2" w14:textId="2BE44FC6" w:rsidR="00D04CBE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</w:p>
    <w:p w14:paraId="70D53864" w14:textId="3EE14FE3" w:rsidR="00D04CBE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</w:p>
    <w:p w14:paraId="64C27F2B" w14:textId="14958E4F" w:rsidR="00D04CBE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</w:p>
    <w:p w14:paraId="48811F93" w14:textId="1CA5310E" w:rsidR="00D04CBE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</w:p>
    <w:p w14:paraId="0857BA16" w14:textId="288A82DC" w:rsidR="00D04CBE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</w:p>
    <w:p w14:paraId="64CAF37B" w14:textId="58EBB369" w:rsidR="00D04CBE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</w:p>
    <w:p w14:paraId="654EBB67" w14:textId="77777777" w:rsidR="00D04CBE" w:rsidRPr="00D04CBE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</w:p>
    <w:p w14:paraId="4D9E3501" w14:textId="585089DD" w:rsidR="003E3E86" w:rsidRPr="00430E6C" w:rsidRDefault="00E516FF" w:rsidP="000A59C7">
      <w:pPr>
        <w:spacing w:before="240" w:after="120" w:line="276" w:lineRule="auto"/>
        <w:jc w:val="center"/>
        <w:rPr>
          <w:rFonts w:ascii="Palatino Linotype" w:hAnsi="Palatino Linotype"/>
          <w:b/>
          <w:sz w:val="24"/>
          <w:szCs w:val="24"/>
        </w:rPr>
      </w:pPr>
      <w:r w:rsidRPr="00430E6C">
        <w:rPr>
          <w:rFonts w:ascii="Palatino Linotype" w:hAnsi="Palatino Linotype"/>
          <w:b/>
          <w:sz w:val="24"/>
          <w:szCs w:val="24"/>
        </w:rPr>
        <w:t>GİRİŞ</w:t>
      </w:r>
    </w:p>
    <w:p w14:paraId="0311E0A2" w14:textId="3602F14E" w:rsidR="009E3E80" w:rsidRPr="00AD515F" w:rsidRDefault="009E3E80" w:rsidP="009E3E80">
      <w:pPr>
        <w:spacing w:before="120" w:after="120" w:line="276" w:lineRule="auto"/>
        <w:jc w:val="both"/>
        <w:rPr>
          <w:rFonts w:ascii="Palatino Linotype" w:hAnsi="Palatino Linotype"/>
          <w:sz w:val="24"/>
        </w:rPr>
      </w:pPr>
      <w:proofErr w:type="spellStart"/>
      <w:r w:rsidRPr="00AD515F">
        <w:rPr>
          <w:rFonts w:ascii="Palatino Linotype" w:hAnsi="Palatino Linotype"/>
          <w:sz w:val="24"/>
        </w:rPr>
        <w:t>Palatino</w:t>
      </w:r>
      <w:proofErr w:type="spellEnd"/>
      <w:r w:rsidRPr="00AD515F">
        <w:rPr>
          <w:rFonts w:ascii="Palatino Linotype" w:hAnsi="Palatino Linotype"/>
          <w:sz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</w:rPr>
        <w:t>linotype</w:t>
      </w:r>
      <w:proofErr w:type="spellEnd"/>
      <w:r w:rsidRPr="00AD515F">
        <w:rPr>
          <w:rFonts w:ascii="Palatino Linotype" w:hAnsi="Palatino Linotype"/>
          <w:sz w:val="24"/>
        </w:rPr>
        <w:t xml:space="preserve"> yazı tipi,12 punto, iki yana yaslı, 1,15 satır aralığı, paragraf öncesi ve sonrası 6nk boşluk, paragraf başlarında girinti kullanılmamalıdır. </w:t>
      </w:r>
      <w:proofErr w:type="spellStart"/>
      <w:r w:rsidRPr="00AD515F">
        <w:rPr>
          <w:rFonts w:ascii="Palatino Linotype" w:hAnsi="Palatino Linotype"/>
          <w:sz w:val="24"/>
        </w:rPr>
        <w:t>Palatino</w:t>
      </w:r>
      <w:proofErr w:type="spellEnd"/>
      <w:r w:rsidRPr="00AD515F">
        <w:rPr>
          <w:rFonts w:ascii="Palatino Linotype" w:hAnsi="Palatino Linotype"/>
          <w:sz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</w:rPr>
        <w:t>linotype</w:t>
      </w:r>
      <w:proofErr w:type="spellEnd"/>
      <w:r w:rsidRPr="00AD515F">
        <w:rPr>
          <w:rFonts w:ascii="Palatino Linotype" w:hAnsi="Palatino Linotype"/>
          <w:sz w:val="24"/>
        </w:rPr>
        <w:t xml:space="preserve"> yazı tipi, 12 punto, iki yana yaslı, 1,15 satır aralığı, paragraf öncesi ve sonrası 6nk boşluk, paragraf başlarında girinti kullanılmamalıdır. </w:t>
      </w:r>
    </w:p>
    <w:p w14:paraId="29F0208B" w14:textId="4DB26739" w:rsidR="009E3E80" w:rsidRPr="00AD515F" w:rsidRDefault="009E3E80" w:rsidP="009E3E80">
      <w:pPr>
        <w:spacing w:before="120" w:after="120" w:line="276" w:lineRule="auto"/>
        <w:jc w:val="both"/>
        <w:rPr>
          <w:rFonts w:ascii="Palatino Linotype" w:hAnsi="Palatino Linotype"/>
          <w:sz w:val="24"/>
        </w:rPr>
      </w:pPr>
      <w:proofErr w:type="spellStart"/>
      <w:r w:rsidRPr="00AD515F">
        <w:rPr>
          <w:rFonts w:ascii="Palatino Linotype" w:hAnsi="Palatino Linotype"/>
          <w:sz w:val="24"/>
          <w:szCs w:val="20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0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0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0"/>
        </w:rPr>
        <w:t xml:space="preserve"> yazı tipi,12 punto, iki yana yaslı, 1,15 satır aralığı, paragraf öncesi ve sonrası 6nk boşluk, paragraf başlarında girinti kullanılmamalıdır. </w:t>
      </w:r>
      <w:proofErr w:type="spellStart"/>
      <w:r w:rsidRPr="00AD515F">
        <w:rPr>
          <w:rFonts w:ascii="Palatino Linotype" w:hAnsi="Palatino Linotype"/>
          <w:sz w:val="24"/>
          <w:szCs w:val="20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0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0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0"/>
        </w:rPr>
        <w:t xml:space="preserve"> yazı tipi, 12 punto, iki yana yaslı, 1,15 satır aralığı, paragraf öncesi ve sonrası 6nk boşluk, paragraf başlarında girinti kullanılmamalıdır.</w:t>
      </w:r>
    </w:p>
    <w:p w14:paraId="0E6B5C6C" w14:textId="364278CE" w:rsidR="004E31FD" w:rsidRPr="00AD515F" w:rsidRDefault="0003043C" w:rsidP="00AD515F">
      <w:pPr>
        <w:spacing w:before="120" w:after="120" w:line="276" w:lineRule="auto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t>(</w:t>
      </w:r>
      <w:r w:rsidR="009B766A" w:rsidRPr="00AD515F">
        <w:rPr>
          <w:rFonts w:ascii="Palatino Linotype" w:hAnsi="Palatino Linotype"/>
          <w:b/>
          <w:sz w:val="24"/>
          <w:szCs w:val="24"/>
        </w:rPr>
        <w:t xml:space="preserve">Birinci Düzey </w:t>
      </w:r>
      <w:r w:rsidR="004E31FD" w:rsidRPr="00AD515F">
        <w:rPr>
          <w:rFonts w:ascii="Palatino Linotype" w:hAnsi="Palatino Linotype"/>
          <w:b/>
          <w:sz w:val="24"/>
          <w:szCs w:val="24"/>
        </w:rPr>
        <w:t>Alt Başlık</w:t>
      </w:r>
      <w:r>
        <w:rPr>
          <w:rFonts w:ascii="Palatino Linotype" w:hAnsi="Palatino Linotype"/>
          <w:b/>
          <w:sz w:val="24"/>
          <w:szCs w:val="24"/>
        </w:rPr>
        <w:t xml:space="preserve">) </w:t>
      </w:r>
      <w:r w:rsidR="0044702C" w:rsidRPr="00AD515F">
        <w:rPr>
          <w:rFonts w:ascii="Palatino Linotype" w:hAnsi="Palatino Linotype"/>
          <w:b/>
          <w:sz w:val="24"/>
          <w:szCs w:val="24"/>
        </w:rPr>
        <w:t>Araştırmanın Amacı</w:t>
      </w:r>
    </w:p>
    <w:p w14:paraId="66F14745" w14:textId="6C208AD1" w:rsidR="00AD515F" w:rsidRPr="00AD515F" w:rsidRDefault="00AD515F" w:rsidP="00AD515F">
      <w:pPr>
        <w:spacing w:before="120" w:after="120" w:line="276" w:lineRule="auto"/>
        <w:jc w:val="both"/>
        <w:rPr>
          <w:rFonts w:ascii="Palatino Linotype" w:hAnsi="Palatino Linotype"/>
          <w:sz w:val="24"/>
          <w:szCs w:val="24"/>
        </w:rPr>
      </w:pPr>
      <w:proofErr w:type="spellStart"/>
      <w:r w:rsidRPr="00AD515F">
        <w:rPr>
          <w:rFonts w:ascii="Palatino Linotype" w:hAnsi="Palatino Linotype"/>
          <w:sz w:val="24"/>
          <w:szCs w:val="24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yazı tipi,12 punto, iki yana yaslı, 1,15 satır aralığı, paragraf öncesi ve sonrası 6nk boşluk, paragraf başlarında girinti kullanılmamalıdır. </w:t>
      </w:r>
    </w:p>
    <w:p w14:paraId="2D12E4D4" w14:textId="7FBBE947" w:rsidR="00455DFD" w:rsidRPr="00AD515F" w:rsidRDefault="00E252D1" w:rsidP="00AD515F">
      <w:pPr>
        <w:spacing w:before="120" w:after="120" w:line="276" w:lineRule="auto"/>
        <w:rPr>
          <w:rFonts w:ascii="Palatino Linotype" w:hAnsi="Palatino Linotype"/>
          <w:b/>
          <w:sz w:val="24"/>
          <w:szCs w:val="24"/>
        </w:rPr>
      </w:pPr>
      <w:r w:rsidRPr="00AD515F">
        <w:rPr>
          <w:rFonts w:ascii="Palatino Linotype" w:hAnsi="Palatino Linotype"/>
          <w:b/>
          <w:sz w:val="24"/>
          <w:szCs w:val="24"/>
        </w:rPr>
        <w:t>(</w:t>
      </w:r>
      <w:r w:rsidR="00455DFD" w:rsidRPr="00AD515F">
        <w:rPr>
          <w:rFonts w:ascii="Palatino Linotype" w:hAnsi="Palatino Linotype"/>
          <w:b/>
          <w:sz w:val="24"/>
          <w:szCs w:val="24"/>
        </w:rPr>
        <w:t xml:space="preserve">İkinci </w:t>
      </w:r>
      <w:r w:rsidR="00E00246" w:rsidRPr="00AD515F">
        <w:rPr>
          <w:rFonts w:ascii="Palatino Linotype" w:hAnsi="Palatino Linotype"/>
          <w:b/>
          <w:sz w:val="24"/>
          <w:szCs w:val="24"/>
        </w:rPr>
        <w:t>d</w:t>
      </w:r>
      <w:r w:rsidR="00455DFD" w:rsidRPr="00AD515F">
        <w:rPr>
          <w:rFonts w:ascii="Palatino Linotype" w:hAnsi="Palatino Linotype"/>
          <w:b/>
          <w:sz w:val="24"/>
          <w:szCs w:val="24"/>
        </w:rPr>
        <w:t xml:space="preserve">üzey </w:t>
      </w:r>
      <w:r w:rsidR="00E00246" w:rsidRPr="00AD515F">
        <w:rPr>
          <w:rFonts w:ascii="Palatino Linotype" w:hAnsi="Palatino Linotype"/>
          <w:b/>
          <w:sz w:val="24"/>
          <w:szCs w:val="24"/>
        </w:rPr>
        <w:t>a</w:t>
      </w:r>
      <w:r w:rsidR="00455DFD" w:rsidRPr="00AD515F">
        <w:rPr>
          <w:rFonts w:ascii="Palatino Linotype" w:hAnsi="Palatino Linotype"/>
          <w:b/>
          <w:sz w:val="24"/>
          <w:szCs w:val="24"/>
        </w:rPr>
        <w:t xml:space="preserve">lt </w:t>
      </w:r>
      <w:r w:rsidR="00E00246" w:rsidRPr="00AD515F">
        <w:rPr>
          <w:rFonts w:ascii="Palatino Linotype" w:hAnsi="Palatino Linotype"/>
          <w:b/>
          <w:sz w:val="24"/>
          <w:szCs w:val="24"/>
        </w:rPr>
        <w:t>b</w:t>
      </w:r>
      <w:r w:rsidR="00455DFD" w:rsidRPr="00AD515F">
        <w:rPr>
          <w:rFonts w:ascii="Palatino Linotype" w:hAnsi="Palatino Linotype"/>
          <w:b/>
          <w:sz w:val="24"/>
          <w:szCs w:val="24"/>
        </w:rPr>
        <w:t>aşlık</w:t>
      </w:r>
      <w:r w:rsidRPr="00AD515F">
        <w:rPr>
          <w:rFonts w:ascii="Palatino Linotype" w:hAnsi="Palatino Linotype"/>
          <w:b/>
          <w:sz w:val="24"/>
          <w:szCs w:val="24"/>
        </w:rPr>
        <w:t>)</w:t>
      </w:r>
      <w:r w:rsidR="0044702C" w:rsidRPr="00AD515F">
        <w:rPr>
          <w:rFonts w:ascii="Palatino Linotype" w:hAnsi="Palatino Linotype"/>
          <w:b/>
          <w:sz w:val="24"/>
          <w:szCs w:val="24"/>
        </w:rPr>
        <w:t xml:space="preserve"> Alt </w:t>
      </w:r>
      <w:r w:rsidRPr="00AD515F">
        <w:rPr>
          <w:rFonts w:ascii="Palatino Linotype" w:hAnsi="Palatino Linotype"/>
          <w:b/>
          <w:sz w:val="24"/>
          <w:szCs w:val="24"/>
        </w:rPr>
        <w:t>a</w:t>
      </w:r>
      <w:r w:rsidR="0044702C" w:rsidRPr="00AD515F">
        <w:rPr>
          <w:rFonts w:ascii="Palatino Linotype" w:hAnsi="Palatino Linotype"/>
          <w:b/>
          <w:sz w:val="24"/>
          <w:szCs w:val="24"/>
        </w:rPr>
        <w:t>maçlar</w:t>
      </w:r>
    </w:p>
    <w:p w14:paraId="2504F7BB" w14:textId="0479BB66" w:rsidR="00AD515F" w:rsidRPr="00AD515F" w:rsidRDefault="00AD515F" w:rsidP="00AD515F">
      <w:pPr>
        <w:spacing w:before="120" w:after="120" w:line="276" w:lineRule="auto"/>
        <w:rPr>
          <w:rFonts w:ascii="Palatino Linotype" w:hAnsi="Palatino Linotype"/>
          <w:sz w:val="24"/>
          <w:szCs w:val="24"/>
        </w:rPr>
      </w:pPr>
      <w:proofErr w:type="spellStart"/>
      <w:r w:rsidRPr="00AD515F">
        <w:rPr>
          <w:rFonts w:ascii="Palatino Linotype" w:hAnsi="Palatino Linotype"/>
          <w:sz w:val="24"/>
          <w:szCs w:val="24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yazı tipi,12 punto, iki yana yaslı, 1,15 satır aralığı, paragraf öncesi ve sonrası 6nk boşluk, paragraf başlarında girinti kullanılmamalıdır. </w:t>
      </w:r>
    </w:p>
    <w:p w14:paraId="7A23EE5C" w14:textId="1A936E8E" w:rsidR="00C179F9" w:rsidRPr="00AD515F" w:rsidRDefault="00E516FF" w:rsidP="00AD515F">
      <w:pPr>
        <w:spacing w:before="120" w:after="120" w:line="276" w:lineRule="auto"/>
        <w:jc w:val="center"/>
        <w:rPr>
          <w:rFonts w:ascii="Palatino Linotype" w:hAnsi="Palatino Linotype"/>
          <w:b/>
          <w:sz w:val="24"/>
          <w:szCs w:val="24"/>
        </w:rPr>
      </w:pPr>
      <w:r w:rsidRPr="00AD515F">
        <w:rPr>
          <w:rFonts w:ascii="Palatino Linotype" w:hAnsi="Palatino Linotype"/>
          <w:b/>
          <w:sz w:val="24"/>
          <w:szCs w:val="24"/>
        </w:rPr>
        <w:t>YÖNTEM</w:t>
      </w:r>
    </w:p>
    <w:p w14:paraId="585134AD" w14:textId="15E417A9" w:rsidR="009E3E80" w:rsidRPr="00AD515F" w:rsidRDefault="009E3E80" w:rsidP="00AD515F">
      <w:pPr>
        <w:spacing w:before="120" w:after="120" w:line="276" w:lineRule="auto"/>
        <w:jc w:val="both"/>
        <w:rPr>
          <w:rFonts w:ascii="Palatino Linotype" w:hAnsi="Palatino Linotype"/>
          <w:sz w:val="24"/>
          <w:szCs w:val="24"/>
        </w:rPr>
      </w:pPr>
      <w:proofErr w:type="spellStart"/>
      <w:r w:rsidRPr="00AD515F">
        <w:rPr>
          <w:rFonts w:ascii="Palatino Linotype" w:hAnsi="Palatino Linotype"/>
          <w:sz w:val="24"/>
          <w:szCs w:val="24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yazı tipi,12 punto, iki yana yaslı, 1,15 satır aralığı, paragraf öncesi ve sonrası 6nk boşluk, paragraf başlarında girinti kullanılmamalıdır. </w:t>
      </w:r>
    </w:p>
    <w:p w14:paraId="6BF8166D" w14:textId="25AF7CBD" w:rsidR="00C179F9" w:rsidRPr="00AD515F" w:rsidRDefault="00C179F9" w:rsidP="00AD515F">
      <w:pPr>
        <w:spacing w:before="120" w:after="120" w:line="276" w:lineRule="auto"/>
        <w:jc w:val="both"/>
        <w:rPr>
          <w:rFonts w:ascii="Palatino Linotype" w:hAnsi="Palatino Linotype"/>
          <w:b/>
          <w:sz w:val="24"/>
          <w:szCs w:val="24"/>
        </w:rPr>
      </w:pPr>
      <w:r w:rsidRPr="00AD515F">
        <w:rPr>
          <w:rFonts w:ascii="Palatino Linotype" w:hAnsi="Palatino Linotype"/>
          <w:b/>
          <w:sz w:val="24"/>
          <w:szCs w:val="24"/>
        </w:rPr>
        <w:t>Araştırmanın Modeli</w:t>
      </w:r>
    </w:p>
    <w:p w14:paraId="2181E80F" w14:textId="77777777" w:rsidR="0003043C" w:rsidRDefault="0003043C" w:rsidP="00AD515F">
      <w:pPr>
        <w:spacing w:before="120" w:after="120" w:line="276" w:lineRule="auto"/>
        <w:jc w:val="both"/>
        <w:rPr>
          <w:rFonts w:ascii="Palatino Linotype" w:hAnsi="Palatino Linotype"/>
          <w:sz w:val="24"/>
          <w:szCs w:val="24"/>
        </w:rPr>
      </w:pPr>
      <w:proofErr w:type="spellStart"/>
      <w:r w:rsidRPr="0003043C">
        <w:rPr>
          <w:rFonts w:ascii="Palatino Linotype" w:hAnsi="Palatino Linotype"/>
          <w:sz w:val="24"/>
          <w:szCs w:val="24"/>
        </w:rPr>
        <w:t>Palatino</w:t>
      </w:r>
      <w:proofErr w:type="spellEnd"/>
      <w:r w:rsidRPr="0003043C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03043C">
        <w:rPr>
          <w:rFonts w:ascii="Palatino Linotype" w:hAnsi="Palatino Linotype"/>
          <w:sz w:val="24"/>
          <w:szCs w:val="24"/>
        </w:rPr>
        <w:t>linotype</w:t>
      </w:r>
      <w:proofErr w:type="spellEnd"/>
      <w:r w:rsidRPr="0003043C">
        <w:rPr>
          <w:rFonts w:ascii="Palatino Linotype" w:hAnsi="Palatino Linotype"/>
          <w:sz w:val="24"/>
          <w:szCs w:val="24"/>
        </w:rPr>
        <w:t xml:space="preserve"> yazı tipi,12 punto, iki yana yaslı, 1,15 satır aralığı, paragraf öncesi ve sonrası 6nk boşluk, paragraf başlarında girinti kullanılmamalıdır. </w:t>
      </w:r>
    </w:p>
    <w:p w14:paraId="2398FDEA" w14:textId="5E5C99B7" w:rsidR="00F82C65" w:rsidRPr="00AD515F" w:rsidRDefault="00F82C65" w:rsidP="00AD515F">
      <w:pPr>
        <w:spacing w:before="120" w:after="120" w:line="276" w:lineRule="auto"/>
        <w:jc w:val="both"/>
        <w:rPr>
          <w:rFonts w:ascii="Palatino Linotype" w:hAnsi="Palatino Linotype"/>
          <w:b/>
          <w:sz w:val="24"/>
          <w:szCs w:val="24"/>
        </w:rPr>
      </w:pPr>
      <w:r w:rsidRPr="00AD515F">
        <w:rPr>
          <w:rFonts w:ascii="Palatino Linotype" w:hAnsi="Palatino Linotype"/>
          <w:b/>
          <w:sz w:val="24"/>
          <w:szCs w:val="24"/>
        </w:rPr>
        <w:t>Çalışma Grubu</w:t>
      </w:r>
    </w:p>
    <w:p w14:paraId="273CAE5D" w14:textId="6C3CC711" w:rsidR="0003043C" w:rsidRPr="00AD515F" w:rsidRDefault="009E3E80" w:rsidP="00AD515F">
      <w:pPr>
        <w:spacing w:before="120" w:after="120" w:line="276" w:lineRule="auto"/>
        <w:jc w:val="both"/>
        <w:rPr>
          <w:rFonts w:ascii="Palatino Linotype" w:hAnsi="Palatino Linotype"/>
          <w:sz w:val="24"/>
          <w:szCs w:val="24"/>
        </w:rPr>
      </w:pPr>
      <w:proofErr w:type="spellStart"/>
      <w:r w:rsidRPr="00AD515F">
        <w:rPr>
          <w:rFonts w:ascii="Palatino Linotype" w:hAnsi="Palatino Linotype"/>
          <w:sz w:val="24"/>
          <w:szCs w:val="24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yazı tipi,12 punto, iki yana yaslı, 1,15 satır aralığı, paragraf öncesi ve sonrası 6nk boşluk, paragraf başlarında girinti kullanılmamalıdır. </w:t>
      </w:r>
    </w:p>
    <w:p w14:paraId="1997962A" w14:textId="5AC4DE99" w:rsidR="0085162E" w:rsidRPr="00AD515F" w:rsidRDefault="007163F0" w:rsidP="00AD515F">
      <w:pPr>
        <w:spacing w:before="120" w:after="120" w:line="276" w:lineRule="auto"/>
        <w:jc w:val="both"/>
        <w:rPr>
          <w:rFonts w:ascii="Palatino Linotype" w:hAnsi="Palatino Linotype"/>
          <w:sz w:val="24"/>
          <w:szCs w:val="24"/>
        </w:rPr>
      </w:pPr>
      <w:r w:rsidRPr="00AD515F">
        <w:rPr>
          <w:rFonts w:ascii="Palatino Linotype" w:hAnsi="Palatino Linotype"/>
          <w:b/>
          <w:sz w:val="24"/>
          <w:szCs w:val="24"/>
        </w:rPr>
        <w:t>Veri Toplama Araçları</w:t>
      </w:r>
      <w:r w:rsidR="0085162E" w:rsidRPr="00AD515F">
        <w:rPr>
          <w:rFonts w:ascii="Palatino Linotype" w:hAnsi="Palatino Linotype"/>
          <w:sz w:val="24"/>
          <w:szCs w:val="24"/>
        </w:rPr>
        <w:t xml:space="preserve"> </w:t>
      </w:r>
    </w:p>
    <w:p w14:paraId="4D9C809A" w14:textId="21543B38" w:rsidR="009E3E80" w:rsidRPr="00AD515F" w:rsidRDefault="009E3E80" w:rsidP="00AD515F">
      <w:pPr>
        <w:spacing w:before="120" w:after="120" w:line="276" w:lineRule="auto"/>
        <w:jc w:val="both"/>
        <w:rPr>
          <w:rFonts w:ascii="Palatino Linotype" w:hAnsi="Palatino Linotype"/>
          <w:sz w:val="24"/>
          <w:szCs w:val="24"/>
        </w:rPr>
      </w:pPr>
      <w:proofErr w:type="spellStart"/>
      <w:r w:rsidRPr="00AD515F">
        <w:rPr>
          <w:rFonts w:ascii="Palatino Linotype" w:hAnsi="Palatino Linotype"/>
          <w:sz w:val="24"/>
          <w:szCs w:val="24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yazı tipi,12 punto, iki yana yaslı, 1,15 satır aralığı, paragraf öncesi ve sonrası 6nk boşluk, paragraf başlarında girinti kullanılmamalıdır. </w:t>
      </w:r>
    </w:p>
    <w:p w14:paraId="676899CE" w14:textId="0EA44997" w:rsidR="00473339" w:rsidRPr="00AD515F" w:rsidRDefault="00473339" w:rsidP="00AD515F">
      <w:pPr>
        <w:spacing w:before="120" w:after="120" w:line="276" w:lineRule="auto"/>
        <w:jc w:val="both"/>
        <w:rPr>
          <w:rFonts w:ascii="Palatino Linotype" w:hAnsi="Palatino Linotype"/>
          <w:b/>
          <w:sz w:val="24"/>
          <w:szCs w:val="24"/>
        </w:rPr>
      </w:pPr>
      <w:r w:rsidRPr="00AD515F">
        <w:rPr>
          <w:rFonts w:ascii="Palatino Linotype" w:hAnsi="Palatino Linotype"/>
          <w:b/>
          <w:sz w:val="24"/>
          <w:szCs w:val="24"/>
        </w:rPr>
        <w:t>Verilerin Analizi</w:t>
      </w:r>
    </w:p>
    <w:p w14:paraId="4FA7EC10" w14:textId="4B31CC55" w:rsidR="009E3E80" w:rsidRDefault="009E3E80" w:rsidP="00AD515F">
      <w:pPr>
        <w:spacing w:before="120" w:after="120" w:line="276" w:lineRule="auto"/>
        <w:jc w:val="both"/>
        <w:rPr>
          <w:rFonts w:ascii="Palatino Linotype" w:hAnsi="Palatino Linotype"/>
          <w:sz w:val="24"/>
          <w:szCs w:val="24"/>
        </w:rPr>
      </w:pPr>
      <w:proofErr w:type="spellStart"/>
      <w:r w:rsidRPr="00AD515F">
        <w:rPr>
          <w:rFonts w:ascii="Palatino Linotype" w:hAnsi="Palatino Linotype"/>
          <w:sz w:val="24"/>
          <w:szCs w:val="24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yazı tipi,12 punto, iki yana yaslı, 1,15 satır aralığı, paragraf öncesi ve sonrası 6nk boşluk, paragraf başlarında girinti kullanılmamalıdır. </w:t>
      </w:r>
    </w:p>
    <w:p w14:paraId="5078C35A" w14:textId="77777777" w:rsidR="0003043C" w:rsidRPr="00AD515F" w:rsidRDefault="0003043C" w:rsidP="00AD515F">
      <w:pPr>
        <w:spacing w:before="120" w:after="120" w:line="276" w:lineRule="auto"/>
        <w:jc w:val="both"/>
        <w:rPr>
          <w:rFonts w:ascii="Palatino Linotype" w:hAnsi="Palatino Linotype"/>
          <w:sz w:val="24"/>
          <w:szCs w:val="24"/>
        </w:rPr>
      </w:pPr>
    </w:p>
    <w:p w14:paraId="09F1C610" w14:textId="77777777" w:rsidR="00177673" w:rsidRPr="00AD515F" w:rsidRDefault="00177673" w:rsidP="00AD515F">
      <w:pPr>
        <w:spacing w:before="120" w:after="120" w:line="276" w:lineRule="auto"/>
        <w:jc w:val="center"/>
        <w:rPr>
          <w:rFonts w:ascii="Palatino Linotype" w:hAnsi="Palatino Linotype"/>
          <w:b/>
          <w:sz w:val="24"/>
          <w:szCs w:val="24"/>
        </w:rPr>
      </w:pPr>
      <w:r w:rsidRPr="00AD515F">
        <w:rPr>
          <w:rFonts w:ascii="Palatino Linotype" w:hAnsi="Palatino Linotype"/>
          <w:b/>
          <w:sz w:val="24"/>
          <w:szCs w:val="24"/>
        </w:rPr>
        <w:t>B</w:t>
      </w:r>
      <w:r w:rsidR="006B726A" w:rsidRPr="00AD515F">
        <w:rPr>
          <w:rFonts w:ascii="Palatino Linotype" w:hAnsi="Palatino Linotype"/>
          <w:b/>
          <w:sz w:val="24"/>
          <w:szCs w:val="24"/>
        </w:rPr>
        <w:t>U</w:t>
      </w:r>
      <w:r w:rsidRPr="00AD515F">
        <w:rPr>
          <w:rFonts w:ascii="Palatino Linotype" w:hAnsi="Palatino Linotype"/>
          <w:b/>
          <w:sz w:val="24"/>
          <w:szCs w:val="24"/>
        </w:rPr>
        <w:t>LGULAR</w:t>
      </w:r>
    </w:p>
    <w:p w14:paraId="6B3AB14E" w14:textId="2DEEFF7C" w:rsidR="009E3E80" w:rsidRPr="00AD515F" w:rsidRDefault="009E3E80" w:rsidP="00AD515F">
      <w:pPr>
        <w:spacing w:before="120" w:after="120" w:line="276" w:lineRule="auto"/>
        <w:jc w:val="both"/>
        <w:rPr>
          <w:rFonts w:ascii="Palatino Linotype" w:hAnsi="Palatino Linotype"/>
          <w:sz w:val="24"/>
          <w:szCs w:val="24"/>
        </w:rPr>
      </w:pPr>
      <w:proofErr w:type="spellStart"/>
      <w:r w:rsidRPr="00AD515F">
        <w:rPr>
          <w:rFonts w:ascii="Palatino Linotype" w:hAnsi="Palatino Linotype"/>
          <w:sz w:val="24"/>
          <w:szCs w:val="24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yazı tipi,12 punto, iki yana yaslı, 1,15 satır aralığı, paragraf öncesi ve sonrası 6nk boşluk, paragraf başlarında girinti kullanılmamalıdır. </w:t>
      </w:r>
    </w:p>
    <w:p w14:paraId="1376E6C1" w14:textId="5AC19A3B" w:rsidR="00A0121D" w:rsidRDefault="0048194B" w:rsidP="000A59C7">
      <w:pPr>
        <w:spacing w:before="120" w:after="120" w:line="276" w:lineRule="auto"/>
        <w:jc w:val="both"/>
        <w:rPr>
          <w:rFonts w:ascii="Palatino Linotype" w:hAnsi="Palatino Linotype"/>
          <w:i/>
        </w:rPr>
      </w:pPr>
      <w:r w:rsidRPr="00430E6C">
        <w:rPr>
          <w:rFonts w:ascii="Palatino Linotype" w:hAnsi="Palatino Linotype"/>
          <w:b/>
        </w:rPr>
        <w:t>Tablo 1</w:t>
      </w:r>
      <w:r w:rsidR="000A59C7">
        <w:rPr>
          <w:rFonts w:ascii="Palatino Linotype" w:hAnsi="Palatino Linotype"/>
          <w:b/>
        </w:rPr>
        <w:t xml:space="preserve">. </w:t>
      </w:r>
      <w:r w:rsidR="009C389C" w:rsidRPr="009C389C">
        <w:rPr>
          <w:rFonts w:ascii="Palatino Linotype" w:hAnsi="Palatino Linotype"/>
          <w:i/>
        </w:rPr>
        <w:t>Tablo</w:t>
      </w:r>
      <w:r w:rsidR="00AD515F">
        <w:rPr>
          <w:rFonts w:ascii="Palatino Linotype" w:hAnsi="Palatino Linotype"/>
          <w:i/>
        </w:rPr>
        <w:t xml:space="preserve"> başlığı</w:t>
      </w:r>
      <w:r w:rsidR="009C389C" w:rsidRPr="009C389C">
        <w:rPr>
          <w:rFonts w:ascii="Palatino Linotype" w:hAnsi="Palatino Linotype"/>
          <w:i/>
        </w:rPr>
        <w:t xml:space="preserve"> </w:t>
      </w:r>
      <w:r w:rsidR="0058101F">
        <w:rPr>
          <w:rFonts w:ascii="Palatino Linotype" w:hAnsi="Palatino Linotype"/>
          <w:i/>
        </w:rPr>
        <w:t xml:space="preserve">eğik/italik yazı tipi kullanılarak </w:t>
      </w:r>
      <w:r w:rsidR="0058101F" w:rsidRPr="009C389C">
        <w:rPr>
          <w:rFonts w:ascii="Palatino Linotype" w:hAnsi="Palatino Linotype"/>
          <w:i/>
        </w:rPr>
        <w:t>yazılmalıdır</w:t>
      </w:r>
    </w:p>
    <w:tbl>
      <w:tblPr>
        <w:tblStyle w:val="TabloKlavuzu"/>
        <w:tblW w:w="496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2"/>
        <w:gridCol w:w="1772"/>
        <w:gridCol w:w="1088"/>
        <w:gridCol w:w="1230"/>
        <w:gridCol w:w="1228"/>
        <w:gridCol w:w="1041"/>
        <w:gridCol w:w="1398"/>
      </w:tblGrid>
      <w:tr w:rsidR="009C389C" w:rsidRPr="009C389C" w14:paraId="2B72A5BD" w14:textId="77777777" w:rsidTr="007A3743">
        <w:trPr>
          <w:trHeight w:val="387"/>
        </w:trPr>
        <w:tc>
          <w:tcPr>
            <w:tcW w:w="423" w:type="pct"/>
            <w:tcBorders>
              <w:bottom w:val="single" w:sz="4" w:space="0" w:color="auto"/>
            </w:tcBorders>
            <w:vAlign w:val="center"/>
          </w:tcPr>
          <w:p w14:paraId="0340C611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b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b/>
                <w:sz w:val="20"/>
                <w:lang w:val="en-GB"/>
              </w:rPr>
              <w:t>Test</w:t>
            </w:r>
          </w:p>
        </w:tc>
        <w:tc>
          <w:tcPr>
            <w:tcW w:w="1029" w:type="pct"/>
            <w:tcBorders>
              <w:bottom w:val="single" w:sz="4" w:space="0" w:color="auto"/>
            </w:tcBorders>
            <w:vAlign w:val="center"/>
          </w:tcPr>
          <w:p w14:paraId="66FB3C43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b/>
                <w:sz w:val="20"/>
                <w:lang w:val="en-GB"/>
              </w:rPr>
            </w:pPr>
            <w:proofErr w:type="spellStart"/>
            <w:r w:rsidRPr="009C389C">
              <w:rPr>
                <w:rFonts w:ascii="Palatino Linotype" w:hAnsi="Palatino Linotype"/>
                <w:b/>
                <w:sz w:val="20"/>
                <w:lang w:val="en-GB"/>
              </w:rPr>
              <w:t>Sınıf</w:t>
            </w:r>
            <w:proofErr w:type="spellEnd"/>
          </w:p>
        </w:tc>
        <w:tc>
          <w:tcPr>
            <w:tcW w:w="649" w:type="pct"/>
            <w:tcBorders>
              <w:bottom w:val="single" w:sz="4" w:space="0" w:color="auto"/>
            </w:tcBorders>
            <w:vAlign w:val="center"/>
          </w:tcPr>
          <w:p w14:paraId="4F43B81F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b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b/>
                <w:sz w:val="20"/>
                <w:lang w:val="en-GB"/>
              </w:rPr>
              <w:t xml:space="preserve">K-S </w:t>
            </w:r>
          </w:p>
        </w:tc>
        <w:tc>
          <w:tcPr>
            <w:tcW w:w="728" w:type="pct"/>
            <w:tcBorders>
              <w:bottom w:val="single" w:sz="4" w:space="0" w:color="auto"/>
            </w:tcBorders>
            <w:vAlign w:val="center"/>
          </w:tcPr>
          <w:p w14:paraId="73FB6FAD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b/>
                <w:sz w:val="20"/>
                <w:lang w:val="en-GB"/>
              </w:rPr>
            </w:pPr>
            <w:proofErr w:type="spellStart"/>
            <w:r w:rsidRPr="009C389C">
              <w:rPr>
                <w:rFonts w:ascii="Palatino Linotype" w:hAnsi="Palatino Linotype"/>
                <w:b/>
                <w:sz w:val="20"/>
                <w:lang w:val="en-GB"/>
              </w:rPr>
              <w:t>Çarpıklık</w:t>
            </w:r>
            <w:proofErr w:type="spellEnd"/>
          </w:p>
        </w:tc>
        <w:tc>
          <w:tcPr>
            <w:tcW w:w="727" w:type="pct"/>
            <w:tcBorders>
              <w:bottom w:val="single" w:sz="4" w:space="0" w:color="auto"/>
            </w:tcBorders>
            <w:vAlign w:val="center"/>
          </w:tcPr>
          <w:p w14:paraId="0FF827B4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b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b/>
                <w:sz w:val="20"/>
                <w:lang w:val="en-GB"/>
              </w:rPr>
              <w:t xml:space="preserve">Z </w:t>
            </w:r>
            <w:proofErr w:type="spellStart"/>
            <w:r w:rsidRPr="009C389C">
              <w:rPr>
                <w:rFonts w:ascii="Palatino Linotype" w:hAnsi="Palatino Linotype"/>
                <w:b/>
                <w:sz w:val="20"/>
                <w:lang w:val="en-GB"/>
              </w:rPr>
              <w:t>Puanı</w:t>
            </w:r>
            <w:proofErr w:type="spellEnd"/>
          </w:p>
        </w:tc>
        <w:tc>
          <w:tcPr>
            <w:tcW w:w="623" w:type="pct"/>
            <w:tcBorders>
              <w:bottom w:val="single" w:sz="4" w:space="0" w:color="auto"/>
            </w:tcBorders>
            <w:vAlign w:val="center"/>
          </w:tcPr>
          <w:p w14:paraId="3E17CE93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b/>
                <w:sz w:val="20"/>
                <w:lang w:val="en-GB"/>
              </w:rPr>
            </w:pPr>
            <w:proofErr w:type="spellStart"/>
            <w:r w:rsidRPr="009C389C">
              <w:rPr>
                <w:rFonts w:ascii="Palatino Linotype" w:hAnsi="Palatino Linotype"/>
                <w:b/>
                <w:sz w:val="20"/>
                <w:lang w:val="en-GB"/>
              </w:rPr>
              <w:t>Basıklık</w:t>
            </w:r>
            <w:proofErr w:type="spellEnd"/>
          </w:p>
        </w:tc>
        <w:tc>
          <w:tcPr>
            <w:tcW w:w="821" w:type="pct"/>
            <w:tcBorders>
              <w:bottom w:val="single" w:sz="4" w:space="0" w:color="auto"/>
            </w:tcBorders>
            <w:vAlign w:val="center"/>
          </w:tcPr>
          <w:p w14:paraId="325CC15C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b/>
                <w:sz w:val="20"/>
                <w:lang w:val="en-GB"/>
              </w:rPr>
            </w:pPr>
            <w:proofErr w:type="spellStart"/>
            <w:r w:rsidRPr="009C389C">
              <w:rPr>
                <w:rFonts w:ascii="Palatino Linotype" w:hAnsi="Palatino Linotype"/>
                <w:b/>
                <w:sz w:val="20"/>
                <w:lang w:val="en-GB"/>
              </w:rPr>
              <w:t>Karar</w:t>
            </w:r>
            <w:proofErr w:type="spellEnd"/>
          </w:p>
        </w:tc>
      </w:tr>
      <w:tr w:rsidR="009C389C" w:rsidRPr="009C389C" w14:paraId="648800BD" w14:textId="77777777" w:rsidTr="007A3743">
        <w:trPr>
          <w:trHeight w:val="387"/>
        </w:trPr>
        <w:tc>
          <w:tcPr>
            <w:tcW w:w="423" w:type="pct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684D09CA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proofErr w:type="spellStart"/>
            <w:r w:rsidRPr="009C389C">
              <w:rPr>
                <w:rFonts w:ascii="Palatino Linotype" w:hAnsi="Palatino Linotype"/>
                <w:sz w:val="20"/>
                <w:lang w:val="en-GB"/>
              </w:rPr>
              <w:t>Anadil</w:t>
            </w:r>
            <w:proofErr w:type="spellEnd"/>
            <w:r w:rsidRPr="009C389C">
              <w:rPr>
                <w:rFonts w:ascii="Palatino Linotype" w:hAnsi="Palatino Linotype"/>
                <w:sz w:val="20"/>
                <w:lang w:val="en-GB"/>
              </w:rPr>
              <w:t xml:space="preserve"> </w:t>
            </w:r>
            <w:proofErr w:type="spellStart"/>
            <w:r w:rsidRPr="009C389C">
              <w:rPr>
                <w:rFonts w:ascii="Palatino Linotype" w:hAnsi="Palatino Linotype"/>
                <w:sz w:val="20"/>
                <w:lang w:val="en-GB"/>
              </w:rPr>
              <w:t>Farkındalık</w:t>
            </w:r>
            <w:proofErr w:type="spellEnd"/>
            <w:r w:rsidRPr="009C389C">
              <w:rPr>
                <w:rFonts w:ascii="Palatino Linotype" w:hAnsi="Palatino Linotype"/>
                <w:sz w:val="20"/>
                <w:lang w:val="en-GB"/>
              </w:rPr>
              <w:t xml:space="preserve"> </w:t>
            </w:r>
            <w:proofErr w:type="spellStart"/>
            <w:r w:rsidRPr="009C389C">
              <w:rPr>
                <w:rFonts w:ascii="Palatino Linotype" w:hAnsi="Palatino Linotype"/>
                <w:sz w:val="20"/>
                <w:lang w:val="en-GB"/>
              </w:rPr>
              <w:t>Ölçeği</w:t>
            </w:r>
            <w:proofErr w:type="spellEnd"/>
          </w:p>
        </w:tc>
        <w:tc>
          <w:tcPr>
            <w:tcW w:w="1029" w:type="pct"/>
            <w:tcBorders>
              <w:top w:val="single" w:sz="4" w:space="0" w:color="auto"/>
              <w:bottom w:val="nil"/>
            </w:tcBorders>
            <w:vAlign w:val="center"/>
          </w:tcPr>
          <w:p w14:paraId="6E7D8B2F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sz w:val="20"/>
                <w:lang w:val="en-GB"/>
              </w:rPr>
              <w:t>2.sınıf</w:t>
            </w:r>
          </w:p>
        </w:tc>
        <w:tc>
          <w:tcPr>
            <w:tcW w:w="649" w:type="pct"/>
            <w:tcBorders>
              <w:top w:val="single" w:sz="4" w:space="0" w:color="auto"/>
              <w:bottom w:val="nil"/>
            </w:tcBorders>
            <w:vAlign w:val="center"/>
          </w:tcPr>
          <w:p w14:paraId="61516D21" w14:textId="33F45FFD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200</w:t>
            </w:r>
          </w:p>
        </w:tc>
        <w:tc>
          <w:tcPr>
            <w:tcW w:w="728" w:type="pct"/>
            <w:tcBorders>
              <w:top w:val="single" w:sz="4" w:space="0" w:color="auto"/>
              <w:bottom w:val="nil"/>
            </w:tcBorders>
            <w:vAlign w:val="center"/>
          </w:tcPr>
          <w:p w14:paraId="0BD469ED" w14:textId="17A8924D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sz w:val="20"/>
                <w:lang w:val="en-GB"/>
              </w:rPr>
              <w:t>-</w:t>
            </w: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304</w:t>
            </w:r>
          </w:p>
        </w:tc>
        <w:tc>
          <w:tcPr>
            <w:tcW w:w="727" w:type="pct"/>
            <w:tcBorders>
              <w:top w:val="single" w:sz="4" w:space="0" w:color="auto"/>
              <w:bottom w:val="nil"/>
            </w:tcBorders>
            <w:vAlign w:val="center"/>
          </w:tcPr>
          <w:p w14:paraId="6EF061E4" w14:textId="02A2E6FF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sz w:val="20"/>
                <w:lang w:val="en-GB"/>
              </w:rPr>
              <w:t>-</w:t>
            </w: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98</w:t>
            </w:r>
          </w:p>
        </w:tc>
        <w:tc>
          <w:tcPr>
            <w:tcW w:w="623" w:type="pct"/>
            <w:tcBorders>
              <w:top w:val="single" w:sz="4" w:space="0" w:color="auto"/>
              <w:bottom w:val="nil"/>
            </w:tcBorders>
            <w:vAlign w:val="center"/>
          </w:tcPr>
          <w:p w14:paraId="16E85BE5" w14:textId="780CC438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sz w:val="20"/>
                <w:lang w:val="en-GB"/>
              </w:rPr>
              <w:t>-</w:t>
            </w: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665</w:t>
            </w:r>
          </w:p>
        </w:tc>
        <w:tc>
          <w:tcPr>
            <w:tcW w:w="821" w:type="pct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6B1A219A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proofErr w:type="spellStart"/>
            <w:r w:rsidRPr="009C389C">
              <w:rPr>
                <w:rFonts w:ascii="Palatino Linotype" w:hAnsi="Palatino Linotype"/>
                <w:sz w:val="20"/>
                <w:lang w:val="en-GB"/>
              </w:rPr>
              <w:t>Çarpık</w:t>
            </w:r>
            <w:proofErr w:type="spellEnd"/>
            <w:r w:rsidRPr="009C389C">
              <w:rPr>
                <w:rFonts w:ascii="Palatino Linotype" w:hAnsi="Palatino Linotype"/>
                <w:sz w:val="20"/>
                <w:lang w:val="en-GB"/>
              </w:rPr>
              <w:t xml:space="preserve"> </w:t>
            </w:r>
            <w:proofErr w:type="spellStart"/>
            <w:r w:rsidRPr="009C389C">
              <w:rPr>
                <w:rFonts w:ascii="Palatino Linotype" w:hAnsi="Palatino Linotype"/>
                <w:sz w:val="20"/>
                <w:lang w:val="en-GB"/>
              </w:rPr>
              <w:t>Dağılım</w:t>
            </w:r>
            <w:proofErr w:type="spellEnd"/>
          </w:p>
        </w:tc>
      </w:tr>
      <w:tr w:rsidR="009C389C" w:rsidRPr="009C389C" w14:paraId="3573DEF8" w14:textId="77777777" w:rsidTr="007A3743">
        <w:trPr>
          <w:trHeight w:val="387"/>
        </w:trPr>
        <w:tc>
          <w:tcPr>
            <w:tcW w:w="423" w:type="pct"/>
            <w:vMerge/>
            <w:tcBorders>
              <w:top w:val="single" w:sz="4" w:space="0" w:color="auto"/>
              <w:bottom w:val="nil"/>
            </w:tcBorders>
            <w:vAlign w:val="center"/>
          </w:tcPr>
          <w:p w14:paraId="50912CCC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</w:p>
        </w:tc>
        <w:tc>
          <w:tcPr>
            <w:tcW w:w="1029" w:type="pct"/>
            <w:tcBorders>
              <w:top w:val="nil"/>
              <w:bottom w:val="nil"/>
            </w:tcBorders>
            <w:vAlign w:val="center"/>
          </w:tcPr>
          <w:p w14:paraId="6C707BA7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sz w:val="20"/>
                <w:lang w:val="en-GB"/>
              </w:rPr>
              <w:t>3.sınıf</w:t>
            </w:r>
          </w:p>
        </w:tc>
        <w:tc>
          <w:tcPr>
            <w:tcW w:w="649" w:type="pct"/>
            <w:tcBorders>
              <w:top w:val="nil"/>
              <w:bottom w:val="nil"/>
            </w:tcBorders>
            <w:vAlign w:val="center"/>
          </w:tcPr>
          <w:p w14:paraId="3244A4F0" w14:textId="088D4F37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002</w:t>
            </w:r>
          </w:p>
        </w:tc>
        <w:tc>
          <w:tcPr>
            <w:tcW w:w="728" w:type="pct"/>
            <w:tcBorders>
              <w:top w:val="nil"/>
              <w:bottom w:val="nil"/>
            </w:tcBorders>
            <w:vAlign w:val="center"/>
          </w:tcPr>
          <w:p w14:paraId="0E785AFD" w14:textId="08A64F9A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sz w:val="20"/>
                <w:lang w:val="en-GB"/>
              </w:rPr>
              <w:t>-</w:t>
            </w: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970</w:t>
            </w:r>
          </w:p>
        </w:tc>
        <w:tc>
          <w:tcPr>
            <w:tcW w:w="727" w:type="pct"/>
            <w:tcBorders>
              <w:top w:val="nil"/>
              <w:bottom w:val="nil"/>
            </w:tcBorders>
            <w:vAlign w:val="center"/>
          </w:tcPr>
          <w:p w14:paraId="3A47608C" w14:textId="4B8767A8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sz w:val="20"/>
                <w:lang w:val="en-GB"/>
              </w:rPr>
              <w:t>-3</w:t>
            </w: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17</w:t>
            </w:r>
          </w:p>
        </w:tc>
        <w:tc>
          <w:tcPr>
            <w:tcW w:w="623" w:type="pct"/>
            <w:tcBorders>
              <w:top w:val="nil"/>
              <w:bottom w:val="nil"/>
            </w:tcBorders>
            <w:vAlign w:val="center"/>
          </w:tcPr>
          <w:p w14:paraId="5F4F9D05" w14:textId="38322139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960</w:t>
            </w:r>
          </w:p>
        </w:tc>
        <w:tc>
          <w:tcPr>
            <w:tcW w:w="821" w:type="pct"/>
            <w:vMerge/>
            <w:tcBorders>
              <w:top w:val="nil"/>
              <w:bottom w:val="nil"/>
            </w:tcBorders>
            <w:vAlign w:val="center"/>
          </w:tcPr>
          <w:p w14:paraId="0C47B192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</w:p>
        </w:tc>
      </w:tr>
      <w:tr w:rsidR="009C389C" w:rsidRPr="009C389C" w14:paraId="78C07350" w14:textId="77777777" w:rsidTr="007A3743">
        <w:trPr>
          <w:trHeight w:val="387"/>
        </w:trPr>
        <w:tc>
          <w:tcPr>
            <w:tcW w:w="423" w:type="pct"/>
            <w:vMerge/>
            <w:tcBorders>
              <w:top w:val="nil"/>
            </w:tcBorders>
            <w:vAlign w:val="center"/>
          </w:tcPr>
          <w:p w14:paraId="393D9B06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</w:p>
        </w:tc>
        <w:tc>
          <w:tcPr>
            <w:tcW w:w="1029" w:type="pct"/>
            <w:tcBorders>
              <w:top w:val="nil"/>
            </w:tcBorders>
            <w:vAlign w:val="center"/>
          </w:tcPr>
          <w:p w14:paraId="0B71013C" w14:textId="54D9C463" w:rsidR="009C389C" w:rsidRPr="009C389C" w:rsidRDefault="009C389C" w:rsidP="00AD515F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sz w:val="20"/>
                <w:lang w:val="en-GB"/>
              </w:rPr>
              <w:t>4</w:t>
            </w:r>
            <w:r w:rsidR="00AD515F">
              <w:rPr>
                <w:rFonts w:ascii="Palatino Linotype" w:hAnsi="Palatino Linotype"/>
                <w:sz w:val="20"/>
                <w:lang w:val="en-GB"/>
              </w:rPr>
              <w:t>.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sınıf</w:t>
            </w:r>
          </w:p>
        </w:tc>
        <w:tc>
          <w:tcPr>
            <w:tcW w:w="649" w:type="pct"/>
            <w:tcBorders>
              <w:top w:val="nil"/>
            </w:tcBorders>
            <w:vAlign w:val="center"/>
          </w:tcPr>
          <w:p w14:paraId="09491C4A" w14:textId="5CD1A80D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014</w:t>
            </w:r>
          </w:p>
        </w:tc>
        <w:tc>
          <w:tcPr>
            <w:tcW w:w="728" w:type="pct"/>
            <w:tcBorders>
              <w:top w:val="nil"/>
            </w:tcBorders>
            <w:vAlign w:val="center"/>
          </w:tcPr>
          <w:p w14:paraId="54CEECEB" w14:textId="2569533A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sz w:val="20"/>
                <w:lang w:val="en-GB"/>
              </w:rPr>
              <w:t>-</w:t>
            </w: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460</w:t>
            </w:r>
          </w:p>
        </w:tc>
        <w:tc>
          <w:tcPr>
            <w:tcW w:w="727" w:type="pct"/>
            <w:tcBorders>
              <w:top w:val="nil"/>
            </w:tcBorders>
            <w:vAlign w:val="center"/>
          </w:tcPr>
          <w:p w14:paraId="2163C964" w14:textId="2E36C5D8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sz w:val="20"/>
                <w:lang w:val="en-GB"/>
              </w:rPr>
              <w:t>-1</w:t>
            </w: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50</w:t>
            </w:r>
          </w:p>
        </w:tc>
        <w:tc>
          <w:tcPr>
            <w:tcW w:w="623" w:type="pct"/>
            <w:tcBorders>
              <w:top w:val="nil"/>
            </w:tcBorders>
            <w:vAlign w:val="center"/>
          </w:tcPr>
          <w:p w14:paraId="0C31C8E3" w14:textId="60091E41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sz w:val="20"/>
                <w:lang w:val="en-GB"/>
              </w:rPr>
              <w:t>-</w:t>
            </w: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765</w:t>
            </w:r>
          </w:p>
        </w:tc>
        <w:tc>
          <w:tcPr>
            <w:tcW w:w="821" w:type="pct"/>
            <w:vMerge/>
            <w:tcBorders>
              <w:top w:val="nil"/>
            </w:tcBorders>
            <w:vAlign w:val="center"/>
          </w:tcPr>
          <w:p w14:paraId="6CF471D9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</w:p>
        </w:tc>
      </w:tr>
    </w:tbl>
    <w:p w14:paraId="48C0B419" w14:textId="5FAC50F8" w:rsidR="0085162E" w:rsidRPr="0003043C" w:rsidRDefault="003E2DCD" w:rsidP="0003043C">
      <w:pPr>
        <w:spacing w:before="120" w:after="120" w:line="276" w:lineRule="auto"/>
        <w:jc w:val="both"/>
        <w:rPr>
          <w:rFonts w:ascii="Palatino Linotype" w:hAnsi="Palatino Linotype"/>
          <w:color w:val="FF0000"/>
          <w:sz w:val="24"/>
        </w:rPr>
      </w:pPr>
      <w:r w:rsidRPr="0003043C">
        <w:rPr>
          <w:rFonts w:ascii="Palatino Linotype" w:hAnsi="Palatino Linotype"/>
          <w:color w:val="FF0000"/>
          <w:sz w:val="24"/>
        </w:rPr>
        <w:t>Tablo baş</w:t>
      </w:r>
      <w:r w:rsidR="009817B8" w:rsidRPr="0003043C">
        <w:rPr>
          <w:rFonts w:ascii="Palatino Linotype" w:hAnsi="Palatino Linotype"/>
          <w:color w:val="FF0000"/>
          <w:sz w:val="24"/>
        </w:rPr>
        <w:t xml:space="preserve">lıkları 11 punto ve iki yana yaslı olarak yazılmalıdır. </w:t>
      </w:r>
      <w:r w:rsidR="00D60D94" w:rsidRPr="0003043C">
        <w:rPr>
          <w:rFonts w:ascii="Palatino Linotype" w:hAnsi="Palatino Linotype"/>
          <w:color w:val="FF0000"/>
          <w:sz w:val="24"/>
        </w:rPr>
        <w:t xml:space="preserve">Tablo içinde metin 10 punto olmalıdır. </w:t>
      </w:r>
      <w:r w:rsidR="00184E19" w:rsidRPr="0003043C">
        <w:rPr>
          <w:rFonts w:ascii="Palatino Linotype" w:hAnsi="Palatino Linotype"/>
          <w:color w:val="FF0000"/>
          <w:sz w:val="24"/>
        </w:rPr>
        <w:t xml:space="preserve">Metnin tabloya sığmaması durumunda 8 puntoya kadar küçültme yapılabilir. </w:t>
      </w:r>
    </w:p>
    <w:p w14:paraId="3F195B6E" w14:textId="71385B61" w:rsidR="009E3E80" w:rsidRPr="0003043C" w:rsidRDefault="009E3E80" w:rsidP="0003043C">
      <w:pPr>
        <w:spacing w:before="120" w:after="120" w:line="276" w:lineRule="auto"/>
        <w:jc w:val="both"/>
        <w:rPr>
          <w:rFonts w:ascii="Palatino Linotype" w:hAnsi="Palatino Linotype"/>
          <w:sz w:val="24"/>
        </w:rPr>
      </w:pPr>
      <w:proofErr w:type="spellStart"/>
      <w:r w:rsidRPr="00AD515F">
        <w:rPr>
          <w:rFonts w:ascii="Palatino Linotype" w:hAnsi="Palatino Linotype"/>
          <w:sz w:val="24"/>
        </w:rPr>
        <w:t>Palatino</w:t>
      </w:r>
      <w:proofErr w:type="spellEnd"/>
      <w:r w:rsidRPr="00AD515F">
        <w:rPr>
          <w:rFonts w:ascii="Palatino Linotype" w:hAnsi="Palatino Linotype"/>
          <w:sz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</w:rPr>
        <w:t>linotype</w:t>
      </w:r>
      <w:proofErr w:type="spellEnd"/>
      <w:r w:rsidRPr="00AD515F">
        <w:rPr>
          <w:rFonts w:ascii="Palatino Linotype" w:hAnsi="Palatino Linotype"/>
          <w:sz w:val="24"/>
        </w:rPr>
        <w:t xml:space="preserve"> yazı tipi,12 punto, iki yana yaslı, 1,15 satır aralığı, paragraf öncesi ve sonrası 6nk boşluk, paragraf başlarında girinti kullanılmamalıdır. </w:t>
      </w:r>
    </w:p>
    <w:p w14:paraId="57CFAE84" w14:textId="074D76EF" w:rsidR="009E3E80" w:rsidRPr="00AD515F" w:rsidRDefault="009E3E80" w:rsidP="00AD515F">
      <w:pPr>
        <w:spacing w:line="240" w:lineRule="auto"/>
        <w:jc w:val="center"/>
        <w:rPr>
          <w:rFonts w:ascii="Palatino Linotype" w:hAnsi="Palatino Linotype"/>
          <w:noProof/>
          <w:lang w:val="en-GB" w:eastAsia="en-GB"/>
        </w:rPr>
      </w:pPr>
      <w:r w:rsidRPr="00612761">
        <w:rPr>
          <w:noProof/>
          <w:lang w:val="en-GB" w:eastAsia="en-GB"/>
        </w:rPr>
        <w:drawing>
          <wp:inline distT="0" distB="0" distL="0" distR="0" wp14:anchorId="33F8EECA" wp14:editId="6FED7E11">
            <wp:extent cx="3270833" cy="2618841"/>
            <wp:effectExtent l="0" t="0" r="6350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462" cy="2631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482136" w14:textId="4B78EE0F" w:rsidR="009C389C" w:rsidRPr="009C389C" w:rsidRDefault="009C389C" w:rsidP="009C389C">
      <w:pPr>
        <w:keepNext/>
        <w:spacing w:before="120" w:after="120" w:line="276" w:lineRule="auto"/>
        <w:jc w:val="center"/>
        <w:rPr>
          <w:rFonts w:ascii="Palatino Linotype" w:hAnsi="Palatino Linotype"/>
          <w:b/>
        </w:rPr>
      </w:pPr>
      <w:r w:rsidRPr="00430E6C">
        <w:rPr>
          <w:rFonts w:ascii="Palatino Linotype" w:hAnsi="Palatino Linotype"/>
          <w:b/>
        </w:rPr>
        <w:t>Şekil 1</w:t>
      </w:r>
      <w:r>
        <w:rPr>
          <w:rFonts w:ascii="Palatino Linotype" w:hAnsi="Palatino Linotype"/>
          <w:b/>
        </w:rPr>
        <w:t xml:space="preserve">. </w:t>
      </w:r>
      <w:r w:rsidR="0003043C">
        <w:rPr>
          <w:rFonts w:ascii="Palatino Linotype" w:hAnsi="Palatino Linotype"/>
          <w:i/>
          <w:iCs/>
        </w:rPr>
        <w:t xml:space="preserve">Şekil başlığı </w:t>
      </w:r>
      <w:r w:rsidR="0003043C">
        <w:rPr>
          <w:rFonts w:ascii="Palatino Linotype" w:hAnsi="Palatino Linotype"/>
          <w:i/>
        </w:rPr>
        <w:t xml:space="preserve">eğik/italik yazı tipi kullanılarak </w:t>
      </w:r>
      <w:r w:rsidR="0003043C" w:rsidRPr="009C389C">
        <w:rPr>
          <w:rFonts w:ascii="Palatino Linotype" w:hAnsi="Palatino Linotype"/>
          <w:i/>
        </w:rPr>
        <w:t>yazılmalıdır</w:t>
      </w:r>
    </w:p>
    <w:p w14:paraId="5D004EE5" w14:textId="23B3513E" w:rsidR="009C389C" w:rsidRPr="0003043C" w:rsidRDefault="00AD515F" w:rsidP="0003043C">
      <w:pPr>
        <w:spacing w:before="120" w:after="120" w:line="276" w:lineRule="auto"/>
        <w:jc w:val="both"/>
        <w:rPr>
          <w:rFonts w:ascii="Palatino Linotype" w:hAnsi="Palatino Linotype"/>
          <w:color w:val="FF0000"/>
          <w:sz w:val="24"/>
        </w:rPr>
      </w:pPr>
      <w:r w:rsidRPr="0003043C">
        <w:rPr>
          <w:rFonts w:ascii="Palatino Linotype" w:hAnsi="Palatino Linotype"/>
          <w:color w:val="FF0000"/>
          <w:sz w:val="24"/>
        </w:rPr>
        <w:t xml:space="preserve">Şekil başlıkları 11 punto ve iki yana yaslı olarak yazılmalıdır. </w:t>
      </w:r>
    </w:p>
    <w:p w14:paraId="1D63B8A0" w14:textId="3A9A4AFE" w:rsidR="009E3E80" w:rsidRDefault="009E3E80" w:rsidP="0003043C">
      <w:pPr>
        <w:spacing w:before="120" w:after="120" w:line="276" w:lineRule="auto"/>
        <w:jc w:val="both"/>
        <w:rPr>
          <w:rFonts w:ascii="Palatino Linotype" w:hAnsi="Palatino Linotype"/>
          <w:sz w:val="24"/>
        </w:rPr>
      </w:pPr>
      <w:proofErr w:type="spellStart"/>
      <w:r w:rsidRPr="00AD515F">
        <w:rPr>
          <w:rFonts w:ascii="Palatino Linotype" w:hAnsi="Palatino Linotype"/>
          <w:sz w:val="24"/>
        </w:rPr>
        <w:t>Palatino</w:t>
      </w:r>
      <w:proofErr w:type="spellEnd"/>
      <w:r w:rsidRPr="00AD515F">
        <w:rPr>
          <w:rFonts w:ascii="Palatino Linotype" w:hAnsi="Palatino Linotype"/>
          <w:sz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</w:rPr>
        <w:t>linotype</w:t>
      </w:r>
      <w:proofErr w:type="spellEnd"/>
      <w:r w:rsidRPr="00AD515F">
        <w:rPr>
          <w:rFonts w:ascii="Palatino Linotype" w:hAnsi="Palatino Linotype"/>
          <w:sz w:val="24"/>
        </w:rPr>
        <w:t xml:space="preserve"> yazı tipi,12 punto, iki yana yaslı, 1,15 satır aralığı, paragraf öncesi ve sonrası 6nk boşluk, paragraf başlarında girinti kullanılmamalıdır. </w:t>
      </w:r>
      <w:proofErr w:type="spellStart"/>
      <w:r w:rsidRPr="00AD515F">
        <w:rPr>
          <w:rFonts w:ascii="Palatino Linotype" w:hAnsi="Palatino Linotype"/>
          <w:sz w:val="24"/>
        </w:rPr>
        <w:t>Palatino</w:t>
      </w:r>
      <w:proofErr w:type="spellEnd"/>
      <w:r w:rsidRPr="00AD515F">
        <w:rPr>
          <w:rFonts w:ascii="Palatino Linotype" w:hAnsi="Palatino Linotype"/>
          <w:sz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</w:rPr>
        <w:t>linotype</w:t>
      </w:r>
      <w:proofErr w:type="spellEnd"/>
      <w:r w:rsidRPr="00AD515F">
        <w:rPr>
          <w:rFonts w:ascii="Palatino Linotype" w:hAnsi="Palatino Linotype"/>
          <w:sz w:val="24"/>
        </w:rPr>
        <w:t xml:space="preserve"> yazı tipi, 12 punto, iki yana yaslı, 1,15 satır aralığı, paragraf öncesi ve sonrası 6nk boşluk, paragraf başlarında girinti kullanılmamalıdır. </w:t>
      </w:r>
    </w:p>
    <w:p w14:paraId="4C3BB3FC" w14:textId="05960673" w:rsidR="0003043C" w:rsidRDefault="0003043C" w:rsidP="0003043C">
      <w:pPr>
        <w:spacing w:before="120" w:after="120" w:line="276" w:lineRule="auto"/>
        <w:jc w:val="both"/>
        <w:rPr>
          <w:rFonts w:ascii="Palatino Linotype" w:hAnsi="Palatino Linotype"/>
          <w:sz w:val="24"/>
        </w:rPr>
      </w:pPr>
    </w:p>
    <w:p w14:paraId="6782274B" w14:textId="4F445C24" w:rsidR="0003043C" w:rsidRPr="00AD515F" w:rsidRDefault="0003043C" w:rsidP="0003043C">
      <w:pPr>
        <w:spacing w:before="120" w:after="120" w:line="276" w:lineRule="auto"/>
        <w:jc w:val="both"/>
        <w:rPr>
          <w:rFonts w:ascii="Palatino Linotype" w:hAnsi="Palatino Linotype"/>
          <w:sz w:val="24"/>
        </w:rPr>
      </w:pPr>
    </w:p>
    <w:p w14:paraId="33648468" w14:textId="77777777" w:rsidR="00B27C02" w:rsidRPr="00AD515F" w:rsidRDefault="00B27C02" w:rsidP="00AD515F">
      <w:pPr>
        <w:spacing w:before="120" w:after="120" w:line="276" w:lineRule="auto"/>
        <w:jc w:val="center"/>
        <w:rPr>
          <w:rFonts w:ascii="Palatino Linotype" w:hAnsi="Palatino Linotype"/>
          <w:b/>
          <w:sz w:val="24"/>
          <w:szCs w:val="24"/>
        </w:rPr>
      </w:pPr>
      <w:r w:rsidRPr="00AD515F">
        <w:rPr>
          <w:rFonts w:ascii="Palatino Linotype" w:hAnsi="Palatino Linotype"/>
          <w:b/>
          <w:sz w:val="24"/>
          <w:szCs w:val="24"/>
        </w:rPr>
        <w:t>SONUÇ</w:t>
      </w:r>
      <w:r w:rsidR="009C389C" w:rsidRPr="00AD515F">
        <w:rPr>
          <w:rFonts w:ascii="Palatino Linotype" w:hAnsi="Palatino Linotype"/>
          <w:b/>
          <w:sz w:val="24"/>
          <w:szCs w:val="24"/>
        </w:rPr>
        <w:t>, TARTIŞMA VE ÖNERİLER</w:t>
      </w:r>
    </w:p>
    <w:p w14:paraId="35CFFFD4" w14:textId="733EDB31" w:rsidR="009E3E80" w:rsidRPr="00AD515F" w:rsidRDefault="009E3E80" w:rsidP="00AD515F">
      <w:pPr>
        <w:spacing w:before="120" w:after="120" w:line="276" w:lineRule="auto"/>
        <w:jc w:val="both"/>
        <w:rPr>
          <w:rFonts w:ascii="Palatino Linotype" w:hAnsi="Palatino Linotype"/>
          <w:sz w:val="24"/>
          <w:szCs w:val="24"/>
        </w:rPr>
      </w:pPr>
      <w:proofErr w:type="spellStart"/>
      <w:r w:rsidRPr="00AD515F">
        <w:rPr>
          <w:rFonts w:ascii="Palatino Linotype" w:hAnsi="Palatino Linotype"/>
          <w:sz w:val="24"/>
          <w:szCs w:val="24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yazı tipi,12 punto, iki yana yaslı, 1,15 satır aralığı, paragraf öncesi ve sonrası 6nk boşluk, paragraf başlarında girinti kullanılmamalıdır. </w:t>
      </w:r>
      <w:proofErr w:type="spellStart"/>
      <w:r w:rsidRPr="00AD515F">
        <w:rPr>
          <w:rFonts w:ascii="Palatino Linotype" w:hAnsi="Palatino Linotype"/>
          <w:sz w:val="24"/>
          <w:szCs w:val="24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yazı tipi, 12 punto, iki yana yaslı, 1,15 satır aralığı, paragraf öncesi ve sonrası 6nk boşluk, paragraf başlarında girinti kullanılmamalıdır. </w:t>
      </w:r>
      <w:proofErr w:type="spellStart"/>
      <w:r w:rsidRPr="00AD515F">
        <w:rPr>
          <w:rFonts w:ascii="Palatino Linotype" w:hAnsi="Palatino Linotype"/>
          <w:sz w:val="24"/>
          <w:szCs w:val="24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yazı tipi,12 punto, iki yana yaslı, 1,15 satır aralığı, paragraf öncesi ve sonrası 6nk boşluk, paragraf başlarında girinti kullanılmamalıdır. </w:t>
      </w:r>
      <w:proofErr w:type="spellStart"/>
      <w:r w:rsidRPr="00AD515F">
        <w:rPr>
          <w:rFonts w:ascii="Palatino Linotype" w:hAnsi="Palatino Linotype"/>
          <w:sz w:val="24"/>
          <w:szCs w:val="24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yazı tipi, 12 punto, iki yana yaslı, 1,15 satır aralığı, paragraf öncesi ve sonrası 6nk boşluk, paragraf başlarında girinti kullanılmamalıdır.</w:t>
      </w:r>
    </w:p>
    <w:p w14:paraId="767D933D" w14:textId="3A02AE10" w:rsidR="009E3E80" w:rsidRPr="00AD515F" w:rsidRDefault="009E3E80" w:rsidP="00AD515F">
      <w:pPr>
        <w:spacing w:before="120" w:after="120" w:line="276" w:lineRule="auto"/>
        <w:jc w:val="both"/>
        <w:rPr>
          <w:rFonts w:ascii="Palatino Linotype" w:hAnsi="Palatino Linotype"/>
          <w:sz w:val="24"/>
          <w:szCs w:val="24"/>
        </w:rPr>
      </w:pPr>
      <w:proofErr w:type="spellStart"/>
      <w:r w:rsidRPr="00AD515F">
        <w:rPr>
          <w:rFonts w:ascii="Palatino Linotype" w:hAnsi="Palatino Linotype"/>
          <w:sz w:val="24"/>
          <w:szCs w:val="24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yazı tipi,12 punto, iki yana yaslı, 1,15 satır aralığı, paragraf öncesi ve sonrası 6nk boşluk, paragraf başlarında girinti kullanılmamalıdır. </w:t>
      </w:r>
      <w:proofErr w:type="spellStart"/>
      <w:r w:rsidRPr="00AD515F">
        <w:rPr>
          <w:rFonts w:ascii="Palatino Linotype" w:hAnsi="Palatino Linotype"/>
          <w:sz w:val="24"/>
          <w:szCs w:val="24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yazı tipi, 12 punto, iki yana yaslı, 1,15 satır aralığı, paragraf öncesi ve sonrası 6nk boşluk, paragraf başlarında girinti kullanılmamalıdır.</w:t>
      </w:r>
      <w:r w:rsidRPr="00AD515F">
        <w:rPr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yazı tipi,12 punto, iki yana yaslı, 1,15 satır aralığı, paragraf öncesi ve sonrası 6nk boşluk, paragraf başlarında girinti kullanılmamalıdır. </w:t>
      </w:r>
      <w:proofErr w:type="spellStart"/>
      <w:r w:rsidRPr="00AD515F">
        <w:rPr>
          <w:rFonts w:ascii="Palatino Linotype" w:hAnsi="Palatino Linotype"/>
          <w:sz w:val="24"/>
          <w:szCs w:val="24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yazı tipi, 12 punto, iki yana yaslı, 1,15 satır aralığı, paragraf öncesi ve sonrası 6nk boşluk, paragraf başlarında girinti kullanılmamalıdır.</w:t>
      </w:r>
    </w:p>
    <w:p w14:paraId="66996CB2" w14:textId="77777777" w:rsidR="009E3E80" w:rsidRPr="00AD515F" w:rsidRDefault="009E3E80" w:rsidP="00AD515F">
      <w:pPr>
        <w:spacing w:before="120" w:after="120" w:line="276" w:lineRule="auto"/>
        <w:jc w:val="both"/>
        <w:rPr>
          <w:rFonts w:ascii="Palatino Linotype" w:hAnsi="Palatino Linotype"/>
          <w:b/>
          <w:sz w:val="24"/>
          <w:szCs w:val="24"/>
        </w:rPr>
      </w:pPr>
    </w:p>
    <w:p w14:paraId="57E02D53" w14:textId="267FD1D6" w:rsidR="00CE260F" w:rsidRPr="00AD515F" w:rsidRDefault="00AD515F" w:rsidP="00AD515F">
      <w:pPr>
        <w:spacing w:before="120" w:after="120" w:line="276" w:lineRule="auto"/>
        <w:jc w:val="center"/>
        <w:rPr>
          <w:rFonts w:ascii="Palatino Linotype" w:hAnsi="Palatino Linotype"/>
          <w:b/>
          <w:sz w:val="24"/>
          <w:szCs w:val="24"/>
        </w:rPr>
      </w:pPr>
      <w:r w:rsidRPr="00AD515F">
        <w:rPr>
          <w:rFonts w:ascii="Palatino Linotype" w:hAnsi="Palatino Linotype"/>
          <w:b/>
          <w:sz w:val="24"/>
          <w:szCs w:val="24"/>
        </w:rPr>
        <w:t>ÖNERİLER</w:t>
      </w:r>
    </w:p>
    <w:p w14:paraId="0CA5D523" w14:textId="77777777" w:rsidR="009E3E80" w:rsidRPr="00AD515F" w:rsidRDefault="009E3E80" w:rsidP="00AD515F">
      <w:pPr>
        <w:spacing w:before="120" w:after="120" w:line="276" w:lineRule="auto"/>
        <w:jc w:val="both"/>
        <w:rPr>
          <w:rFonts w:ascii="Palatino Linotype" w:hAnsi="Palatino Linotype"/>
          <w:sz w:val="24"/>
          <w:szCs w:val="24"/>
        </w:rPr>
      </w:pPr>
      <w:proofErr w:type="spellStart"/>
      <w:r w:rsidRPr="00AD515F">
        <w:rPr>
          <w:rFonts w:ascii="Palatino Linotype" w:hAnsi="Palatino Linotype"/>
          <w:sz w:val="24"/>
          <w:szCs w:val="24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yazı tipi,12 punto, iki yana yaslı, 1,15 satır aralığı, paragraf öncesi ve sonrası 6nk boşluk, paragraf başlarında girinti kullanılmamalıdır. </w:t>
      </w:r>
      <w:proofErr w:type="spellStart"/>
      <w:r w:rsidRPr="00AD515F">
        <w:rPr>
          <w:rFonts w:ascii="Palatino Linotype" w:hAnsi="Palatino Linotype"/>
          <w:sz w:val="24"/>
          <w:szCs w:val="24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yazı tipi, 12 punto, iki yana yaslı, 1,15 satır aralığı, paragraf öncesi ve sonrası 6nk boşluk, paragraf başlarında girinti kullanılmamalıdır. </w:t>
      </w:r>
    </w:p>
    <w:p w14:paraId="37FE25A8" w14:textId="0E37C5A4" w:rsidR="00534448" w:rsidRPr="00AD515F" w:rsidRDefault="00534448" w:rsidP="00AD515F">
      <w:pPr>
        <w:spacing w:before="120" w:after="120" w:line="276" w:lineRule="auto"/>
        <w:jc w:val="both"/>
        <w:rPr>
          <w:rFonts w:ascii="Palatino Linotype" w:hAnsi="Palatino Linotype"/>
          <w:bCs/>
          <w:i/>
          <w:iCs/>
          <w:sz w:val="24"/>
          <w:szCs w:val="24"/>
        </w:rPr>
      </w:pPr>
      <w:r w:rsidRPr="00AD515F">
        <w:rPr>
          <w:rFonts w:ascii="Palatino Linotype" w:hAnsi="Palatino Linotype"/>
          <w:b/>
          <w:sz w:val="24"/>
          <w:szCs w:val="24"/>
        </w:rPr>
        <w:t xml:space="preserve">Araştırmacıların Katkı Oranı Beyanı </w:t>
      </w:r>
      <w:r w:rsidRPr="00AD515F">
        <w:rPr>
          <w:rFonts w:ascii="Palatino Linotype" w:hAnsi="Palatino Linotype"/>
          <w:bCs/>
          <w:i/>
          <w:iCs/>
          <w:sz w:val="24"/>
          <w:szCs w:val="24"/>
        </w:rPr>
        <w:t>(Birden fazla araştırmacı varsa)</w:t>
      </w:r>
    </w:p>
    <w:p w14:paraId="06FB02F1" w14:textId="2146BD82" w:rsidR="00534448" w:rsidRPr="00AD515F" w:rsidRDefault="0060563B" w:rsidP="0003043C">
      <w:pPr>
        <w:spacing w:before="120" w:after="120" w:line="276" w:lineRule="auto"/>
        <w:jc w:val="both"/>
        <w:rPr>
          <w:rFonts w:ascii="Palatino Linotype" w:hAnsi="Palatino Linotype"/>
          <w:sz w:val="24"/>
          <w:szCs w:val="24"/>
        </w:rPr>
      </w:pPr>
      <w:r w:rsidRPr="00AD515F">
        <w:rPr>
          <w:rFonts w:ascii="Palatino Linotype" w:hAnsi="Palatino Linotype"/>
          <w:sz w:val="24"/>
          <w:szCs w:val="24"/>
        </w:rPr>
        <w:t>Her bir araştırmacının çalışmaya olan katkı oranı belirtilmelidir.</w:t>
      </w:r>
    </w:p>
    <w:p w14:paraId="736BAAF1" w14:textId="5BD99627" w:rsidR="00534448" w:rsidRPr="00AD515F" w:rsidRDefault="00534448" w:rsidP="00AD515F">
      <w:pPr>
        <w:spacing w:before="120" w:after="120" w:line="276" w:lineRule="auto"/>
        <w:jc w:val="both"/>
        <w:rPr>
          <w:rFonts w:ascii="Palatino Linotype" w:hAnsi="Palatino Linotype"/>
          <w:bCs/>
          <w:i/>
          <w:iCs/>
          <w:sz w:val="24"/>
          <w:szCs w:val="24"/>
        </w:rPr>
      </w:pPr>
      <w:r w:rsidRPr="00AD515F">
        <w:rPr>
          <w:rFonts w:ascii="Palatino Linotype" w:hAnsi="Palatino Linotype"/>
          <w:b/>
          <w:sz w:val="24"/>
          <w:szCs w:val="24"/>
        </w:rPr>
        <w:t xml:space="preserve">Destek ve Teşekkür Beyanı </w:t>
      </w:r>
      <w:r w:rsidRPr="00AD515F">
        <w:rPr>
          <w:rFonts w:ascii="Palatino Linotype" w:hAnsi="Palatino Linotype"/>
          <w:bCs/>
          <w:i/>
          <w:iCs/>
          <w:sz w:val="24"/>
          <w:szCs w:val="24"/>
        </w:rPr>
        <w:t>(varsa)</w:t>
      </w:r>
    </w:p>
    <w:p w14:paraId="6E3DE101" w14:textId="6225E8DE" w:rsidR="0060563B" w:rsidRPr="00AD515F" w:rsidRDefault="0060563B" w:rsidP="0003043C">
      <w:pPr>
        <w:spacing w:before="120" w:after="120" w:line="276" w:lineRule="auto"/>
        <w:jc w:val="both"/>
        <w:rPr>
          <w:rFonts w:ascii="Palatino Linotype" w:hAnsi="Palatino Linotype"/>
          <w:sz w:val="24"/>
          <w:szCs w:val="24"/>
        </w:rPr>
      </w:pPr>
      <w:r w:rsidRPr="00AD515F">
        <w:rPr>
          <w:rFonts w:ascii="Palatino Linotype" w:hAnsi="Palatino Linotype"/>
          <w:sz w:val="24"/>
          <w:szCs w:val="24"/>
        </w:rPr>
        <w:t>Araştırmayı destekleyen kurum ve/veya kişil</w:t>
      </w:r>
      <w:r w:rsidR="004B3627" w:rsidRPr="00AD515F">
        <w:rPr>
          <w:rFonts w:ascii="Palatino Linotype" w:hAnsi="Palatino Linotype"/>
          <w:sz w:val="24"/>
          <w:szCs w:val="24"/>
        </w:rPr>
        <w:t>er varsa bu başlık altında belirtilerek teşekkür edilmelidir.</w:t>
      </w:r>
    </w:p>
    <w:p w14:paraId="33DE5934" w14:textId="119099DF" w:rsidR="00585B92" w:rsidRPr="00AD515F" w:rsidRDefault="00585B92" w:rsidP="00AD515F">
      <w:pPr>
        <w:spacing w:before="120" w:after="120" w:line="276" w:lineRule="auto"/>
        <w:jc w:val="both"/>
        <w:rPr>
          <w:rFonts w:ascii="Palatino Linotype" w:hAnsi="Palatino Linotype"/>
          <w:b/>
          <w:sz w:val="24"/>
          <w:szCs w:val="24"/>
        </w:rPr>
      </w:pPr>
      <w:r w:rsidRPr="00AD515F">
        <w:rPr>
          <w:rFonts w:ascii="Palatino Linotype" w:hAnsi="Palatino Linotype"/>
          <w:b/>
          <w:sz w:val="24"/>
          <w:szCs w:val="24"/>
        </w:rPr>
        <w:t>Çatışma Beyanı</w:t>
      </w:r>
    </w:p>
    <w:p w14:paraId="07068E8D" w14:textId="248068CB" w:rsidR="00CD1D32" w:rsidRPr="00AD515F" w:rsidRDefault="00315709" w:rsidP="0003043C">
      <w:pPr>
        <w:spacing w:before="120" w:after="120" w:line="276" w:lineRule="auto"/>
        <w:jc w:val="both"/>
        <w:rPr>
          <w:rFonts w:ascii="Palatino Linotype" w:hAnsi="Palatino Linotype"/>
        </w:rPr>
      </w:pPr>
      <w:r w:rsidRPr="00AD515F">
        <w:rPr>
          <w:rFonts w:ascii="Palatino Linotype" w:hAnsi="Palatino Linotype"/>
          <w:sz w:val="24"/>
          <w:szCs w:val="24"/>
        </w:rPr>
        <w:t xml:space="preserve">Yazarlar arasında herhangi bir çatışma </w:t>
      </w:r>
      <w:r w:rsidR="006A0593" w:rsidRPr="00AD515F">
        <w:rPr>
          <w:rFonts w:ascii="Palatino Linotype" w:hAnsi="Palatino Linotype"/>
          <w:sz w:val="24"/>
          <w:szCs w:val="24"/>
        </w:rPr>
        <w:t>durumunun olup olmadığını belirtiniz.</w:t>
      </w:r>
      <w:r w:rsidR="00CD1D32" w:rsidRPr="00430E6C">
        <w:rPr>
          <w:rFonts w:ascii="Palatino Linotype" w:hAnsi="Palatino Linotype"/>
          <w:b/>
          <w:sz w:val="24"/>
          <w:szCs w:val="24"/>
        </w:rPr>
        <w:br w:type="page"/>
      </w:r>
    </w:p>
    <w:p w14:paraId="356D8327" w14:textId="34D72CC9" w:rsidR="009E3E80" w:rsidRPr="00AD515F" w:rsidRDefault="00415FB1" w:rsidP="00AD515F">
      <w:pPr>
        <w:spacing w:before="240" w:after="120" w:line="276" w:lineRule="auto"/>
        <w:rPr>
          <w:rFonts w:ascii="Palatino Linotype" w:hAnsi="Palatino Linotype"/>
          <w:b/>
          <w:sz w:val="24"/>
          <w:szCs w:val="24"/>
        </w:rPr>
      </w:pPr>
      <w:r w:rsidRPr="00430E6C">
        <w:rPr>
          <w:rFonts w:ascii="Palatino Linotype" w:hAnsi="Palatino Linotype"/>
          <w:b/>
          <w:sz w:val="24"/>
          <w:szCs w:val="24"/>
        </w:rPr>
        <w:t>KAYNAKÇA</w:t>
      </w:r>
    </w:p>
    <w:p w14:paraId="454D3F91" w14:textId="56BC402B" w:rsidR="009E3E80" w:rsidRPr="0003043C" w:rsidRDefault="009E3E80" w:rsidP="0003043C">
      <w:pPr>
        <w:spacing w:before="120" w:after="120" w:line="276" w:lineRule="auto"/>
        <w:jc w:val="both"/>
        <w:rPr>
          <w:rFonts w:ascii="Palatino Linotype" w:hAnsi="Palatino Linotype"/>
          <w:color w:val="FF0000"/>
          <w:sz w:val="20"/>
          <w:szCs w:val="20"/>
          <w:lang w:val="en-US"/>
        </w:rPr>
      </w:pPr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 xml:space="preserve">Palatino linotype </w:t>
      </w:r>
      <w:proofErr w:type="spellStart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>yazı</w:t>
      </w:r>
      <w:proofErr w:type="spellEnd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 xml:space="preserve"> tipi, 1</w:t>
      </w:r>
      <w:r w:rsidR="00AD515F" w:rsidRPr="0003043C">
        <w:rPr>
          <w:rFonts w:ascii="Palatino Linotype" w:hAnsi="Palatino Linotype"/>
          <w:color w:val="FF0000"/>
          <w:sz w:val="20"/>
          <w:szCs w:val="20"/>
          <w:lang w:val="en-US"/>
        </w:rPr>
        <w:t>0</w:t>
      </w:r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 xml:space="preserve"> punto, </w:t>
      </w:r>
      <w:proofErr w:type="spellStart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>iki</w:t>
      </w:r>
      <w:proofErr w:type="spellEnd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 xml:space="preserve"> </w:t>
      </w:r>
      <w:proofErr w:type="spellStart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>yana</w:t>
      </w:r>
      <w:proofErr w:type="spellEnd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 xml:space="preserve"> </w:t>
      </w:r>
      <w:proofErr w:type="spellStart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>yaslı</w:t>
      </w:r>
      <w:proofErr w:type="spellEnd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 xml:space="preserve">, 1,15 </w:t>
      </w:r>
      <w:proofErr w:type="spellStart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>satır</w:t>
      </w:r>
      <w:proofErr w:type="spellEnd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 xml:space="preserve"> </w:t>
      </w:r>
      <w:proofErr w:type="spellStart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>aralığı</w:t>
      </w:r>
      <w:proofErr w:type="spellEnd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 xml:space="preserve">, </w:t>
      </w:r>
      <w:proofErr w:type="spellStart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>paragraf</w:t>
      </w:r>
      <w:proofErr w:type="spellEnd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 xml:space="preserve"> </w:t>
      </w:r>
      <w:proofErr w:type="spellStart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>öncesi</w:t>
      </w:r>
      <w:proofErr w:type="spellEnd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 xml:space="preserve"> </w:t>
      </w:r>
      <w:proofErr w:type="spellStart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>ve</w:t>
      </w:r>
      <w:proofErr w:type="spellEnd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 xml:space="preserve"> </w:t>
      </w:r>
      <w:proofErr w:type="spellStart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>sonras</w:t>
      </w:r>
      <w:r w:rsidR="00AD515F" w:rsidRPr="0003043C">
        <w:rPr>
          <w:rFonts w:ascii="Palatino Linotype" w:hAnsi="Palatino Linotype"/>
          <w:color w:val="FF0000"/>
          <w:sz w:val="20"/>
          <w:szCs w:val="20"/>
          <w:lang w:val="en-US"/>
        </w:rPr>
        <w:t>ı</w:t>
      </w:r>
      <w:proofErr w:type="spellEnd"/>
      <w:r w:rsidR="00AD515F" w:rsidRPr="0003043C">
        <w:rPr>
          <w:rFonts w:ascii="Palatino Linotype" w:hAnsi="Palatino Linotype"/>
          <w:color w:val="FF0000"/>
          <w:sz w:val="20"/>
          <w:szCs w:val="20"/>
          <w:lang w:val="en-US"/>
        </w:rPr>
        <w:t xml:space="preserve"> 6nk </w:t>
      </w:r>
      <w:proofErr w:type="spellStart"/>
      <w:r w:rsidR="00AD515F" w:rsidRPr="0003043C">
        <w:rPr>
          <w:rFonts w:ascii="Palatino Linotype" w:hAnsi="Palatino Linotype"/>
          <w:color w:val="FF0000"/>
          <w:sz w:val="20"/>
          <w:szCs w:val="20"/>
          <w:lang w:val="en-US"/>
        </w:rPr>
        <w:t>boşluk</w:t>
      </w:r>
      <w:proofErr w:type="spellEnd"/>
      <w:r w:rsidR="00AD515F" w:rsidRPr="0003043C">
        <w:rPr>
          <w:rFonts w:ascii="Palatino Linotype" w:hAnsi="Palatino Linotype"/>
          <w:color w:val="FF0000"/>
          <w:sz w:val="20"/>
          <w:szCs w:val="20"/>
          <w:lang w:val="en-US"/>
        </w:rPr>
        <w:t xml:space="preserve"> </w:t>
      </w:r>
      <w:proofErr w:type="spellStart"/>
      <w:r w:rsidR="00AD515F" w:rsidRPr="0003043C">
        <w:rPr>
          <w:rFonts w:ascii="Palatino Linotype" w:hAnsi="Palatino Linotype"/>
          <w:color w:val="FF0000"/>
          <w:sz w:val="20"/>
          <w:szCs w:val="20"/>
          <w:lang w:val="en-US"/>
        </w:rPr>
        <w:t>olmalıdır</w:t>
      </w:r>
      <w:proofErr w:type="spellEnd"/>
      <w:r w:rsidR="00AD515F" w:rsidRPr="0003043C">
        <w:rPr>
          <w:rFonts w:ascii="Palatino Linotype" w:hAnsi="Palatino Linotype"/>
          <w:color w:val="FF0000"/>
          <w:sz w:val="20"/>
          <w:szCs w:val="20"/>
          <w:lang w:val="en-US"/>
        </w:rPr>
        <w:t>.</w:t>
      </w:r>
    </w:p>
    <w:p w14:paraId="3F8C73B2" w14:textId="3A5EF252" w:rsidR="009E3E80" w:rsidRPr="0003043C" w:rsidRDefault="009E3E80" w:rsidP="00AD515F">
      <w:pPr>
        <w:spacing w:before="120" w:after="120" w:line="276" w:lineRule="auto"/>
        <w:jc w:val="both"/>
        <w:rPr>
          <w:rFonts w:ascii="Palatino Linotype" w:hAnsi="Palatino Linotype"/>
          <w:color w:val="FF0000"/>
          <w:sz w:val="20"/>
          <w:szCs w:val="26"/>
        </w:rPr>
      </w:pPr>
      <w:r w:rsidRPr="0003043C">
        <w:rPr>
          <w:rFonts w:ascii="Palatino Linotype" w:hAnsi="Palatino Linotype"/>
          <w:color w:val="FF0000"/>
          <w:sz w:val="20"/>
          <w:szCs w:val="26"/>
        </w:rPr>
        <w:t>Kabul edilen çalışmaların kaynakça, gönderme ve atıf kontrolü APA Kaynak Gösterme Kuralları 7. sürümünde yer alan usul ve esaslara göre düzenlenmelidir.</w:t>
      </w:r>
    </w:p>
    <w:p w14:paraId="3DBCF714" w14:textId="77777777" w:rsidR="00C83FE7" w:rsidRPr="00430E6C" w:rsidRDefault="00C83FE7" w:rsidP="00C83FE7">
      <w:pPr>
        <w:spacing w:before="120" w:after="120" w:line="276" w:lineRule="auto"/>
        <w:ind w:firstLine="709"/>
        <w:jc w:val="both"/>
        <w:rPr>
          <w:rFonts w:ascii="Palatino Linotype" w:hAnsi="Palatino Linotype"/>
          <w:lang w:val="en-US"/>
        </w:rPr>
      </w:pPr>
    </w:p>
    <w:sectPr w:rsidR="00C83FE7" w:rsidRPr="00430E6C" w:rsidSect="006207E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397" w:footer="39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6FF944" w14:textId="77777777" w:rsidR="006C12E5" w:rsidRDefault="006C12E5" w:rsidP="00212C3F">
      <w:pPr>
        <w:spacing w:after="0" w:line="240" w:lineRule="auto"/>
      </w:pPr>
      <w:r>
        <w:separator/>
      </w:r>
    </w:p>
  </w:endnote>
  <w:endnote w:type="continuationSeparator" w:id="0">
    <w:p w14:paraId="0F5AE71E" w14:textId="77777777" w:rsidR="006C12E5" w:rsidRDefault="006C12E5" w:rsidP="00212C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5D9F3" w14:textId="1A61C87D" w:rsidR="00105B16" w:rsidRDefault="00105B16"/>
  <w:sdt>
    <w:sdtPr>
      <w:id w:val="-2146488732"/>
      <w:docPartObj>
        <w:docPartGallery w:val="Page Numbers (Bottom of Page)"/>
        <w:docPartUnique/>
      </w:docPartObj>
    </w:sdtPr>
    <w:sdtEndPr>
      <w:rPr>
        <w:rFonts w:ascii="Palatino Linotype" w:hAnsi="Palatino Linotype"/>
        <w:b/>
        <w:sz w:val="24"/>
        <w:szCs w:val="24"/>
      </w:rPr>
    </w:sdtEndPr>
    <w:sdtContent>
      <w:tbl>
        <w:tblPr>
          <w:tblStyle w:val="TabloKlavuzu"/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738"/>
          <w:gridCol w:w="3318"/>
          <w:gridCol w:w="974"/>
          <w:gridCol w:w="3304"/>
          <w:gridCol w:w="738"/>
        </w:tblGrid>
        <w:tr w:rsidR="0058101F" w14:paraId="7D6E4C71" w14:textId="77777777" w:rsidTr="009B0E74">
          <w:trPr>
            <w:trHeight w:val="228"/>
          </w:trPr>
          <w:tc>
            <w:tcPr>
              <w:tcW w:w="705" w:type="dxa"/>
              <w:vMerge w:val="restart"/>
              <w:vAlign w:val="center"/>
            </w:tcPr>
            <w:p w14:paraId="65D958B0" w14:textId="1709EE48" w:rsidR="001808BA" w:rsidRPr="00F2069E" w:rsidRDefault="0058101F" w:rsidP="0058101F">
              <w:pPr>
                <w:pStyle w:val="AltBilgi"/>
                <w:jc w:val="center"/>
                <w:rPr>
                  <w:rFonts w:ascii="Palatino Linotype" w:hAnsi="Palatino Linotype"/>
                  <w:b/>
                  <w:color w:val="3B3838" w:themeColor="background2" w:themeShade="40"/>
                  <w:sz w:val="24"/>
                  <w:szCs w:val="24"/>
                </w:rPr>
              </w:pPr>
              <w:r>
                <w:rPr>
                  <w:rFonts w:ascii="Palatino Linotype" w:hAnsi="Palatino Linotype"/>
                  <w:b/>
                  <w:noProof/>
                  <w:color w:val="3B3838" w:themeColor="background2" w:themeShade="40"/>
                  <w:sz w:val="24"/>
                  <w:szCs w:val="24"/>
                  <w:lang w:val="en-GB" w:eastAsia="en-GB"/>
                </w:rPr>
                <w:drawing>
                  <wp:inline distT="0" distB="0" distL="0" distR="0" wp14:anchorId="7306F08F" wp14:editId="2F89EDD9">
                    <wp:extent cx="331867" cy="246595"/>
                    <wp:effectExtent l="0" t="0" r="0" b="1270"/>
                    <wp:docPr id="13" name="Resim 13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3" name="zyro-image.png"/>
                            <pic:cNvPicPr/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49084" cy="259388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p>
          </w:tc>
          <w:tc>
            <w:tcPr>
              <w:tcW w:w="3406" w:type="dxa"/>
              <w:tcBorders>
                <w:bottom w:val="single" w:sz="4" w:space="0" w:color="auto"/>
              </w:tcBorders>
              <w:vAlign w:val="center"/>
            </w:tcPr>
            <w:p w14:paraId="5E2C3479" w14:textId="45788D3B" w:rsidR="001808BA" w:rsidRPr="00F2069E" w:rsidRDefault="001808BA" w:rsidP="00BE2828">
              <w:pPr>
                <w:pStyle w:val="AltBilgi"/>
                <w:jc w:val="center"/>
                <w:rPr>
                  <w:rFonts w:ascii="Palatino Linotype" w:hAnsi="Palatino Linotype"/>
                  <w:b/>
                  <w:color w:val="3B3838" w:themeColor="background2" w:themeShade="40"/>
                  <w:sz w:val="24"/>
                  <w:szCs w:val="24"/>
                </w:rPr>
              </w:pPr>
            </w:p>
          </w:tc>
          <w:tc>
            <w:tcPr>
              <w:tcW w:w="992" w:type="dxa"/>
              <w:vMerge w:val="restart"/>
              <w:vAlign w:val="center"/>
            </w:tcPr>
            <w:p w14:paraId="60E5EC4F" w14:textId="6D2E634F" w:rsidR="001808BA" w:rsidRPr="0058101F" w:rsidRDefault="001808BA" w:rsidP="009B0E74">
              <w:pPr>
                <w:pStyle w:val="AltBilgi"/>
                <w:jc w:val="center"/>
                <w:rPr>
                  <w:rFonts w:ascii="Palatino Linotype" w:hAnsi="Palatino Linotype"/>
                  <w:b/>
                  <w:color w:val="3B3838" w:themeColor="background2" w:themeShade="40"/>
                  <w:sz w:val="24"/>
                  <w:szCs w:val="24"/>
                </w:rPr>
              </w:pPr>
              <w:r w:rsidRPr="0058101F">
                <w:rPr>
                  <w:rFonts w:ascii="Palatino Linotype" w:hAnsi="Palatino Linotype"/>
                  <w:b/>
                  <w:sz w:val="24"/>
                  <w:szCs w:val="24"/>
                </w:rPr>
                <w:fldChar w:fldCharType="begin"/>
              </w:r>
              <w:r w:rsidRPr="0058101F">
                <w:rPr>
                  <w:rFonts w:ascii="Palatino Linotype" w:hAnsi="Palatino Linotype"/>
                  <w:b/>
                  <w:sz w:val="24"/>
                  <w:szCs w:val="24"/>
                </w:rPr>
                <w:instrText>PAGE   \* MERGEFORMAT</w:instrText>
              </w:r>
              <w:r w:rsidRPr="0058101F">
                <w:rPr>
                  <w:rFonts w:ascii="Palatino Linotype" w:hAnsi="Palatino Linotype"/>
                  <w:b/>
                  <w:sz w:val="24"/>
                  <w:szCs w:val="24"/>
                </w:rPr>
                <w:fldChar w:fldCharType="separate"/>
              </w:r>
              <w:r w:rsidR="0003043C">
                <w:rPr>
                  <w:rFonts w:ascii="Palatino Linotype" w:hAnsi="Palatino Linotype"/>
                  <w:b/>
                  <w:noProof/>
                  <w:sz w:val="24"/>
                  <w:szCs w:val="24"/>
                </w:rPr>
                <w:t>6</w:t>
              </w:r>
              <w:r w:rsidRPr="0058101F">
                <w:rPr>
                  <w:rFonts w:ascii="Palatino Linotype" w:hAnsi="Palatino Linotype"/>
                  <w:b/>
                  <w:sz w:val="24"/>
                  <w:szCs w:val="24"/>
                </w:rPr>
                <w:fldChar w:fldCharType="end"/>
              </w:r>
            </w:p>
          </w:tc>
          <w:tc>
            <w:tcPr>
              <w:tcW w:w="3392" w:type="dxa"/>
              <w:tcBorders>
                <w:bottom w:val="single" w:sz="4" w:space="0" w:color="auto"/>
              </w:tcBorders>
              <w:vAlign w:val="center"/>
            </w:tcPr>
            <w:p w14:paraId="6FA7712E" w14:textId="2E197BD3" w:rsidR="001808BA" w:rsidRDefault="001808BA" w:rsidP="00BE2828">
              <w:pPr>
                <w:pStyle w:val="AltBilgi"/>
                <w:jc w:val="center"/>
                <w:rPr>
                  <w:rFonts w:ascii="Palatino Linotype" w:hAnsi="Palatino Linotype"/>
                  <w:b/>
                  <w:sz w:val="24"/>
                  <w:szCs w:val="24"/>
                </w:rPr>
              </w:pPr>
            </w:p>
          </w:tc>
          <w:tc>
            <w:tcPr>
              <w:tcW w:w="577" w:type="dxa"/>
              <w:vMerge w:val="restart"/>
              <w:vAlign w:val="center"/>
            </w:tcPr>
            <w:p w14:paraId="05ADF3CA" w14:textId="1AEC3EDD" w:rsidR="001808BA" w:rsidRPr="000F50FD" w:rsidRDefault="0058101F" w:rsidP="00BE2828">
              <w:pPr>
                <w:pStyle w:val="AltBilgi"/>
                <w:jc w:val="right"/>
                <w:rPr>
                  <w:rFonts w:ascii="Palatino Linotype" w:hAnsi="Palatino Linotype"/>
                  <w:b/>
                  <w:sz w:val="36"/>
                  <w:szCs w:val="36"/>
                </w:rPr>
              </w:pPr>
              <w:r>
                <w:rPr>
                  <w:rFonts w:ascii="Palatino Linotype" w:hAnsi="Palatino Linotype"/>
                  <w:b/>
                  <w:noProof/>
                  <w:color w:val="3B3838" w:themeColor="background2" w:themeShade="40"/>
                  <w:sz w:val="24"/>
                  <w:szCs w:val="24"/>
                  <w:lang w:val="en-GB" w:eastAsia="en-GB"/>
                </w:rPr>
                <w:drawing>
                  <wp:inline distT="0" distB="0" distL="0" distR="0" wp14:anchorId="7434623F" wp14:editId="18AA1369">
                    <wp:extent cx="331867" cy="246595"/>
                    <wp:effectExtent l="0" t="0" r="0" b="1270"/>
                    <wp:docPr id="16" name="Resim 16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3" name="zyro-image.png"/>
                            <pic:cNvPicPr/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49084" cy="259388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p>
          </w:tc>
        </w:tr>
        <w:tr w:rsidR="0058101F" w14:paraId="1B14C169" w14:textId="77777777" w:rsidTr="00325D27">
          <w:trPr>
            <w:trHeight w:val="228"/>
          </w:trPr>
          <w:tc>
            <w:tcPr>
              <w:tcW w:w="705" w:type="dxa"/>
              <w:vMerge/>
            </w:tcPr>
            <w:p w14:paraId="26D56F2B" w14:textId="77777777" w:rsidR="001808BA" w:rsidRDefault="001808BA" w:rsidP="00BE2828">
              <w:pPr>
                <w:pStyle w:val="AltBilgi"/>
                <w:rPr>
                  <w:rFonts w:ascii="Palatino Linotype" w:hAnsi="Palatino Linotype"/>
                  <w:b/>
                  <w:noProof/>
                  <w:sz w:val="24"/>
                  <w:szCs w:val="24"/>
                </w:rPr>
              </w:pPr>
            </w:p>
          </w:tc>
          <w:tc>
            <w:tcPr>
              <w:tcW w:w="3406" w:type="dxa"/>
              <w:tcBorders>
                <w:top w:val="single" w:sz="4" w:space="0" w:color="auto"/>
              </w:tcBorders>
            </w:tcPr>
            <w:p w14:paraId="65169C49" w14:textId="77777777" w:rsidR="001808BA" w:rsidRDefault="001808BA" w:rsidP="00BE2828">
              <w:pPr>
                <w:pStyle w:val="AltBilgi"/>
                <w:rPr>
                  <w:rFonts w:ascii="Palatino Linotype" w:hAnsi="Palatino Linotype"/>
                  <w:b/>
                  <w:sz w:val="24"/>
                  <w:szCs w:val="24"/>
                </w:rPr>
              </w:pPr>
            </w:p>
          </w:tc>
          <w:tc>
            <w:tcPr>
              <w:tcW w:w="992" w:type="dxa"/>
              <w:vMerge/>
            </w:tcPr>
            <w:p w14:paraId="2F768A4A" w14:textId="581F4183" w:rsidR="001808BA" w:rsidRPr="00EC4FEF" w:rsidRDefault="001808BA" w:rsidP="00BE2828">
              <w:pPr>
                <w:pStyle w:val="AltBilgi"/>
                <w:jc w:val="center"/>
                <w:rPr>
                  <w:rFonts w:ascii="Palatino Linotype" w:hAnsi="Palatino Linotype"/>
                  <w:b/>
                  <w:sz w:val="24"/>
                  <w:szCs w:val="24"/>
                </w:rPr>
              </w:pPr>
            </w:p>
          </w:tc>
          <w:tc>
            <w:tcPr>
              <w:tcW w:w="3392" w:type="dxa"/>
              <w:tcBorders>
                <w:top w:val="single" w:sz="4" w:space="0" w:color="auto"/>
              </w:tcBorders>
            </w:tcPr>
            <w:p w14:paraId="71A416B1" w14:textId="77777777" w:rsidR="001808BA" w:rsidRDefault="001808BA" w:rsidP="00BE2828">
              <w:pPr>
                <w:pStyle w:val="AltBilgi"/>
                <w:rPr>
                  <w:rFonts w:ascii="Palatino Linotype" w:hAnsi="Palatino Linotype"/>
                  <w:b/>
                  <w:sz w:val="24"/>
                  <w:szCs w:val="24"/>
                </w:rPr>
              </w:pPr>
            </w:p>
          </w:tc>
          <w:tc>
            <w:tcPr>
              <w:tcW w:w="577" w:type="dxa"/>
              <w:vMerge/>
            </w:tcPr>
            <w:p w14:paraId="3F076E06" w14:textId="77777777" w:rsidR="001808BA" w:rsidRPr="00935185" w:rsidRDefault="001808BA" w:rsidP="00BE2828">
              <w:pPr>
                <w:pStyle w:val="AltBilgi"/>
                <w:rPr>
                  <w:rFonts w:ascii="Palatino Linotype" w:hAnsi="Palatino Linotype"/>
                  <w:b/>
                  <w:color w:val="404040" w:themeColor="text1" w:themeTint="BF"/>
                  <w:sz w:val="32"/>
                  <w:szCs w:val="32"/>
                </w:rPr>
              </w:pPr>
            </w:p>
          </w:tc>
        </w:tr>
      </w:tbl>
      <w:p w14:paraId="54FC1B4F" w14:textId="3608601C" w:rsidR="0092151D" w:rsidRPr="002522DF" w:rsidRDefault="00000000">
        <w:pPr>
          <w:pStyle w:val="AltBilgi"/>
          <w:rPr>
            <w:rFonts w:ascii="Palatino Linotype" w:hAnsi="Palatino Linotype"/>
            <w:b/>
            <w:sz w:val="24"/>
            <w:szCs w:val="24"/>
          </w:rPr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A6259" w14:textId="03E70753" w:rsidR="001717D3" w:rsidRDefault="001717D3"/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38"/>
      <w:gridCol w:w="3318"/>
      <w:gridCol w:w="974"/>
      <w:gridCol w:w="3304"/>
      <w:gridCol w:w="738"/>
    </w:tblGrid>
    <w:tr w:rsidR="00BC1A87" w14:paraId="08E6C150" w14:textId="77777777" w:rsidTr="009B0E74">
      <w:trPr>
        <w:trHeight w:val="228"/>
      </w:trPr>
      <w:tc>
        <w:tcPr>
          <w:tcW w:w="705" w:type="dxa"/>
          <w:vMerge w:val="restart"/>
          <w:vAlign w:val="center"/>
        </w:tcPr>
        <w:p w14:paraId="4E4B7602" w14:textId="5D39CC3F" w:rsidR="00BC1A87" w:rsidRPr="00F2069E" w:rsidRDefault="0058101F" w:rsidP="00BC1A87">
          <w:pPr>
            <w:pStyle w:val="AltBilgi"/>
            <w:jc w:val="center"/>
            <w:rPr>
              <w:rFonts w:ascii="Palatino Linotype" w:hAnsi="Palatino Linotype"/>
              <w:b/>
              <w:color w:val="3B3838" w:themeColor="background2" w:themeShade="40"/>
              <w:sz w:val="24"/>
              <w:szCs w:val="24"/>
            </w:rPr>
          </w:pPr>
          <w:r>
            <w:rPr>
              <w:rFonts w:ascii="Palatino Linotype" w:hAnsi="Palatino Linotype"/>
              <w:b/>
              <w:noProof/>
              <w:color w:val="3B3838" w:themeColor="background2" w:themeShade="40"/>
              <w:sz w:val="24"/>
              <w:szCs w:val="24"/>
              <w:lang w:val="en-GB" w:eastAsia="en-GB"/>
            </w:rPr>
            <w:drawing>
              <wp:inline distT="0" distB="0" distL="0" distR="0" wp14:anchorId="0D5D87FF" wp14:editId="583705D2">
                <wp:extent cx="331867" cy="246595"/>
                <wp:effectExtent l="0" t="0" r="0" b="1270"/>
                <wp:docPr id="14" name="Resim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zyro-image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9084" cy="25938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6" w:type="dxa"/>
          <w:tcBorders>
            <w:bottom w:val="single" w:sz="4" w:space="0" w:color="auto"/>
          </w:tcBorders>
          <w:vAlign w:val="center"/>
        </w:tcPr>
        <w:p w14:paraId="3FFB1BAE" w14:textId="77777777" w:rsidR="00BC1A87" w:rsidRPr="00F2069E" w:rsidRDefault="00BC1A87" w:rsidP="00BC1A87">
          <w:pPr>
            <w:pStyle w:val="AltBilgi"/>
            <w:jc w:val="center"/>
            <w:rPr>
              <w:rFonts w:ascii="Palatino Linotype" w:hAnsi="Palatino Linotype"/>
              <w:b/>
              <w:color w:val="3B3838" w:themeColor="background2" w:themeShade="40"/>
              <w:sz w:val="24"/>
              <w:szCs w:val="24"/>
            </w:rPr>
          </w:pPr>
        </w:p>
      </w:tc>
      <w:tc>
        <w:tcPr>
          <w:tcW w:w="992" w:type="dxa"/>
          <w:vMerge w:val="restart"/>
          <w:vAlign w:val="center"/>
        </w:tcPr>
        <w:p w14:paraId="1F61C86A" w14:textId="6449DE92" w:rsidR="00BC1A87" w:rsidRPr="0058101F" w:rsidRDefault="00BC1A87" w:rsidP="009B0E74">
          <w:pPr>
            <w:pStyle w:val="AltBilgi"/>
            <w:jc w:val="center"/>
            <w:rPr>
              <w:rFonts w:ascii="Palatino Linotype" w:hAnsi="Palatino Linotype"/>
              <w:b/>
              <w:color w:val="3B3838" w:themeColor="background2" w:themeShade="40"/>
              <w:sz w:val="24"/>
              <w:szCs w:val="24"/>
            </w:rPr>
          </w:pPr>
          <w:r w:rsidRPr="0058101F">
            <w:rPr>
              <w:rFonts w:ascii="Palatino Linotype" w:hAnsi="Palatino Linotype"/>
              <w:b/>
              <w:sz w:val="24"/>
              <w:szCs w:val="24"/>
            </w:rPr>
            <w:fldChar w:fldCharType="begin"/>
          </w:r>
          <w:r w:rsidRPr="0058101F">
            <w:rPr>
              <w:rFonts w:ascii="Palatino Linotype" w:hAnsi="Palatino Linotype"/>
              <w:b/>
              <w:sz w:val="24"/>
              <w:szCs w:val="24"/>
            </w:rPr>
            <w:instrText>PAGE   \* MERGEFORMAT</w:instrText>
          </w:r>
          <w:r w:rsidRPr="0058101F">
            <w:rPr>
              <w:rFonts w:ascii="Palatino Linotype" w:hAnsi="Palatino Linotype"/>
              <w:b/>
              <w:sz w:val="24"/>
              <w:szCs w:val="24"/>
            </w:rPr>
            <w:fldChar w:fldCharType="separate"/>
          </w:r>
          <w:r w:rsidR="0003043C">
            <w:rPr>
              <w:rFonts w:ascii="Palatino Linotype" w:hAnsi="Palatino Linotype"/>
              <w:b/>
              <w:noProof/>
              <w:sz w:val="24"/>
              <w:szCs w:val="24"/>
            </w:rPr>
            <w:t>5</w:t>
          </w:r>
          <w:r w:rsidRPr="0058101F">
            <w:rPr>
              <w:rFonts w:ascii="Palatino Linotype" w:hAnsi="Palatino Linotype"/>
              <w:b/>
              <w:sz w:val="24"/>
              <w:szCs w:val="24"/>
            </w:rPr>
            <w:fldChar w:fldCharType="end"/>
          </w:r>
        </w:p>
      </w:tc>
      <w:tc>
        <w:tcPr>
          <w:tcW w:w="3392" w:type="dxa"/>
          <w:tcBorders>
            <w:bottom w:val="single" w:sz="4" w:space="0" w:color="auto"/>
          </w:tcBorders>
          <w:vAlign w:val="center"/>
        </w:tcPr>
        <w:p w14:paraId="05525B0F" w14:textId="448A0C3A" w:rsidR="00BC1A87" w:rsidRDefault="00BC1A87" w:rsidP="00BC1A87">
          <w:pPr>
            <w:pStyle w:val="AltBilgi"/>
            <w:jc w:val="center"/>
            <w:rPr>
              <w:rFonts w:ascii="Palatino Linotype" w:hAnsi="Palatino Linotype"/>
              <w:b/>
              <w:sz w:val="24"/>
              <w:szCs w:val="24"/>
            </w:rPr>
          </w:pPr>
        </w:p>
      </w:tc>
      <w:tc>
        <w:tcPr>
          <w:tcW w:w="577" w:type="dxa"/>
          <w:vMerge w:val="restart"/>
          <w:vAlign w:val="center"/>
        </w:tcPr>
        <w:p w14:paraId="437C0C0A" w14:textId="71DFFA0E" w:rsidR="00BC1A87" w:rsidRPr="000F50FD" w:rsidRDefault="0058101F" w:rsidP="00BC1A87">
          <w:pPr>
            <w:pStyle w:val="AltBilgi"/>
            <w:jc w:val="right"/>
            <w:rPr>
              <w:rFonts w:ascii="Palatino Linotype" w:hAnsi="Palatino Linotype"/>
              <w:b/>
              <w:sz w:val="36"/>
              <w:szCs w:val="36"/>
            </w:rPr>
          </w:pPr>
          <w:r>
            <w:rPr>
              <w:rFonts w:ascii="Palatino Linotype" w:hAnsi="Palatino Linotype"/>
              <w:b/>
              <w:noProof/>
              <w:color w:val="3B3838" w:themeColor="background2" w:themeShade="40"/>
              <w:sz w:val="24"/>
              <w:szCs w:val="24"/>
              <w:lang w:val="en-GB" w:eastAsia="en-GB"/>
            </w:rPr>
            <w:drawing>
              <wp:inline distT="0" distB="0" distL="0" distR="0" wp14:anchorId="3888EBBD" wp14:editId="77C886DA">
                <wp:extent cx="331867" cy="246595"/>
                <wp:effectExtent l="0" t="0" r="0" b="1270"/>
                <wp:docPr id="15" name="Resim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zyro-image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9084" cy="25938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BC1A87" w14:paraId="05057D40" w14:textId="77777777" w:rsidTr="00A515F5">
      <w:trPr>
        <w:trHeight w:val="228"/>
      </w:trPr>
      <w:tc>
        <w:tcPr>
          <w:tcW w:w="705" w:type="dxa"/>
          <w:vMerge/>
        </w:tcPr>
        <w:p w14:paraId="1792E033" w14:textId="77777777" w:rsidR="00BC1A87" w:rsidRDefault="00BC1A87" w:rsidP="00BC1A87">
          <w:pPr>
            <w:pStyle w:val="AltBilgi"/>
            <w:rPr>
              <w:rFonts w:ascii="Palatino Linotype" w:hAnsi="Palatino Linotype"/>
              <w:b/>
              <w:noProof/>
              <w:sz w:val="24"/>
              <w:szCs w:val="24"/>
            </w:rPr>
          </w:pPr>
        </w:p>
      </w:tc>
      <w:tc>
        <w:tcPr>
          <w:tcW w:w="3406" w:type="dxa"/>
          <w:tcBorders>
            <w:top w:val="single" w:sz="4" w:space="0" w:color="auto"/>
          </w:tcBorders>
        </w:tcPr>
        <w:p w14:paraId="78AFB899" w14:textId="77777777" w:rsidR="00BC1A87" w:rsidRDefault="00BC1A87" w:rsidP="00BC1A87">
          <w:pPr>
            <w:pStyle w:val="AltBilgi"/>
            <w:rPr>
              <w:rFonts w:ascii="Palatino Linotype" w:hAnsi="Palatino Linotype"/>
              <w:b/>
              <w:sz w:val="24"/>
              <w:szCs w:val="24"/>
            </w:rPr>
          </w:pPr>
        </w:p>
      </w:tc>
      <w:tc>
        <w:tcPr>
          <w:tcW w:w="992" w:type="dxa"/>
          <w:vMerge/>
        </w:tcPr>
        <w:p w14:paraId="0849CF01" w14:textId="77777777" w:rsidR="00BC1A87" w:rsidRPr="00EC4FEF" w:rsidRDefault="00BC1A87" w:rsidP="00BC1A87">
          <w:pPr>
            <w:pStyle w:val="AltBilgi"/>
            <w:jc w:val="center"/>
            <w:rPr>
              <w:rFonts w:ascii="Palatino Linotype" w:hAnsi="Palatino Linotype"/>
              <w:b/>
              <w:sz w:val="24"/>
              <w:szCs w:val="24"/>
            </w:rPr>
          </w:pPr>
        </w:p>
      </w:tc>
      <w:tc>
        <w:tcPr>
          <w:tcW w:w="3392" w:type="dxa"/>
          <w:tcBorders>
            <w:top w:val="single" w:sz="4" w:space="0" w:color="auto"/>
          </w:tcBorders>
        </w:tcPr>
        <w:p w14:paraId="129711F0" w14:textId="0EAF630A" w:rsidR="00BC1A87" w:rsidRDefault="00BC1A87" w:rsidP="00BC1A87">
          <w:pPr>
            <w:pStyle w:val="AltBilgi"/>
            <w:rPr>
              <w:rFonts w:ascii="Palatino Linotype" w:hAnsi="Palatino Linotype"/>
              <w:b/>
              <w:sz w:val="24"/>
              <w:szCs w:val="24"/>
            </w:rPr>
          </w:pPr>
        </w:p>
      </w:tc>
      <w:tc>
        <w:tcPr>
          <w:tcW w:w="577" w:type="dxa"/>
          <w:vMerge/>
        </w:tcPr>
        <w:p w14:paraId="4897DCFC" w14:textId="77777777" w:rsidR="00BC1A87" w:rsidRPr="00935185" w:rsidRDefault="00BC1A87" w:rsidP="00BC1A87">
          <w:pPr>
            <w:pStyle w:val="AltBilgi"/>
            <w:rPr>
              <w:rFonts w:ascii="Palatino Linotype" w:hAnsi="Palatino Linotype"/>
              <w:b/>
              <w:color w:val="404040" w:themeColor="text1" w:themeTint="BF"/>
              <w:sz w:val="32"/>
              <w:szCs w:val="32"/>
            </w:rPr>
          </w:pPr>
        </w:p>
      </w:tc>
    </w:tr>
  </w:tbl>
  <w:p w14:paraId="1001DDE5" w14:textId="77777777" w:rsidR="001717D3" w:rsidRPr="008C373A" w:rsidRDefault="001717D3" w:rsidP="00954E9B">
    <w:pPr>
      <w:pStyle w:val="AltBilgi"/>
      <w:rPr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4E6F7" w14:textId="2DC4C80D" w:rsidR="00327E3C" w:rsidRPr="00C03DB6" w:rsidRDefault="00327E3C" w:rsidP="00736A3F">
    <w:pPr>
      <w:pStyle w:val="AltBilgi"/>
      <w:jc w:val="both"/>
      <w:rPr>
        <w:rFonts w:ascii="Palatino Linotype" w:hAnsi="Palatino Linotype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619F22" w14:textId="77777777" w:rsidR="006C12E5" w:rsidRDefault="006C12E5" w:rsidP="00212C3F">
      <w:pPr>
        <w:spacing w:after="0" w:line="240" w:lineRule="auto"/>
      </w:pPr>
      <w:r>
        <w:separator/>
      </w:r>
    </w:p>
  </w:footnote>
  <w:footnote w:type="continuationSeparator" w:id="0">
    <w:p w14:paraId="288B61A0" w14:textId="77777777" w:rsidR="006C12E5" w:rsidRDefault="006C12E5" w:rsidP="00212C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CB56D" w14:textId="319AD6C2" w:rsidR="00327E3C" w:rsidRDefault="006C7087" w:rsidP="00E23B3D">
    <w:pPr>
      <w:spacing w:line="360" w:lineRule="auto"/>
      <w:ind w:right="708" w:firstLine="284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727872" behindDoc="0" locked="0" layoutInCell="1" allowOverlap="1" wp14:anchorId="1C2D8B4C" wp14:editId="3E9654BE">
              <wp:simplePos x="0" y="0"/>
              <wp:positionH relativeFrom="column">
                <wp:posOffset>-72081</wp:posOffset>
              </wp:positionH>
              <wp:positionV relativeFrom="paragraph">
                <wp:posOffset>2938</wp:posOffset>
              </wp:positionV>
              <wp:extent cx="234104" cy="403906"/>
              <wp:effectExtent l="0" t="0" r="13970" b="15240"/>
              <wp:wrapNone/>
              <wp:docPr id="10" name="Gr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34104" cy="403906"/>
                        <a:chOff x="0" y="0"/>
                        <a:chExt cx="234104" cy="388022"/>
                      </a:xfrm>
                    </wpg:grpSpPr>
                    <wps:wsp>
                      <wps:cNvPr id="4" name="Dikdörtgen 4"/>
                      <wps:cNvSpPr/>
                      <wps:spPr>
                        <a:xfrm>
                          <a:off x="84667" y="0"/>
                          <a:ext cx="64770" cy="3852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Dikdörtgen 7"/>
                      <wps:cNvSpPr/>
                      <wps:spPr>
                        <a:xfrm>
                          <a:off x="0" y="2822"/>
                          <a:ext cx="64800" cy="3852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Dikdörtgen 9"/>
                      <wps:cNvSpPr/>
                      <wps:spPr>
                        <a:xfrm>
                          <a:off x="169334" y="0"/>
                          <a:ext cx="64770" cy="3852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CFB8FD1" id="Grup 10" o:spid="_x0000_s1026" style="position:absolute;margin-left:-5.7pt;margin-top:.25pt;width:18.45pt;height:31.8pt;z-index:251727872;mso-height-relative:margin" coordsize="234104,3880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">
              <v:rect id="Dikdörtgen 4" o:spid="_x0000_s1027" style="position:absolute;left:84667;width:64770;height:385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" fillcolor="white [3201]" strokecolor="black [3213]" strokeweight="1pt"/>
              <v:rect id="Dikdörtgen 7" o:spid="_x0000_s1028" style="position:absolute;top:2822;width:64800;height:385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" fillcolor="white [3201]" strokecolor="black [3213]" strokeweight="1pt"/>
              <v:rect id="Dikdörtgen 9" o:spid="_x0000_s1029" style="position:absolute;left:169334;width:64770;height:385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" fillcolor="white [3201]" strokecolor="black [3213]" strokeweight="1pt"/>
            </v:group>
          </w:pict>
        </mc:Fallback>
      </mc:AlternateContent>
    </w:r>
    <w:r w:rsidR="0020669C">
      <w:rPr>
        <w:noProof/>
        <w:lang w:val="en-GB" w:eastAsia="en-GB"/>
      </w:rPr>
      <w:drawing>
        <wp:inline distT="0" distB="0" distL="0" distR="0" wp14:anchorId="10099002" wp14:editId="2F4B50E4">
          <wp:extent cx="5585883" cy="395605"/>
          <wp:effectExtent l="19050" t="0" r="34290" b="23495"/>
          <wp:docPr id="2" name="Diyagram 2"/>
          <wp:cNvGraphicFramePr/>
          <a:graphic xmlns:a="http://schemas.openxmlformats.org/drawingml/2006/main">
            <a:graphicData uri="http://schemas.openxmlformats.org/drawingml/2006/diagram">
              <dgm:relIds xmlns:dgm="http://schemas.openxmlformats.org/drawingml/2006/diagram" xmlns:r="http://schemas.openxmlformats.org/officeDocument/2006/relationships" r:dm="rId1" r:lo="rId2" r:qs="rId3" r:cs="rId4"/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21E46" w14:textId="41D03421" w:rsidR="00327E3C" w:rsidRPr="0092151D" w:rsidRDefault="003A16A4" w:rsidP="006E3992">
    <w:pPr>
      <w:spacing w:line="360" w:lineRule="auto"/>
      <w:ind w:right="708" w:firstLine="284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729920" behindDoc="0" locked="0" layoutInCell="1" allowOverlap="1" wp14:anchorId="0ED932FE" wp14:editId="7CC37191">
              <wp:simplePos x="0" y="0"/>
              <wp:positionH relativeFrom="column">
                <wp:posOffset>-38735</wp:posOffset>
              </wp:positionH>
              <wp:positionV relativeFrom="paragraph">
                <wp:posOffset>-631</wp:posOffset>
              </wp:positionV>
              <wp:extent cx="237914" cy="391447"/>
              <wp:effectExtent l="0" t="0" r="10160" b="27940"/>
              <wp:wrapNone/>
              <wp:docPr id="22" name="Grup 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37914" cy="391447"/>
                        <a:chOff x="-3810" y="-1880"/>
                        <a:chExt cx="237914" cy="387080"/>
                      </a:xfrm>
                    </wpg:grpSpPr>
                    <wps:wsp>
                      <wps:cNvPr id="23" name="Dikdörtgen 23"/>
                      <wps:cNvSpPr/>
                      <wps:spPr>
                        <a:xfrm>
                          <a:off x="84667" y="0"/>
                          <a:ext cx="64770" cy="3852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Dikdörtgen 24"/>
                      <wps:cNvSpPr/>
                      <wps:spPr>
                        <a:xfrm>
                          <a:off x="-3810" y="-1880"/>
                          <a:ext cx="64800" cy="3852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" name="Dikdörtgen 25"/>
                      <wps:cNvSpPr/>
                      <wps:spPr>
                        <a:xfrm>
                          <a:off x="169334" y="0"/>
                          <a:ext cx="64770" cy="3852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B74D58A" id="Grup 22" o:spid="_x0000_s1026" style="position:absolute;margin-left:-3.05pt;margin-top:-.05pt;width:18.75pt;height:30.8pt;z-index:251729920" coordorigin="-3810,-1880" coordsize="237914,3870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">
              <v:rect id="Dikdörtgen 23" o:spid="_x0000_s1027" style="position:absolute;left:84667;width:64770;height:385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" fillcolor="white [3201]" strokecolor="black [3213]" strokeweight="1pt"/>
              <v:rect id="Dikdörtgen 24" o:spid="_x0000_s1028" style="position:absolute;left:-3810;top:-1880;width:64800;height:385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" fillcolor="white [3201]" strokecolor="black [3213]" strokeweight="1pt"/>
              <v:rect id="Dikdörtgen 25" o:spid="_x0000_s1029" style="position:absolute;left:169334;width:64770;height:385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" fillcolor="white [3201]" strokecolor="black [3213]" strokeweight="1pt"/>
            </v:group>
          </w:pict>
        </mc:Fallback>
      </mc:AlternateContent>
    </w:r>
    <w:r>
      <w:rPr>
        <w:noProof/>
        <w:lang w:val="en-GB" w:eastAsia="en-GB"/>
      </w:rPr>
      <w:drawing>
        <wp:inline distT="0" distB="0" distL="0" distR="0" wp14:anchorId="59124CFC" wp14:editId="104EEE33">
          <wp:extent cx="5585883" cy="395605"/>
          <wp:effectExtent l="38100" t="0" r="34290" b="23495"/>
          <wp:docPr id="26" name="Diyagram 26"/>
          <wp:cNvGraphicFramePr/>
          <a:graphic xmlns:a="http://schemas.openxmlformats.org/drawingml/2006/main">
            <a:graphicData uri="http://schemas.openxmlformats.org/drawingml/2006/diagram">
              <dgm:relIds xmlns:dgm="http://schemas.openxmlformats.org/drawingml/2006/diagram" xmlns:r="http://schemas.openxmlformats.org/officeDocument/2006/relationships" r:dm="rId1" r:lo="rId2" r:qs="rId3" r:cs="rId4"/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07770" w14:textId="20BE1E3C" w:rsidR="00327E3C" w:rsidRDefault="00CB4481" w:rsidP="00F304F2">
    <w:pPr>
      <w:pStyle w:val="stBilgi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0510B580" wp14:editId="389AAE93">
              <wp:simplePos x="0" y="0"/>
              <wp:positionH relativeFrom="margin">
                <wp:align>left</wp:align>
              </wp:positionH>
              <wp:positionV relativeFrom="paragraph">
                <wp:posOffset>-1621155</wp:posOffset>
              </wp:positionV>
              <wp:extent cx="5819775" cy="66675"/>
              <wp:effectExtent l="0" t="0" r="9525" b="9525"/>
              <wp:wrapNone/>
              <wp:docPr id="8" name="Dikdörtgen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819775" cy="66675"/>
                      </a:xfrm>
                      <a:prstGeom prst="rect">
                        <a:avLst/>
                      </a:prstGeom>
                      <a:gradFill>
                        <a:gsLst>
                          <a:gs pos="38000">
                            <a:schemeClr val="accent4">
                              <a:lumMod val="60000"/>
                              <a:lumOff val="40000"/>
                            </a:schemeClr>
                          </a:gs>
                          <a:gs pos="77000">
                            <a:schemeClr val="accent4">
                              <a:lumMod val="40000"/>
                              <a:lumOff val="60000"/>
                            </a:schemeClr>
                          </a:gs>
                          <a:gs pos="100000">
                            <a:schemeClr val="accent4">
                              <a:lumMod val="20000"/>
                              <a:lumOff val="80000"/>
                            </a:schemeClr>
                          </a:gs>
                        </a:gsLst>
                        <a:path path="circle">
                          <a:fillToRect l="100000" t="100000"/>
                        </a:path>
                      </a:gradFill>
                      <a:ln>
                        <a:noFill/>
                      </a:ln>
                      <a:effectLst>
                        <a:softEdge rad="12700"/>
                      </a:effectLst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11B74D4" id="Dikdörtgen 8" o:spid="_x0000_s1026" style="position:absolute;margin-left:0;margin-top:-127.65pt;width:458.25pt;height:5.25pt;z-index:2516551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" fillcolor="#ffd966 [1943]" stroked="f" strokeweight="1pt">
              <v:fill color2="#fff2cc [663]" focusposition="1,1" focussize="" colors="0 #ffd966;24904f #ffd966;50463f #ffe699" focus="100%" type="gradientRadial"/>
              <w10:wrap anchorx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7" type="#_x0000_t75" style="width:559.5pt;height:306.95pt;visibility:visible;mso-wrap-style:square" o:bullet="t">
        <v:imagedata r:id="rId1" o:title="" croptop="9809f" cropbottom="9959f" cropleft="19912f" cropright="19980f"/>
      </v:shape>
    </w:pict>
  </w:numPicBullet>
  <w:numPicBullet w:numPicBulletId="1">
    <w:pict>
      <v:shape id="_x0000_i1078" type="#_x0000_t75" style="width:211.75pt;height:216.05pt" o:bullet="t">
        <v:imagedata r:id="rId2" o:title="orcid-og-image"/>
      </v:shape>
    </w:pict>
  </w:numPicBullet>
  <w:numPicBullet w:numPicBulletId="2">
    <w:pict>
      <v:shape id="_x0000_i1079" type="#_x0000_t75" style="width:470pt;height:470pt" o:bullet="t">
        <v:imagedata r:id="rId3" o:title="2048px-DOI_logo"/>
      </v:shape>
    </w:pict>
  </w:numPicBullet>
  <w:abstractNum w:abstractNumId="0" w15:restartNumberingAfterBreak="0">
    <w:nsid w:val="035A47E9"/>
    <w:multiLevelType w:val="hybridMultilevel"/>
    <w:tmpl w:val="14D21B00"/>
    <w:lvl w:ilvl="0" w:tplc="348C5D9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EEE70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884913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9026B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E3471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FC22F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9C414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7E2571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90C765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0D6B6919"/>
    <w:multiLevelType w:val="hybridMultilevel"/>
    <w:tmpl w:val="4B404BEA"/>
    <w:lvl w:ilvl="0" w:tplc="EC4CD77A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B05656"/>
    <w:multiLevelType w:val="hybridMultilevel"/>
    <w:tmpl w:val="AFBA0464"/>
    <w:lvl w:ilvl="0" w:tplc="11F436D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FB342C"/>
    <w:multiLevelType w:val="hybridMultilevel"/>
    <w:tmpl w:val="8012B9D2"/>
    <w:lvl w:ilvl="0" w:tplc="11F436D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D72843"/>
    <w:multiLevelType w:val="hybridMultilevel"/>
    <w:tmpl w:val="A0E0238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2F252E"/>
    <w:multiLevelType w:val="hybridMultilevel"/>
    <w:tmpl w:val="8B8E552C"/>
    <w:lvl w:ilvl="0" w:tplc="DAE40D3C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  <w:sz w:val="80"/>
        <w:szCs w:val="8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ED5973"/>
    <w:multiLevelType w:val="hybridMultilevel"/>
    <w:tmpl w:val="D388AFA6"/>
    <w:lvl w:ilvl="0" w:tplc="11F436D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6F0095"/>
    <w:multiLevelType w:val="hybridMultilevel"/>
    <w:tmpl w:val="A9EC3C72"/>
    <w:lvl w:ilvl="0" w:tplc="752CB25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871346"/>
    <w:multiLevelType w:val="hybridMultilevel"/>
    <w:tmpl w:val="90CEC8F6"/>
    <w:lvl w:ilvl="0" w:tplc="11F436D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337D69"/>
    <w:multiLevelType w:val="hybridMultilevel"/>
    <w:tmpl w:val="A9EC3C72"/>
    <w:lvl w:ilvl="0" w:tplc="752CB25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38318C"/>
    <w:multiLevelType w:val="hybridMultilevel"/>
    <w:tmpl w:val="F25A0826"/>
    <w:lvl w:ilvl="0" w:tplc="1E82C2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entury Gothic" w:hAnsi="Century Gothic" w:hint="default"/>
      </w:rPr>
    </w:lvl>
    <w:lvl w:ilvl="1" w:tplc="388006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entury Gothic" w:hAnsi="Century Gothic" w:hint="default"/>
      </w:rPr>
    </w:lvl>
    <w:lvl w:ilvl="2" w:tplc="E7322C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entury Gothic" w:hAnsi="Century Gothic" w:hint="default"/>
      </w:rPr>
    </w:lvl>
    <w:lvl w:ilvl="3" w:tplc="EF4836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entury Gothic" w:hAnsi="Century Gothic" w:hint="default"/>
      </w:rPr>
    </w:lvl>
    <w:lvl w:ilvl="4" w:tplc="8DD007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entury Gothic" w:hAnsi="Century Gothic" w:hint="default"/>
      </w:rPr>
    </w:lvl>
    <w:lvl w:ilvl="5" w:tplc="B4C472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entury Gothic" w:hAnsi="Century Gothic" w:hint="default"/>
      </w:rPr>
    </w:lvl>
    <w:lvl w:ilvl="6" w:tplc="232818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entury Gothic" w:hAnsi="Century Gothic" w:hint="default"/>
      </w:rPr>
    </w:lvl>
    <w:lvl w:ilvl="7" w:tplc="A336E2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entury Gothic" w:hAnsi="Century Gothic" w:hint="default"/>
      </w:rPr>
    </w:lvl>
    <w:lvl w:ilvl="8" w:tplc="609A5C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entury Gothic" w:hAnsi="Century Gothic" w:hint="default"/>
      </w:rPr>
    </w:lvl>
  </w:abstractNum>
  <w:num w:numId="1" w16cid:durableId="1386953830">
    <w:abstractNumId w:val="4"/>
  </w:num>
  <w:num w:numId="2" w16cid:durableId="351423989">
    <w:abstractNumId w:val="9"/>
  </w:num>
  <w:num w:numId="3" w16cid:durableId="877231940">
    <w:abstractNumId w:val="7"/>
  </w:num>
  <w:num w:numId="4" w16cid:durableId="402920886">
    <w:abstractNumId w:val="0"/>
  </w:num>
  <w:num w:numId="5" w16cid:durableId="1234199898">
    <w:abstractNumId w:val="8"/>
  </w:num>
  <w:num w:numId="6" w16cid:durableId="1625118377">
    <w:abstractNumId w:val="6"/>
  </w:num>
  <w:num w:numId="7" w16cid:durableId="1663896457">
    <w:abstractNumId w:val="3"/>
  </w:num>
  <w:num w:numId="8" w16cid:durableId="520700424">
    <w:abstractNumId w:val="2"/>
  </w:num>
  <w:num w:numId="9" w16cid:durableId="1756707696">
    <w:abstractNumId w:val="1"/>
  </w:num>
  <w:num w:numId="10" w16cid:durableId="1543403179">
    <w:abstractNumId w:val="5"/>
  </w:num>
  <w:num w:numId="11" w16cid:durableId="131846200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evenAndOddHeaders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wMDWzsDA2sDAxMLZQ0lEKTi0uzszPAykwNKgFALY/HfMtAAAA"/>
  </w:docVars>
  <w:rsids>
    <w:rsidRoot w:val="000C435E"/>
    <w:rsid w:val="00000199"/>
    <w:rsid w:val="00012B39"/>
    <w:rsid w:val="00017EAC"/>
    <w:rsid w:val="00024A59"/>
    <w:rsid w:val="000277F9"/>
    <w:rsid w:val="0003043C"/>
    <w:rsid w:val="000324EF"/>
    <w:rsid w:val="000346A6"/>
    <w:rsid w:val="00034A06"/>
    <w:rsid w:val="00045A58"/>
    <w:rsid w:val="0004665B"/>
    <w:rsid w:val="00055453"/>
    <w:rsid w:val="00057BAA"/>
    <w:rsid w:val="000610A3"/>
    <w:rsid w:val="000703A3"/>
    <w:rsid w:val="00077010"/>
    <w:rsid w:val="000813E8"/>
    <w:rsid w:val="0008524C"/>
    <w:rsid w:val="00087F50"/>
    <w:rsid w:val="00090728"/>
    <w:rsid w:val="00096E78"/>
    <w:rsid w:val="0009701F"/>
    <w:rsid w:val="000A1B2C"/>
    <w:rsid w:val="000A2919"/>
    <w:rsid w:val="000A59C7"/>
    <w:rsid w:val="000A5C06"/>
    <w:rsid w:val="000A60E1"/>
    <w:rsid w:val="000B0935"/>
    <w:rsid w:val="000B10D9"/>
    <w:rsid w:val="000B6FC8"/>
    <w:rsid w:val="000C435E"/>
    <w:rsid w:val="000D113B"/>
    <w:rsid w:val="000D595A"/>
    <w:rsid w:val="000D6FA2"/>
    <w:rsid w:val="000E2E5D"/>
    <w:rsid w:val="000E35EE"/>
    <w:rsid w:val="000E3EB0"/>
    <w:rsid w:val="000F2AC6"/>
    <w:rsid w:val="000F4A33"/>
    <w:rsid w:val="000F4D63"/>
    <w:rsid w:val="000F50FD"/>
    <w:rsid w:val="000F5BA5"/>
    <w:rsid w:val="000F6509"/>
    <w:rsid w:val="00103974"/>
    <w:rsid w:val="00105B16"/>
    <w:rsid w:val="00110378"/>
    <w:rsid w:val="00111341"/>
    <w:rsid w:val="00115998"/>
    <w:rsid w:val="001205EB"/>
    <w:rsid w:val="001308DC"/>
    <w:rsid w:val="00131FB0"/>
    <w:rsid w:val="00134D95"/>
    <w:rsid w:val="001375B3"/>
    <w:rsid w:val="0014100B"/>
    <w:rsid w:val="00143C50"/>
    <w:rsid w:val="001452F7"/>
    <w:rsid w:val="00146679"/>
    <w:rsid w:val="001476F9"/>
    <w:rsid w:val="00151553"/>
    <w:rsid w:val="001555E9"/>
    <w:rsid w:val="00157FB9"/>
    <w:rsid w:val="00162BC1"/>
    <w:rsid w:val="001717D3"/>
    <w:rsid w:val="00175B9D"/>
    <w:rsid w:val="00177673"/>
    <w:rsid w:val="001808BA"/>
    <w:rsid w:val="001836CD"/>
    <w:rsid w:val="00184E19"/>
    <w:rsid w:val="00184E6B"/>
    <w:rsid w:val="001A1DCD"/>
    <w:rsid w:val="001A318B"/>
    <w:rsid w:val="001B00AF"/>
    <w:rsid w:val="001B2840"/>
    <w:rsid w:val="001B4FCD"/>
    <w:rsid w:val="001B4FCE"/>
    <w:rsid w:val="001B72F2"/>
    <w:rsid w:val="001C0007"/>
    <w:rsid w:val="001C223F"/>
    <w:rsid w:val="001D5C95"/>
    <w:rsid w:val="001D7B4B"/>
    <w:rsid w:val="001E0198"/>
    <w:rsid w:val="001E11B8"/>
    <w:rsid w:val="001E47D4"/>
    <w:rsid w:val="001E4D5C"/>
    <w:rsid w:val="001F4FEA"/>
    <w:rsid w:val="002005FE"/>
    <w:rsid w:val="002045B2"/>
    <w:rsid w:val="0020669C"/>
    <w:rsid w:val="00211689"/>
    <w:rsid w:val="00211EB7"/>
    <w:rsid w:val="00212C3F"/>
    <w:rsid w:val="002201D5"/>
    <w:rsid w:val="00232589"/>
    <w:rsid w:val="00234528"/>
    <w:rsid w:val="00240664"/>
    <w:rsid w:val="00240682"/>
    <w:rsid w:val="0024112E"/>
    <w:rsid w:val="002437FE"/>
    <w:rsid w:val="0024392A"/>
    <w:rsid w:val="00247068"/>
    <w:rsid w:val="00252116"/>
    <w:rsid w:val="002522DF"/>
    <w:rsid w:val="00257E45"/>
    <w:rsid w:val="002649EC"/>
    <w:rsid w:val="00265C5B"/>
    <w:rsid w:val="002660AD"/>
    <w:rsid w:val="002666A3"/>
    <w:rsid w:val="00277593"/>
    <w:rsid w:val="00280053"/>
    <w:rsid w:val="00286E14"/>
    <w:rsid w:val="00291757"/>
    <w:rsid w:val="002955D2"/>
    <w:rsid w:val="00295939"/>
    <w:rsid w:val="00297D95"/>
    <w:rsid w:val="002A17C2"/>
    <w:rsid w:val="002A3945"/>
    <w:rsid w:val="002A47C2"/>
    <w:rsid w:val="002A5023"/>
    <w:rsid w:val="002B50F6"/>
    <w:rsid w:val="002C068A"/>
    <w:rsid w:val="002C1257"/>
    <w:rsid w:val="002C21BA"/>
    <w:rsid w:val="002D287F"/>
    <w:rsid w:val="002E3905"/>
    <w:rsid w:val="002E3DED"/>
    <w:rsid w:val="002E46C3"/>
    <w:rsid w:val="002F1DC6"/>
    <w:rsid w:val="002F23DF"/>
    <w:rsid w:val="002F6A34"/>
    <w:rsid w:val="00301B33"/>
    <w:rsid w:val="00306B6A"/>
    <w:rsid w:val="003138C9"/>
    <w:rsid w:val="00315709"/>
    <w:rsid w:val="00315FE6"/>
    <w:rsid w:val="0031746F"/>
    <w:rsid w:val="00317C39"/>
    <w:rsid w:val="00322423"/>
    <w:rsid w:val="00322D44"/>
    <w:rsid w:val="00323E8F"/>
    <w:rsid w:val="00325D27"/>
    <w:rsid w:val="00325F54"/>
    <w:rsid w:val="003263E4"/>
    <w:rsid w:val="0032782D"/>
    <w:rsid w:val="00327E3C"/>
    <w:rsid w:val="00333A02"/>
    <w:rsid w:val="00336DE4"/>
    <w:rsid w:val="00337957"/>
    <w:rsid w:val="003424AC"/>
    <w:rsid w:val="00351314"/>
    <w:rsid w:val="00351FA5"/>
    <w:rsid w:val="00352348"/>
    <w:rsid w:val="003531A7"/>
    <w:rsid w:val="003535CD"/>
    <w:rsid w:val="00353BA0"/>
    <w:rsid w:val="00354A67"/>
    <w:rsid w:val="00355CC9"/>
    <w:rsid w:val="00360090"/>
    <w:rsid w:val="003657A8"/>
    <w:rsid w:val="0036691E"/>
    <w:rsid w:val="003723AD"/>
    <w:rsid w:val="00372FBA"/>
    <w:rsid w:val="0038677C"/>
    <w:rsid w:val="003A0A2A"/>
    <w:rsid w:val="003A16A4"/>
    <w:rsid w:val="003A1C85"/>
    <w:rsid w:val="003A3747"/>
    <w:rsid w:val="003B2AF9"/>
    <w:rsid w:val="003B6411"/>
    <w:rsid w:val="003D2775"/>
    <w:rsid w:val="003D61FA"/>
    <w:rsid w:val="003E08D2"/>
    <w:rsid w:val="003E2DCD"/>
    <w:rsid w:val="003E3E86"/>
    <w:rsid w:val="003E7736"/>
    <w:rsid w:val="003F6DD7"/>
    <w:rsid w:val="00405DE2"/>
    <w:rsid w:val="004079F0"/>
    <w:rsid w:val="00410D50"/>
    <w:rsid w:val="00412D12"/>
    <w:rsid w:val="00413306"/>
    <w:rsid w:val="00415FB1"/>
    <w:rsid w:val="00416B6F"/>
    <w:rsid w:val="00417329"/>
    <w:rsid w:val="00422CDC"/>
    <w:rsid w:val="00430E6C"/>
    <w:rsid w:val="00434F0E"/>
    <w:rsid w:val="00435884"/>
    <w:rsid w:val="00435F51"/>
    <w:rsid w:val="004374CF"/>
    <w:rsid w:val="00442B78"/>
    <w:rsid w:val="00442C2D"/>
    <w:rsid w:val="0044702C"/>
    <w:rsid w:val="0044757F"/>
    <w:rsid w:val="00450D45"/>
    <w:rsid w:val="00452C4F"/>
    <w:rsid w:val="00455DFD"/>
    <w:rsid w:val="0046125D"/>
    <w:rsid w:val="004640DC"/>
    <w:rsid w:val="00465E9F"/>
    <w:rsid w:val="004670D6"/>
    <w:rsid w:val="00470397"/>
    <w:rsid w:val="004716B5"/>
    <w:rsid w:val="004721AD"/>
    <w:rsid w:val="00472D79"/>
    <w:rsid w:val="00473339"/>
    <w:rsid w:val="00476A1E"/>
    <w:rsid w:val="0048194B"/>
    <w:rsid w:val="004852B0"/>
    <w:rsid w:val="0048762C"/>
    <w:rsid w:val="00487C9F"/>
    <w:rsid w:val="004A1842"/>
    <w:rsid w:val="004A3700"/>
    <w:rsid w:val="004A6616"/>
    <w:rsid w:val="004B0EE5"/>
    <w:rsid w:val="004B25DB"/>
    <w:rsid w:val="004B3627"/>
    <w:rsid w:val="004B6B10"/>
    <w:rsid w:val="004B786C"/>
    <w:rsid w:val="004C3C71"/>
    <w:rsid w:val="004C4C59"/>
    <w:rsid w:val="004C56EF"/>
    <w:rsid w:val="004C70E9"/>
    <w:rsid w:val="004C7930"/>
    <w:rsid w:val="004C7B11"/>
    <w:rsid w:val="004D0742"/>
    <w:rsid w:val="004D0D89"/>
    <w:rsid w:val="004D2948"/>
    <w:rsid w:val="004D4BD9"/>
    <w:rsid w:val="004D7D9E"/>
    <w:rsid w:val="004E02F8"/>
    <w:rsid w:val="004E31FD"/>
    <w:rsid w:val="004E4BD5"/>
    <w:rsid w:val="004F6D3D"/>
    <w:rsid w:val="0050036D"/>
    <w:rsid w:val="00500EA0"/>
    <w:rsid w:val="00504E60"/>
    <w:rsid w:val="00514797"/>
    <w:rsid w:val="0051642E"/>
    <w:rsid w:val="00523ED3"/>
    <w:rsid w:val="00524C61"/>
    <w:rsid w:val="00530FED"/>
    <w:rsid w:val="00533B31"/>
    <w:rsid w:val="00533FC6"/>
    <w:rsid w:val="00534448"/>
    <w:rsid w:val="00534659"/>
    <w:rsid w:val="005479F7"/>
    <w:rsid w:val="00556480"/>
    <w:rsid w:val="0056105A"/>
    <w:rsid w:val="00564BFB"/>
    <w:rsid w:val="00566396"/>
    <w:rsid w:val="00566529"/>
    <w:rsid w:val="00567EAD"/>
    <w:rsid w:val="0057148B"/>
    <w:rsid w:val="0058101F"/>
    <w:rsid w:val="00584155"/>
    <w:rsid w:val="00584233"/>
    <w:rsid w:val="00585B92"/>
    <w:rsid w:val="0059348B"/>
    <w:rsid w:val="0059358E"/>
    <w:rsid w:val="0059449C"/>
    <w:rsid w:val="00594D6B"/>
    <w:rsid w:val="005A4B52"/>
    <w:rsid w:val="005B13ED"/>
    <w:rsid w:val="005C5CC3"/>
    <w:rsid w:val="005C5DB8"/>
    <w:rsid w:val="005D7387"/>
    <w:rsid w:val="005E11DC"/>
    <w:rsid w:val="005E5F0E"/>
    <w:rsid w:val="005E635E"/>
    <w:rsid w:val="005F235F"/>
    <w:rsid w:val="00604580"/>
    <w:rsid w:val="0060563B"/>
    <w:rsid w:val="00605EEA"/>
    <w:rsid w:val="00610FF9"/>
    <w:rsid w:val="006136BA"/>
    <w:rsid w:val="006207ED"/>
    <w:rsid w:val="006227F7"/>
    <w:rsid w:val="00623A2D"/>
    <w:rsid w:val="00623F46"/>
    <w:rsid w:val="0063223A"/>
    <w:rsid w:val="00632F2B"/>
    <w:rsid w:val="006345BF"/>
    <w:rsid w:val="006352AE"/>
    <w:rsid w:val="00641567"/>
    <w:rsid w:val="00642F30"/>
    <w:rsid w:val="0064753C"/>
    <w:rsid w:val="006517FB"/>
    <w:rsid w:val="00652671"/>
    <w:rsid w:val="0066170F"/>
    <w:rsid w:val="006648F3"/>
    <w:rsid w:val="00665510"/>
    <w:rsid w:val="00665E93"/>
    <w:rsid w:val="00671932"/>
    <w:rsid w:val="0067775D"/>
    <w:rsid w:val="00682F56"/>
    <w:rsid w:val="00687CA3"/>
    <w:rsid w:val="00691CAA"/>
    <w:rsid w:val="00697711"/>
    <w:rsid w:val="006A0593"/>
    <w:rsid w:val="006A5176"/>
    <w:rsid w:val="006B3B10"/>
    <w:rsid w:val="006B726A"/>
    <w:rsid w:val="006C12E5"/>
    <w:rsid w:val="006C7087"/>
    <w:rsid w:val="006D0F60"/>
    <w:rsid w:val="006D22BE"/>
    <w:rsid w:val="006D60A4"/>
    <w:rsid w:val="006D71EA"/>
    <w:rsid w:val="006E1ADE"/>
    <w:rsid w:val="006E2B6A"/>
    <w:rsid w:val="006E3992"/>
    <w:rsid w:val="006E39BD"/>
    <w:rsid w:val="006E3F36"/>
    <w:rsid w:val="006F0476"/>
    <w:rsid w:val="006F0E68"/>
    <w:rsid w:val="007005C6"/>
    <w:rsid w:val="00702A8D"/>
    <w:rsid w:val="0070432B"/>
    <w:rsid w:val="00712A6E"/>
    <w:rsid w:val="00712F91"/>
    <w:rsid w:val="007163F0"/>
    <w:rsid w:val="00716CA9"/>
    <w:rsid w:val="00717D29"/>
    <w:rsid w:val="00721936"/>
    <w:rsid w:val="00735DD7"/>
    <w:rsid w:val="00736A3F"/>
    <w:rsid w:val="0074332A"/>
    <w:rsid w:val="00746CC8"/>
    <w:rsid w:val="00747B93"/>
    <w:rsid w:val="00750F99"/>
    <w:rsid w:val="007513BD"/>
    <w:rsid w:val="007516C0"/>
    <w:rsid w:val="007541B1"/>
    <w:rsid w:val="00761D39"/>
    <w:rsid w:val="00766B8F"/>
    <w:rsid w:val="00776D97"/>
    <w:rsid w:val="0078154A"/>
    <w:rsid w:val="00782F00"/>
    <w:rsid w:val="00791B90"/>
    <w:rsid w:val="0079236F"/>
    <w:rsid w:val="00797082"/>
    <w:rsid w:val="007A0F74"/>
    <w:rsid w:val="007A6A62"/>
    <w:rsid w:val="007B4299"/>
    <w:rsid w:val="007B500D"/>
    <w:rsid w:val="007C4DB7"/>
    <w:rsid w:val="007D3221"/>
    <w:rsid w:val="007D56B4"/>
    <w:rsid w:val="007D7D85"/>
    <w:rsid w:val="007E6A67"/>
    <w:rsid w:val="007F42EB"/>
    <w:rsid w:val="0080351D"/>
    <w:rsid w:val="008114CD"/>
    <w:rsid w:val="008210D8"/>
    <w:rsid w:val="00822542"/>
    <w:rsid w:val="0083030C"/>
    <w:rsid w:val="0083785A"/>
    <w:rsid w:val="008512E6"/>
    <w:rsid w:val="0085148F"/>
    <w:rsid w:val="0085162E"/>
    <w:rsid w:val="00851D09"/>
    <w:rsid w:val="008523F0"/>
    <w:rsid w:val="00852F43"/>
    <w:rsid w:val="00857A95"/>
    <w:rsid w:val="00860AF2"/>
    <w:rsid w:val="00873D63"/>
    <w:rsid w:val="0087588C"/>
    <w:rsid w:val="0088215C"/>
    <w:rsid w:val="00885923"/>
    <w:rsid w:val="00886BC7"/>
    <w:rsid w:val="008910CB"/>
    <w:rsid w:val="008A2E9D"/>
    <w:rsid w:val="008A3682"/>
    <w:rsid w:val="008B18A3"/>
    <w:rsid w:val="008C1D29"/>
    <w:rsid w:val="008C2408"/>
    <w:rsid w:val="008C373A"/>
    <w:rsid w:val="008C43C7"/>
    <w:rsid w:val="008C47C2"/>
    <w:rsid w:val="008D2CAF"/>
    <w:rsid w:val="008D7072"/>
    <w:rsid w:val="008D7670"/>
    <w:rsid w:val="008E0FDB"/>
    <w:rsid w:val="008E6F9E"/>
    <w:rsid w:val="008F3BFB"/>
    <w:rsid w:val="008F646A"/>
    <w:rsid w:val="0090019F"/>
    <w:rsid w:val="009007EE"/>
    <w:rsid w:val="00901B3F"/>
    <w:rsid w:val="0092056B"/>
    <w:rsid w:val="0092151D"/>
    <w:rsid w:val="00922D14"/>
    <w:rsid w:val="00925CCE"/>
    <w:rsid w:val="00930C5A"/>
    <w:rsid w:val="0093113D"/>
    <w:rsid w:val="00931D6D"/>
    <w:rsid w:val="009334E0"/>
    <w:rsid w:val="00934856"/>
    <w:rsid w:val="00935185"/>
    <w:rsid w:val="00945F4B"/>
    <w:rsid w:val="00947B5B"/>
    <w:rsid w:val="009508FD"/>
    <w:rsid w:val="00954E9B"/>
    <w:rsid w:val="00955D53"/>
    <w:rsid w:val="00955FE0"/>
    <w:rsid w:val="00960760"/>
    <w:rsid w:val="00972AAB"/>
    <w:rsid w:val="009817B8"/>
    <w:rsid w:val="00983EAB"/>
    <w:rsid w:val="009868B3"/>
    <w:rsid w:val="00996B54"/>
    <w:rsid w:val="009A049D"/>
    <w:rsid w:val="009A46A2"/>
    <w:rsid w:val="009A5C60"/>
    <w:rsid w:val="009A6008"/>
    <w:rsid w:val="009B0E74"/>
    <w:rsid w:val="009B23A1"/>
    <w:rsid w:val="009B34D5"/>
    <w:rsid w:val="009B3707"/>
    <w:rsid w:val="009B4EB0"/>
    <w:rsid w:val="009B766A"/>
    <w:rsid w:val="009C389C"/>
    <w:rsid w:val="009C474F"/>
    <w:rsid w:val="009C6945"/>
    <w:rsid w:val="009D1DE1"/>
    <w:rsid w:val="009D497F"/>
    <w:rsid w:val="009D49BA"/>
    <w:rsid w:val="009D5B0C"/>
    <w:rsid w:val="009E3E80"/>
    <w:rsid w:val="00A0121D"/>
    <w:rsid w:val="00A03A8D"/>
    <w:rsid w:val="00A07C04"/>
    <w:rsid w:val="00A12F2B"/>
    <w:rsid w:val="00A13A57"/>
    <w:rsid w:val="00A21AB3"/>
    <w:rsid w:val="00A21E1B"/>
    <w:rsid w:val="00A21F3D"/>
    <w:rsid w:val="00A26727"/>
    <w:rsid w:val="00A365FA"/>
    <w:rsid w:val="00A37F40"/>
    <w:rsid w:val="00A41854"/>
    <w:rsid w:val="00A44BEB"/>
    <w:rsid w:val="00A508B5"/>
    <w:rsid w:val="00A515F5"/>
    <w:rsid w:val="00A5781E"/>
    <w:rsid w:val="00A61A83"/>
    <w:rsid w:val="00A628FF"/>
    <w:rsid w:val="00A639E4"/>
    <w:rsid w:val="00A678CB"/>
    <w:rsid w:val="00A702AB"/>
    <w:rsid w:val="00A73699"/>
    <w:rsid w:val="00AA0168"/>
    <w:rsid w:val="00AA219F"/>
    <w:rsid w:val="00AA53F5"/>
    <w:rsid w:val="00AA54CC"/>
    <w:rsid w:val="00AB307B"/>
    <w:rsid w:val="00AC1066"/>
    <w:rsid w:val="00AC3EAC"/>
    <w:rsid w:val="00AD227F"/>
    <w:rsid w:val="00AD515F"/>
    <w:rsid w:val="00AD5FC2"/>
    <w:rsid w:val="00AD6D31"/>
    <w:rsid w:val="00AE48C9"/>
    <w:rsid w:val="00AE553B"/>
    <w:rsid w:val="00AF0169"/>
    <w:rsid w:val="00AF059F"/>
    <w:rsid w:val="00AF123C"/>
    <w:rsid w:val="00AF50C4"/>
    <w:rsid w:val="00B13FE5"/>
    <w:rsid w:val="00B2012B"/>
    <w:rsid w:val="00B20382"/>
    <w:rsid w:val="00B23619"/>
    <w:rsid w:val="00B23D58"/>
    <w:rsid w:val="00B2429E"/>
    <w:rsid w:val="00B27073"/>
    <w:rsid w:val="00B27C02"/>
    <w:rsid w:val="00B346C8"/>
    <w:rsid w:val="00B35057"/>
    <w:rsid w:val="00B454DA"/>
    <w:rsid w:val="00B539D6"/>
    <w:rsid w:val="00B56E6F"/>
    <w:rsid w:val="00B61090"/>
    <w:rsid w:val="00B635F6"/>
    <w:rsid w:val="00B64A35"/>
    <w:rsid w:val="00B66DCC"/>
    <w:rsid w:val="00B7179B"/>
    <w:rsid w:val="00B9318E"/>
    <w:rsid w:val="00BB74C0"/>
    <w:rsid w:val="00BC1506"/>
    <w:rsid w:val="00BC1A87"/>
    <w:rsid w:val="00BC2ED3"/>
    <w:rsid w:val="00BC35CA"/>
    <w:rsid w:val="00BC3D2D"/>
    <w:rsid w:val="00BD1926"/>
    <w:rsid w:val="00BD2BCB"/>
    <w:rsid w:val="00BD6938"/>
    <w:rsid w:val="00BE2828"/>
    <w:rsid w:val="00BE3CAD"/>
    <w:rsid w:val="00BE6307"/>
    <w:rsid w:val="00BF0B88"/>
    <w:rsid w:val="00BF355F"/>
    <w:rsid w:val="00C00789"/>
    <w:rsid w:val="00C02C09"/>
    <w:rsid w:val="00C03DB6"/>
    <w:rsid w:val="00C06941"/>
    <w:rsid w:val="00C12401"/>
    <w:rsid w:val="00C170E8"/>
    <w:rsid w:val="00C179F9"/>
    <w:rsid w:val="00C20EE6"/>
    <w:rsid w:val="00C233A0"/>
    <w:rsid w:val="00C5021A"/>
    <w:rsid w:val="00C562A9"/>
    <w:rsid w:val="00C57679"/>
    <w:rsid w:val="00C57E6C"/>
    <w:rsid w:val="00C57FE8"/>
    <w:rsid w:val="00C611F6"/>
    <w:rsid w:val="00C64120"/>
    <w:rsid w:val="00C74B9B"/>
    <w:rsid w:val="00C80237"/>
    <w:rsid w:val="00C83FE7"/>
    <w:rsid w:val="00C85A6C"/>
    <w:rsid w:val="00C85C24"/>
    <w:rsid w:val="00CA2BE0"/>
    <w:rsid w:val="00CB4481"/>
    <w:rsid w:val="00CB57EE"/>
    <w:rsid w:val="00CC50F5"/>
    <w:rsid w:val="00CC7192"/>
    <w:rsid w:val="00CD03BD"/>
    <w:rsid w:val="00CD1D32"/>
    <w:rsid w:val="00CD289A"/>
    <w:rsid w:val="00CD4C7D"/>
    <w:rsid w:val="00CE260F"/>
    <w:rsid w:val="00CE2D85"/>
    <w:rsid w:val="00CE783C"/>
    <w:rsid w:val="00CF620E"/>
    <w:rsid w:val="00D04CBE"/>
    <w:rsid w:val="00D10DC4"/>
    <w:rsid w:val="00D13BA5"/>
    <w:rsid w:val="00D213A7"/>
    <w:rsid w:val="00D2232D"/>
    <w:rsid w:val="00D513F8"/>
    <w:rsid w:val="00D53F59"/>
    <w:rsid w:val="00D56B76"/>
    <w:rsid w:val="00D57633"/>
    <w:rsid w:val="00D60D94"/>
    <w:rsid w:val="00D61229"/>
    <w:rsid w:val="00D62EE1"/>
    <w:rsid w:val="00D6397E"/>
    <w:rsid w:val="00D656AD"/>
    <w:rsid w:val="00D65DB1"/>
    <w:rsid w:val="00D6618E"/>
    <w:rsid w:val="00D809C1"/>
    <w:rsid w:val="00D810B9"/>
    <w:rsid w:val="00D8719E"/>
    <w:rsid w:val="00D90EA2"/>
    <w:rsid w:val="00D928BB"/>
    <w:rsid w:val="00D93D57"/>
    <w:rsid w:val="00D96A69"/>
    <w:rsid w:val="00D9794D"/>
    <w:rsid w:val="00DA2584"/>
    <w:rsid w:val="00DA4FC1"/>
    <w:rsid w:val="00DA663A"/>
    <w:rsid w:val="00DB4D39"/>
    <w:rsid w:val="00DC0B7A"/>
    <w:rsid w:val="00DC3108"/>
    <w:rsid w:val="00DC5523"/>
    <w:rsid w:val="00DC7DEC"/>
    <w:rsid w:val="00DD3C1C"/>
    <w:rsid w:val="00DE19A3"/>
    <w:rsid w:val="00DE6C0D"/>
    <w:rsid w:val="00DF27A3"/>
    <w:rsid w:val="00E00246"/>
    <w:rsid w:val="00E0462F"/>
    <w:rsid w:val="00E06AA8"/>
    <w:rsid w:val="00E07A0A"/>
    <w:rsid w:val="00E10AD7"/>
    <w:rsid w:val="00E11CF1"/>
    <w:rsid w:val="00E12760"/>
    <w:rsid w:val="00E153C4"/>
    <w:rsid w:val="00E23B3D"/>
    <w:rsid w:val="00E252D1"/>
    <w:rsid w:val="00E32B50"/>
    <w:rsid w:val="00E33887"/>
    <w:rsid w:val="00E35A87"/>
    <w:rsid w:val="00E40241"/>
    <w:rsid w:val="00E42711"/>
    <w:rsid w:val="00E45155"/>
    <w:rsid w:val="00E45C52"/>
    <w:rsid w:val="00E47049"/>
    <w:rsid w:val="00E516FF"/>
    <w:rsid w:val="00E57FF3"/>
    <w:rsid w:val="00E63BCC"/>
    <w:rsid w:val="00E640A7"/>
    <w:rsid w:val="00E76C05"/>
    <w:rsid w:val="00E84AB2"/>
    <w:rsid w:val="00E86430"/>
    <w:rsid w:val="00E96D61"/>
    <w:rsid w:val="00EA2A98"/>
    <w:rsid w:val="00EA52AC"/>
    <w:rsid w:val="00EB2D6F"/>
    <w:rsid w:val="00EB7CB8"/>
    <w:rsid w:val="00EC22C0"/>
    <w:rsid w:val="00EC3613"/>
    <w:rsid w:val="00EC4B80"/>
    <w:rsid w:val="00EC4FEF"/>
    <w:rsid w:val="00ED1D48"/>
    <w:rsid w:val="00ED294D"/>
    <w:rsid w:val="00ED2FF7"/>
    <w:rsid w:val="00ED7A63"/>
    <w:rsid w:val="00EE1600"/>
    <w:rsid w:val="00EF42A2"/>
    <w:rsid w:val="00EF5EB7"/>
    <w:rsid w:val="00EF796C"/>
    <w:rsid w:val="00F013D6"/>
    <w:rsid w:val="00F0143D"/>
    <w:rsid w:val="00F020BC"/>
    <w:rsid w:val="00F07194"/>
    <w:rsid w:val="00F2015E"/>
    <w:rsid w:val="00F2069E"/>
    <w:rsid w:val="00F21654"/>
    <w:rsid w:val="00F24244"/>
    <w:rsid w:val="00F248D1"/>
    <w:rsid w:val="00F304F2"/>
    <w:rsid w:val="00F31BB4"/>
    <w:rsid w:val="00F324CF"/>
    <w:rsid w:val="00F36899"/>
    <w:rsid w:val="00F36DFB"/>
    <w:rsid w:val="00F4015B"/>
    <w:rsid w:val="00F410F3"/>
    <w:rsid w:val="00F463C3"/>
    <w:rsid w:val="00F475E2"/>
    <w:rsid w:val="00F55FD4"/>
    <w:rsid w:val="00F567ED"/>
    <w:rsid w:val="00F5721F"/>
    <w:rsid w:val="00F65624"/>
    <w:rsid w:val="00F65895"/>
    <w:rsid w:val="00F71CF4"/>
    <w:rsid w:val="00F72BC1"/>
    <w:rsid w:val="00F74261"/>
    <w:rsid w:val="00F748A0"/>
    <w:rsid w:val="00F81E40"/>
    <w:rsid w:val="00F82C65"/>
    <w:rsid w:val="00F87EA6"/>
    <w:rsid w:val="00F909A0"/>
    <w:rsid w:val="00F9116A"/>
    <w:rsid w:val="00F9243C"/>
    <w:rsid w:val="00F9491F"/>
    <w:rsid w:val="00F97669"/>
    <w:rsid w:val="00FA3B44"/>
    <w:rsid w:val="00FA434E"/>
    <w:rsid w:val="00FA4A85"/>
    <w:rsid w:val="00FB2F31"/>
    <w:rsid w:val="00FB4771"/>
    <w:rsid w:val="00FB618B"/>
    <w:rsid w:val="00FB65A7"/>
    <w:rsid w:val="00FC34AF"/>
    <w:rsid w:val="00FC7658"/>
    <w:rsid w:val="00FD2130"/>
    <w:rsid w:val="00FD62D3"/>
    <w:rsid w:val="00FE0F62"/>
    <w:rsid w:val="00FE66DA"/>
    <w:rsid w:val="00FE7695"/>
    <w:rsid w:val="00FE79F6"/>
    <w:rsid w:val="00FE7CFD"/>
    <w:rsid w:val="00FF1D4A"/>
    <w:rsid w:val="00FF3824"/>
    <w:rsid w:val="00FF6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155F63"/>
  <w15:docId w15:val="{89CDF825-0976-4C89-8809-517A3B594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CBE"/>
  </w:style>
  <w:style w:type="paragraph" w:styleId="Balk1">
    <w:name w:val="heading 1"/>
    <w:basedOn w:val="Normal"/>
    <w:next w:val="Normal"/>
    <w:link w:val="Balk1Char"/>
    <w:uiPriority w:val="9"/>
    <w:qFormat/>
    <w:rsid w:val="00465E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k2">
    <w:name w:val="heading 2"/>
    <w:basedOn w:val="Normal"/>
    <w:link w:val="Balk2Char"/>
    <w:uiPriority w:val="9"/>
    <w:qFormat/>
    <w:rsid w:val="00212C3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C57FE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31746F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59348B"/>
    <w:rPr>
      <w:color w:val="0563C1" w:themeColor="hyperlink"/>
      <w:u w:val="single"/>
    </w:rPr>
  </w:style>
  <w:style w:type="table" w:styleId="TabloKlavuzu">
    <w:name w:val="Table Grid"/>
    <w:basedOn w:val="NormalTablo"/>
    <w:uiPriority w:val="59"/>
    <w:rsid w:val="005003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212C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12C3F"/>
  </w:style>
  <w:style w:type="paragraph" w:styleId="AltBilgi">
    <w:name w:val="footer"/>
    <w:basedOn w:val="Normal"/>
    <w:link w:val="AltBilgiChar"/>
    <w:uiPriority w:val="99"/>
    <w:unhideWhenUsed/>
    <w:rsid w:val="00212C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12C3F"/>
  </w:style>
  <w:style w:type="character" w:customStyle="1" w:styleId="Balk2Char">
    <w:name w:val="Başlık 2 Char"/>
    <w:basedOn w:val="VarsaylanParagrafYazTipi"/>
    <w:link w:val="Balk2"/>
    <w:uiPriority w:val="9"/>
    <w:rsid w:val="00212C3F"/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character" w:customStyle="1" w:styleId="Balk1Char">
    <w:name w:val="Başlık 1 Char"/>
    <w:basedOn w:val="VarsaylanParagrafYazTipi"/>
    <w:link w:val="Balk1"/>
    <w:uiPriority w:val="9"/>
    <w:rsid w:val="00465E9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rsid w:val="00C57FE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AklamaBavurusu">
    <w:name w:val="annotation reference"/>
    <w:basedOn w:val="VarsaylanParagrafYazTipi"/>
    <w:uiPriority w:val="99"/>
    <w:semiHidden/>
    <w:unhideWhenUsed/>
    <w:rsid w:val="00045A58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045A58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045A58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45A58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45A58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45A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45A58"/>
    <w:rPr>
      <w:rFonts w:ascii="Segoe UI" w:hAnsi="Segoe UI" w:cs="Segoe UI"/>
      <w:sz w:val="18"/>
      <w:szCs w:val="18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045A58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045A58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045A58"/>
    <w:rPr>
      <w:vertAlign w:val="superscript"/>
    </w:rPr>
  </w:style>
  <w:style w:type="character" w:customStyle="1" w:styleId="A0">
    <w:name w:val="A0"/>
    <w:uiPriority w:val="99"/>
    <w:rsid w:val="00E45155"/>
    <w:rPr>
      <w:b/>
      <w:bCs/>
      <w:i/>
      <w:iCs/>
      <w:color w:val="000000"/>
      <w:sz w:val="16"/>
      <w:szCs w:val="16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8E6F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11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7198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93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1530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5.png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diagramQuickStyle" Target="diagrams/quickStyle1.xml"/><Relationship Id="rId2" Type="http://schemas.openxmlformats.org/officeDocument/2006/relationships/diagramLayout" Target="diagrams/layout1.xml"/><Relationship Id="rId1" Type="http://schemas.openxmlformats.org/officeDocument/2006/relationships/diagramData" Target="diagrams/data1.xml"/><Relationship Id="rId5" Type="http://schemas.microsoft.com/office/2007/relationships/diagramDrawing" Target="diagrams/drawing1.xml"/><Relationship Id="rId4" Type="http://schemas.openxmlformats.org/officeDocument/2006/relationships/diagramColors" Target="diagrams/colors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diagramQuickStyle" Target="diagrams/quickStyle2.xml"/><Relationship Id="rId2" Type="http://schemas.openxmlformats.org/officeDocument/2006/relationships/diagramLayout" Target="diagrams/layout2.xml"/><Relationship Id="rId1" Type="http://schemas.openxmlformats.org/officeDocument/2006/relationships/diagramData" Target="diagrams/data2.xml"/><Relationship Id="rId5" Type="http://schemas.microsoft.com/office/2007/relationships/diagramDrawing" Target="diagrams/drawing2.xml"/><Relationship Id="rId4" Type="http://schemas.openxmlformats.org/officeDocument/2006/relationships/diagramColors" Target="diagrams/colors2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2_1">
  <dgm:title val=""/>
  <dgm:desc val=""/>
  <dgm:catLst>
    <dgm:cat type="accent2" pri="11100"/>
  </dgm:catLst>
  <dgm:styleLbl name="node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3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4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2">
        <a:alpha val="4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8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2_1">
  <dgm:title val=""/>
  <dgm:desc val=""/>
  <dgm:catLst>
    <dgm:cat type="accent2" pri="11100"/>
  </dgm:catLst>
  <dgm:styleLbl name="node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3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4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2">
        <a:alpha val="4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8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735D698-463A-4F63-977C-780DCE7FED50}" type="doc">
      <dgm:prSet loTypeId="urn:microsoft.com/office/officeart/2005/8/layout/chevron1" loCatId="process" qsTypeId="urn:microsoft.com/office/officeart/2005/8/quickstyle/simple1" qsCatId="simple" csTypeId="urn:microsoft.com/office/officeart/2005/8/colors/accent2_1" csCatId="accent2" phldr="1"/>
      <dgm:spPr/>
    </dgm:pt>
    <dgm:pt modelId="{3C1B7389-3E3E-4E6B-8392-AAA6F36F591F}">
      <dgm:prSet phldrT="[Metin]" custT="1"/>
      <dgm:spPr>
        <a:ln>
          <a:solidFill>
            <a:schemeClr val="tx1"/>
          </a:solidFill>
        </a:ln>
      </dgm:spPr>
      <dgm:t>
        <a:bodyPr/>
        <a:lstStyle/>
        <a:p>
          <a:pPr algn="l"/>
          <a:r>
            <a:rPr lang="tr-TR" sz="800" b="1">
              <a:latin typeface="Palatino Linotype" panose="02040502050505030304" pitchFamily="18" charset="0"/>
              <a:ea typeface="Cambria" panose="02040503050406030204" pitchFamily="18" charset="0"/>
            </a:rPr>
            <a:t> </a:t>
          </a:r>
          <a:r>
            <a:rPr lang="tr-TR" sz="800" b="0">
              <a:latin typeface="Palatino Linotype" panose="02040502050505030304" pitchFamily="18" charset="0"/>
              <a:ea typeface="Cambria" panose="02040503050406030204" pitchFamily="18" charset="0"/>
            </a:rPr>
            <a:t>Türkçe makale başlığı</a:t>
          </a:r>
        </a:p>
      </dgm:t>
    </dgm:pt>
    <dgm:pt modelId="{86567D37-1926-40F7-87BB-48429DBFF744}" type="parTrans" cxnId="{363880DE-4734-4347-8BB4-8EE7780F297B}">
      <dgm:prSet/>
      <dgm:spPr/>
      <dgm:t>
        <a:bodyPr/>
        <a:lstStyle/>
        <a:p>
          <a:endParaRPr lang="tr-TR" sz="1000">
            <a:solidFill>
              <a:sysClr val="windowText" lastClr="000000"/>
            </a:solidFill>
          </a:endParaRPr>
        </a:p>
      </dgm:t>
    </dgm:pt>
    <dgm:pt modelId="{96B7277D-28B0-49FD-8D12-F2A588DAF741}" type="sibTrans" cxnId="{363880DE-4734-4347-8BB4-8EE7780F297B}">
      <dgm:prSet/>
      <dgm:spPr/>
      <dgm:t>
        <a:bodyPr/>
        <a:lstStyle/>
        <a:p>
          <a:endParaRPr lang="tr-TR" sz="1000">
            <a:solidFill>
              <a:sysClr val="windowText" lastClr="000000"/>
            </a:solidFill>
          </a:endParaRPr>
        </a:p>
      </dgm:t>
    </dgm:pt>
    <dgm:pt modelId="{DF27E39B-DC25-49A9-9D61-6DD6C0509374}">
      <dgm:prSet custT="1"/>
      <dgm:spPr>
        <a:ln>
          <a:solidFill>
            <a:schemeClr val="tx1"/>
          </a:solidFill>
        </a:ln>
      </dgm:spPr>
      <dgm:t>
        <a:bodyPr/>
        <a:lstStyle/>
        <a:p>
          <a:pPr algn="ctr"/>
          <a:r>
            <a:rPr lang="tr-TR" sz="800" b="1">
              <a:latin typeface="Palatino Linotype" panose="02040502050505030304" pitchFamily="18" charset="0"/>
              <a:ea typeface="Cambria" panose="02040503050406030204" pitchFamily="18" charset="0"/>
            </a:rPr>
            <a:t>EDUCATIONE</a:t>
          </a:r>
          <a:endParaRPr lang="tr-TR" sz="1400" b="1">
            <a:latin typeface="Palatino Linotype" panose="02040502050505030304" pitchFamily="18" charset="0"/>
            <a:ea typeface="Cambria" panose="02040503050406030204" pitchFamily="18" charset="0"/>
          </a:endParaRPr>
        </a:p>
      </dgm:t>
    </dgm:pt>
    <dgm:pt modelId="{B49CB26E-B104-4EB5-AC95-7717334AF066}" type="parTrans" cxnId="{179EBB54-416E-4001-937B-5FFD50EDC0CF}">
      <dgm:prSet/>
      <dgm:spPr/>
      <dgm:t>
        <a:bodyPr/>
        <a:lstStyle/>
        <a:p>
          <a:endParaRPr lang="tr-TR" sz="1000">
            <a:solidFill>
              <a:sysClr val="windowText" lastClr="000000"/>
            </a:solidFill>
          </a:endParaRPr>
        </a:p>
      </dgm:t>
    </dgm:pt>
    <dgm:pt modelId="{EDB7DF37-9910-44A1-919C-84F2050500ED}" type="sibTrans" cxnId="{179EBB54-416E-4001-937B-5FFD50EDC0CF}">
      <dgm:prSet/>
      <dgm:spPr/>
      <dgm:t>
        <a:bodyPr/>
        <a:lstStyle/>
        <a:p>
          <a:endParaRPr lang="tr-TR" sz="1000">
            <a:solidFill>
              <a:sysClr val="windowText" lastClr="000000"/>
            </a:solidFill>
          </a:endParaRPr>
        </a:p>
      </dgm:t>
    </dgm:pt>
    <dgm:pt modelId="{1A9A527C-E38A-40A2-8614-922BF343140F}">
      <dgm:prSet custT="1"/>
      <dgm:spPr>
        <a:ln>
          <a:solidFill>
            <a:schemeClr val="tx1"/>
          </a:solidFill>
        </a:ln>
      </dgm:spPr>
      <dgm:t>
        <a:bodyPr/>
        <a:lstStyle/>
        <a:p>
          <a:r>
            <a:rPr lang="tr-TR" sz="800" b="0">
              <a:latin typeface="Palatino Linotype" panose="02040502050505030304" pitchFamily="18" charset="0"/>
              <a:ea typeface="Cambria" panose="02040503050406030204" pitchFamily="18" charset="0"/>
            </a:rPr>
            <a:t>X(X), 20xx </a:t>
          </a:r>
          <a:endParaRPr lang="tr-TR" sz="800" b="0">
            <a:latin typeface="Palatino Linotype" panose="02040502050505030304" pitchFamily="18" charset="0"/>
          </a:endParaRPr>
        </a:p>
      </dgm:t>
    </dgm:pt>
    <dgm:pt modelId="{9E2F175C-377D-4204-BA60-01940FD99FC7}" type="parTrans" cxnId="{FCC04F3F-7303-43F1-B070-378E0CE71B04}">
      <dgm:prSet/>
      <dgm:spPr/>
      <dgm:t>
        <a:bodyPr/>
        <a:lstStyle/>
        <a:p>
          <a:endParaRPr lang="tr-TR"/>
        </a:p>
      </dgm:t>
    </dgm:pt>
    <dgm:pt modelId="{AF2DD730-46AF-48B4-AAA6-7B7FF09120DF}" type="sibTrans" cxnId="{FCC04F3F-7303-43F1-B070-378E0CE71B04}">
      <dgm:prSet/>
      <dgm:spPr/>
      <dgm:t>
        <a:bodyPr/>
        <a:lstStyle/>
        <a:p>
          <a:endParaRPr lang="tr-TR"/>
        </a:p>
      </dgm:t>
    </dgm:pt>
    <dgm:pt modelId="{6A2CD6B2-3579-48D5-A81A-D4D6D0C5BF84}" type="pres">
      <dgm:prSet presAssocID="{C735D698-463A-4F63-977C-780DCE7FED50}" presName="Name0" presStyleCnt="0">
        <dgm:presLayoutVars>
          <dgm:dir/>
          <dgm:animLvl val="lvl"/>
          <dgm:resizeHandles val="exact"/>
        </dgm:presLayoutVars>
      </dgm:prSet>
      <dgm:spPr/>
    </dgm:pt>
    <dgm:pt modelId="{C1DB6228-AAD2-42C5-8F1C-7452E78665CC}" type="pres">
      <dgm:prSet presAssocID="{3C1B7389-3E3E-4E6B-8392-AAA6F36F591F}" presName="parTxOnly" presStyleLbl="node1" presStyleIdx="0" presStyleCnt="3" custScaleX="169069" custLinFactNeighborX="-5792">
        <dgm:presLayoutVars>
          <dgm:chMax val="0"/>
          <dgm:chPref val="0"/>
          <dgm:bulletEnabled val="1"/>
        </dgm:presLayoutVars>
      </dgm:prSet>
      <dgm:spPr>
        <a:prstGeom prst="homePlate">
          <a:avLst/>
        </a:prstGeom>
      </dgm:spPr>
    </dgm:pt>
    <dgm:pt modelId="{BA2A4736-06DE-41A7-A8D7-72DD77891BAD}" type="pres">
      <dgm:prSet presAssocID="{96B7277D-28B0-49FD-8D12-F2A588DAF741}" presName="parTxOnlySpace" presStyleCnt="0"/>
      <dgm:spPr/>
    </dgm:pt>
    <dgm:pt modelId="{D859B5D8-6964-48F3-A425-E79A64EF82FB}" type="pres">
      <dgm:prSet presAssocID="{1A9A527C-E38A-40A2-8614-922BF343140F}" presName="parTxOnly" presStyleLbl="node1" presStyleIdx="1" presStyleCnt="3" custScaleX="40906">
        <dgm:presLayoutVars>
          <dgm:chMax val="0"/>
          <dgm:chPref val="0"/>
          <dgm:bulletEnabled val="1"/>
        </dgm:presLayoutVars>
      </dgm:prSet>
      <dgm:spPr>
        <a:prstGeom prst="chevron">
          <a:avLst/>
        </a:prstGeom>
      </dgm:spPr>
    </dgm:pt>
    <dgm:pt modelId="{EB53FD70-C679-49FC-A729-E459B77CE966}" type="pres">
      <dgm:prSet presAssocID="{AF2DD730-46AF-48B4-AAA6-7B7FF09120DF}" presName="parTxOnlySpace" presStyleCnt="0"/>
      <dgm:spPr/>
    </dgm:pt>
    <dgm:pt modelId="{1BE87C47-CD93-41DF-8F33-EBE408FB167D}" type="pres">
      <dgm:prSet presAssocID="{DF27E39B-DC25-49A9-9D61-6DD6C0509374}" presName="parTxOnly" presStyleLbl="node1" presStyleIdx="2" presStyleCnt="3" custScaleX="58646">
        <dgm:presLayoutVars>
          <dgm:chMax val="0"/>
          <dgm:chPref val="0"/>
          <dgm:bulletEnabled val="1"/>
        </dgm:presLayoutVars>
      </dgm:prSet>
      <dgm:spPr>
        <a:prstGeom prst="chevron">
          <a:avLst/>
        </a:prstGeom>
      </dgm:spPr>
    </dgm:pt>
  </dgm:ptLst>
  <dgm:cxnLst>
    <dgm:cxn modelId="{FCC04F3F-7303-43F1-B070-378E0CE71B04}" srcId="{C735D698-463A-4F63-977C-780DCE7FED50}" destId="{1A9A527C-E38A-40A2-8614-922BF343140F}" srcOrd="1" destOrd="0" parTransId="{9E2F175C-377D-4204-BA60-01940FD99FC7}" sibTransId="{AF2DD730-46AF-48B4-AAA6-7B7FF09120DF}"/>
    <dgm:cxn modelId="{179EBB54-416E-4001-937B-5FFD50EDC0CF}" srcId="{C735D698-463A-4F63-977C-780DCE7FED50}" destId="{DF27E39B-DC25-49A9-9D61-6DD6C0509374}" srcOrd="2" destOrd="0" parTransId="{B49CB26E-B104-4EB5-AC95-7717334AF066}" sibTransId="{EDB7DF37-9910-44A1-919C-84F2050500ED}"/>
    <dgm:cxn modelId="{D9D1A6A9-FCB2-46FF-A3F1-EB4DD1345DF2}" type="presOf" srcId="{C735D698-463A-4F63-977C-780DCE7FED50}" destId="{6A2CD6B2-3579-48D5-A81A-D4D6D0C5BF84}" srcOrd="0" destOrd="0" presId="urn:microsoft.com/office/officeart/2005/8/layout/chevron1"/>
    <dgm:cxn modelId="{041665DD-E0AF-4AA1-8E3B-21359ED5DE8B}" type="presOf" srcId="{3C1B7389-3E3E-4E6B-8392-AAA6F36F591F}" destId="{C1DB6228-AAD2-42C5-8F1C-7452E78665CC}" srcOrd="0" destOrd="0" presId="urn:microsoft.com/office/officeart/2005/8/layout/chevron1"/>
    <dgm:cxn modelId="{363880DE-4734-4347-8BB4-8EE7780F297B}" srcId="{C735D698-463A-4F63-977C-780DCE7FED50}" destId="{3C1B7389-3E3E-4E6B-8392-AAA6F36F591F}" srcOrd="0" destOrd="0" parTransId="{86567D37-1926-40F7-87BB-48429DBFF744}" sibTransId="{96B7277D-28B0-49FD-8D12-F2A588DAF741}"/>
    <dgm:cxn modelId="{E9AD8EE5-BBB8-46B3-AA11-08499101B94E}" type="presOf" srcId="{1A9A527C-E38A-40A2-8614-922BF343140F}" destId="{D859B5D8-6964-48F3-A425-E79A64EF82FB}" srcOrd="0" destOrd="0" presId="urn:microsoft.com/office/officeart/2005/8/layout/chevron1"/>
    <dgm:cxn modelId="{AC805FF7-ADA6-464C-923E-081AFC7634FE}" type="presOf" srcId="{DF27E39B-DC25-49A9-9D61-6DD6C0509374}" destId="{1BE87C47-CD93-41DF-8F33-EBE408FB167D}" srcOrd="0" destOrd="0" presId="urn:microsoft.com/office/officeart/2005/8/layout/chevron1"/>
    <dgm:cxn modelId="{C28EB5C5-B81F-4C01-B650-B2622691BCE7}" type="presParOf" srcId="{6A2CD6B2-3579-48D5-A81A-D4D6D0C5BF84}" destId="{C1DB6228-AAD2-42C5-8F1C-7452E78665CC}" srcOrd="0" destOrd="0" presId="urn:microsoft.com/office/officeart/2005/8/layout/chevron1"/>
    <dgm:cxn modelId="{9879325A-8DF9-4CB5-AC50-235A2DACC772}" type="presParOf" srcId="{6A2CD6B2-3579-48D5-A81A-D4D6D0C5BF84}" destId="{BA2A4736-06DE-41A7-A8D7-72DD77891BAD}" srcOrd="1" destOrd="0" presId="urn:microsoft.com/office/officeart/2005/8/layout/chevron1"/>
    <dgm:cxn modelId="{BC47BD8E-525F-4C8D-B961-830762E97E03}" type="presParOf" srcId="{6A2CD6B2-3579-48D5-A81A-D4D6D0C5BF84}" destId="{D859B5D8-6964-48F3-A425-E79A64EF82FB}" srcOrd="2" destOrd="0" presId="urn:microsoft.com/office/officeart/2005/8/layout/chevron1"/>
    <dgm:cxn modelId="{547F9E94-B5D7-4995-A7A9-88A687F8A655}" type="presParOf" srcId="{6A2CD6B2-3579-48D5-A81A-D4D6D0C5BF84}" destId="{EB53FD70-C679-49FC-A729-E459B77CE966}" srcOrd="3" destOrd="0" presId="urn:microsoft.com/office/officeart/2005/8/layout/chevron1"/>
    <dgm:cxn modelId="{53862EFD-E87D-4C0D-AC3F-37DF107DDB4C}" type="presParOf" srcId="{6A2CD6B2-3579-48D5-A81A-D4D6D0C5BF84}" destId="{1BE87C47-CD93-41DF-8F33-EBE408FB167D}" srcOrd="4" destOrd="0" presId="urn:microsoft.com/office/officeart/2005/8/layout/chevron1"/>
  </dgm:cxnLst>
  <dgm:bg>
    <a:pattFill prst="shingle">
      <a:fgClr>
        <a:schemeClr val="lt1"/>
      </a:fgClr>
      <a:bgClr>
        <a:schemeClr val="bg1"/>
      </a:bgClr>
    </a:pattFill>
  </dgm:bg>
  <dgm:whole>
    <a:ln>
      <a:noFill/>
    </a:ln>
  </dgm:whole>
  <dgm:extLst>
    <a:ext uri="http://schemas.microsoft.com/office/drawing/2008/diagram">
      <dsp:dataModelExt xmlns:dsp="http://schemas.microsoft.com/office/drawing/2008/diagram" relId="rId5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C735D698-463A-4F63-977C-780DCE7FED50}" type="doc">
      <dgm:prSet loTypeId="urn:microsoft.com/office/officeart/2005/8/layout/chevron1" loCatId="process" qsTypeId="urn:microsoft.com/office/officeart/2005/8/quickstyle/simple1" qsCatId="simple" csTypeId="urn:microsoft.com/office/officeart/2005/8/colors/accent2_1" csCatId="accent2" phldr="1"/>
      <dgm:spPr/>
    </dgm:pt>
    <dgm:pt modelId="{3C1B7389-3E3E-4E6B-8392-AAA6F36F591F}">
      <dgm:prSet phldrT="[Metin]" custT="1"/>
      <dgm:spPr>
        <a:ln>
          <a:solidFill>
            <a:schemeClr val="tx1"/>
          </a:solidFill>
        </a:ln>
      </dgm:spPr>
      <dgm:t>
        <a:bodyPr/>
        <a:lstStyle/>
        <a:p>
          <a:pPr algn="l"/>
          <a:r>
            <a:rPr lang="tr-TR" sz="800" b="0">
              <a:latin typeface="Palatino Linotype" panose="02040502050505030304" pitchFamily="18" charset="0"/>
              <a:ea typeface="Cambria" panose="02040503050406030204" pitchFamily="18" charset="0"/>
            </a:rPr>
            <a:t>A. Soyadı (1. yazar) &amp; A. Soyadı (2.yazar)</a:t>
          </a:r>
          <a:endParaRPr lang="tr-TR" sz="600" b="0">
            <a:latin typeface="Palatino Linotype" panose="02040502050505030304" pitchFamily="18" charset="0"/>
            <a:ea typeface="Cambria" panose="02040503050406030204" pitchFamily="18" charset="0"/>
          </a:endParaRPr>
        </a:p>
      </dgm:t>
    </dgm:pt>
    <dgm:pt modelId="{86567D37-1926-40F7-87BB-48429DBFF744}" type="parTrans" cxnId="{363880DE-4734-4347-8BB4-8EE7780F297B}">
      <dgm:prSet/>
      <dgm:spPr/>
      <dgm:t>
        <a:bodyPr/>
        <a:lstStyle/>
        <a:p>
          <a:endParaRPr lang="tr-TR" sz="1000">
            <a:solidFill>
              <a:sysClr val="windowText" lastClr="000000"/>
            </a:solidFill>
          </a:endParaRPr>
        </a:p>
      </dgm:t>
    </dgm:pt>
    <dgm:pt modelId="{96B7277D-28B0-49FD-8D12-F2A588DAF741}" type="sibTrans" cxnId="{363880DE-4734-4347-8BB4-8EE7780F297B}">
      <dgm:prSet/>
      <dgm:spPr/>
      <dgm:t>
        <a:bodyPr/>
        <a:lstStyle/>
        <a:p>
          <a:endParaRPr lang="tr-TR" sz="1000">
            <a:solidFill>
              <a:sysClr val="windowText" lastClr="000000"/>
            </a:solidFill>
          </a:endParaRPr>
        </a:p>
      </dgm:t>
    </dgm:pt>
    <dgm:pt modelId="{DF27E39B-DC25-49A9-9D61-6DD6C0509374}">
      <dgm:prSet custT="1"/>
      <dgm:spPr>
        <a:ln>
          <a:solidFill>
            <a:schemeClr val="tx1"/>
          </a:solidFill>
        </a:ln>
      </dgm:spPr>
      <dgm:t>
        <a:bodyPr/>
        <a:lstStyle/>
        <a:p>
          <a:pPr algn="ctr"/>
          <a:r>
            <a:rPr lang="tr-TR" sz="800" b="1">
              <a:latin typeface="Palatino Linotype" panose="02040502050505030304" pitchFamily="18" charset="0"/>
              <a:ea typeface="Cambria" panose="02040503050406030204" pitchFamily="18" charset="0"/>
            </a:rPr>
            <a:t>EDUCATIONE</a:t>
          </a:r>
        </a:p>
      </dgm:t>
    </dgm:pt>
    <dgm:pt modelId="{B49CB26E-B104-4EB5-AC95-7717334AF066}" type="parTrans" cxnId="{179EBB54-416E-4001-937B-5FFD50EDC0CF}">
      <dgm:prSet/>
      <dgm:spPr/>
      <dgm:t>
        <a:bodyPr/>
        <a:lstStyle/>
        <a:p>
          <a:endParaRPr lang="tr-TR" sz="1000">
            <a:solidFill>
              <a:sysClr val="windowText" lastClr="000000"/>
            </a:solidFill>
          </a:endParaRPr>
        </a:p>
      </dgm:t>
    </dgm:pt>
    <dgm:pt modelId="{EDB7DF37-9910-44A1-919C-84F2050500ED}" type="sibTrans" cxnId="{179EBB54-416E-4001-937B-5FFD50EDC0CF}">
      <dgm:prSet/>
      <dgm:spPr/>
      <dgm:t>
        <a:bodyPr/>
        <a:lstStyle/>
        <a:p>
          <a:endParaRPr lang="tr-TR" sz="1000">
            <a:solidFill>
              <a:sysClr val="windowText" lastClr="000000"/>
            </a:solidFill>
          </a:endParaRPr>
        </a:p>
      </dgm:t>
    </dgm:pt>
    <dgm:pt modelId="{1A9A527C-E38A-40A2-8614-922BF343140F}">
      <dgm:prSet custT="1"/>
      <dgm:spPr>
        <a:ln>
          <a:solidFill>
            <a:schemeClr val="tx1"/>
          </a:solidFill>
        </a:ln>
      </dgm:spPr>
      <dgm:t>
        <a:bodyPr/>
        <a:lstStyle/>
        <a:p>
          <a:r>
            <a:rPr lang="tr-TR" sz="800" b="0">
              <a:latin typeface="Palatino Linotype" panose="02040502050505030304" pitchFamily="18" charset="0"/>
              <a:ea typeface="Cambria" panose="02040503050406030204" pitchFamily="18" charset="0"/>
            </a:rPr>
            <a:t>X(X), 2022 </a:t>
          </a:r>
          <a:endParaRPr lang="tr-TR" sz="800" b="0">
            <a:latin typeface="Palatino Linotype" panose="02040502050505030304" pitchFamily="18" charset="0"/>
          </a:endParaRPr>
        </a:p>
      </dgm:t>
    </dgm:pt>
    <dgm:pt modelId="{9E2F175C-377D-4204-BA60-01940FD99FC7}" type="parTrans" cxnId="{FCC04F3F-7303-43F1-B070-378E0CE71B04}">
      <dgm:prSet/>
      <dgm:spPr/>
      <dgm:t>
        <a:bodyPr/>
        <a:lstStyle/>
        <a:p>
          <a:endParaRPr lang="tr-TR"/>
        </a:p>
      </dgm:t>
    </dgm:pt>
    <dgm:pt modelId="{AF2DD730-46AF-48B4-AAA6-7B7FF09120DF}" type="sibTrans" cxnId="{FCC04F3F-7303-43F1-B070-378E0CE71B04}">
      <dgm:prSet/>
      <dgm:spPr/>
      <dgm:t>
        <a:bodyPr/>
        <a:lstStyle/>
        <a:p>
          <a:endParaRPr lang="tr-TR"/>
        </a:p>
      </dgm:t>
    </dgm:pt>
    <dgm:pt modelId="{6A2CD6B2-3579-48D5-A81A-D4D6D0C5BF84}" type="pres">
      <dgm:prSet presAssocID="{C735D698-463A-4F63-977C-780DCE7FED50}" presName="Name0" presStyleCnt="0">
        <dgm:presLayoutVars>
          <dgm:dir/>
          <dgm:animLvl val="lvl"/>
          <dgm:resizeHandles val="exact"/>
        </dgm:presLayoutVars>
      </dgm:prSet>
      <dgm:spPr/>
    </dgm:pt>
    <dgm:pt modelId="{C1DB6228-AAD2-42C5-8F1C-7452E78665CC}" type="pres">
      <dgm:prSet presAssocID="{3C1B7389-3E3E-4E6B-8392-AAA6F36F591F}" presName="parTxOnly" presStyleLbl="node1" presStyleIdx="0" presStyleCnt="3" custScaleX="230063" custLinFactNeighborX="-5792">
        <dgm:presLayoutVars>
          <dgm:chMax val="0"/>
          <dgm:chPref val="0"/>
          <dgm:bulletEnabled val="1"/>
        </dgm:presLayoutVars>
      </dgm:prSet>
      <dgm:spPr>
        <a:prstGeom prst="homePlate">
          <a:avLst/>
        </a:prstGeom>
      </dgm:spPr>
    </dgm:pt>
    <dgm:pt modelId="{BA2A4736-06DE-41A7-A8D7-72DD77891BAD}" type="pres">
      <dgm:prSet presAssocID="{96B7277D-28B0-49FD-8D12-F2A588DAF741}" presName="parTxOnlySpace" presStyleCnt="0"/>
      <dgm:spPr/>
    </dgm:pt>
    <dgm:pt modelId="{D859B5D8-6964-48F3-A425-E79A64EF82FB}" type="pres">
      <dgm:prSet presAssocID="{1A9A527C-E38A-40A2-8614-922BF343140F}" presName="parTxOnly" presStyleLbl="node1" presStyleIdx="1" presStyleCnt="3" custScaleX="84982">
        <dgm:presLayoutVars>
          <dgm:chMax val="0"/>
          <dgm:chPref val="0"/>
          <dgm:bulletEnabled val="1"/>
        </dgm:presLayoutVars>
      </dgm:prSet>
      <dgm:spPr>
        <a:prstGeom prst="chevron">
          <a:avLst/>
        </a:prstGeom>
      </dgm:spPr>
    </dgm:pt>
    <dgm:pt modelId="{EB53FD70-C679-49FC-A729-E459B77CE966}" type="pres">
      <dgm:prSet presAssocID="{AF2DD730-46AF-48B4-AAA6-7B7FF09120DF}" presName="parTxOnlySpace" presStyleCnt="0"/>
      <dgm:spPr/>
    </dgm:pt>
    <dgm:pt modelId="{1BE87C47-CD93-41DF-8F33-EBE408FB167D}" type="pres">
      <dgm:prSet presAssocID="{DF27E39B-DC25-49A9-9D61-6DD6C0509374}" presName="parTxOnly" presStyleLbl="node1" presStyleIdx="2" presStyleCnt="3" custScaleX="120236">
        <dgm:presLayoutVars>
          <dgm:chMax val="0"/>
          <dgm:chPref val="0"/>
          <dgm:bulletEnabled val="1"/>
        </dgm:presLayoutVars>
      </dgm:prSet>
      <dgm:spPr>
        <a:prstGeom prst="chevron">
          <a:avLst/>
        </a:prstGeom>
      </dgm:spPr>
    </dgm:pt>
  </dgm:ptLst>
  <dgm:cxnLst>
    <dgm:cxn modelId="{FCC04F3F-7303-43F1-B070-378E0CE71B04}" srcId="{C735D698-463A-4F63-977C-780DCE7FED50}" destId="{1A9A527C-E38A-40A2-8614-922BF343140F}" srcOrd="1" destOrd="0" parTransId="{9E2F175C-377D-4204-BA60-01940FD99FC7}" sibTransId="{AF2DD730-46AF-48B4-AAA6-7B7FF09120DF}"/>
    <dgm:cxn modelId="{179EBB54-416E-4001-937B-5FFD50EDC0CF}" srcId="{C735D698-463A-4F63-977C-780DCE7FED50}" destId="{DF27E39B-DC25-49A9-9D61-6DD6C0509374}" srcOrd="2" destOrd="0" parTransId="{B49CB26E-B104-4EB5-AC95-7717334AF066}" sibTransId="{EDB7DF37-9910-44A1-919C-84F2050500ED}"/>
    <dgm:cxn modelId="{D9D1A6A9-FCB2-46FF-A3F1-EB4DD1345DF2}" type="presOf" srcId="{C735D698-463A-4F63-977C-780DCE7FED50}" destId="{6A2CD6B2-3579-48D5-A81A-D4D6D0C5BF84}" srcOrd="0" destOrd="0" presId="urn:microsoft.com/office/officeart/2005/8/layout/chevron1"/>
    <dgm:cxn modelId="{041665DD-E0AF-4AA1-8E3B-21359ED5DE8B}" type="presOf" srcId="{3C1B7389-3E3E-4E6B-8392-AAA6F36F591F}" destId="{C1DB6228-AAD2-42C5-8F1C-7452E78665CC}" srcOrd="0" destOrd="0" presId="urn:microsoft.com/office/officeart/2005/8/layout/chevron1"/>
    <dgm:cxn modelId="{363880DE-4734-4347-8BB4-8EE7780F297B}" srcId="{C735D698-463A-4F63-977C-780DCE7FED50}" destId="{3C1B7389-3E3E-4E6B-8392-AAA6F36F591F}" srcOrd="0" destOrd="0" parTransId="{86567D37-1926-40F7-87BB-48429DBFF744}" sibTransId="{96B7277D-28B0-49FD-8D12-F2A588DAF741}"/>
    <dgm:cxn modelId="{E9AD8EE5-BBB8-46B3-AA11-08499101B94E}" type="presOf" srcId="{1A9A527C-E38A-40A2-8614-922BF343140F}" destId="{D859B5D8-6964-48F3-A425-E79A64EF82FB}" srcOrd="0" destOrd="0" presId="urn:microsoft.com/office/officeart/2005/8/layout/chevron1"/>
    <dgm:cxn modelId="{AC805FF7-ADA6-464C-923E-081AFC7634FE}" type="presOf" srcId="{DF27E39B-DC25-49A9-9D61-6DD6C0509374}" destId="{1BE87C47-CD93-41DF-8F33-EBE408FB167D}" srcOrd="0" destOrd="0" presId="urn:microsoft.com/office/officeart/2005/8/layout/chevron1"/>
    <dgm:cxn modelId="{C28EB5C5-B81F-4C01-B650-B2622691BCE7}" type="presParOf" srcId="{6A2CD6B2-3579-48D5-A81A-D4D6D0C5BF84}" destId="{C1DB6228-AAD2-42C5-8F1C-7452E78665CC}" srcOrd="0" destOrd="0" presId="urn:microsoft.com/office/officeart/2005/8/layout/chevron1"/>
    <dgm:cxn modelId="{9879325A-8DF9-4CB5-AC50-235A2DACC772}" type="presParOf" srcId="{6A2CD6B2-3579-48D5-A81A-D4D6D0C5BF84}" destId="{BA2A4736-06DE-41A7-A8D7-72DD77891BAD}" srcOrd="1" destOrd="0" presId="urn:microsoft.com/office/officeart/2005/8/layout/chevron1"/>
    <dgm:cxn modelId="{BC47BD8E-525F-4C8D-B961-830762E97E03}" type="presParOf" srcId="{6A2CD6B2-3579-48D5-A81A-D4D6D0C5BF84}" destId="{D859B5D8-6964-48F3-A425-E79A64EF82FB}" srcOrd="2" destOrd="0" presId="urn:microsoft.com/office/officeart/2005/8/layout/chevron1"/>
    <dgm:cxn modelId="{547F9E94-B5D7-4995-A7A9-88A687F8A655}" type="presParOf" srcId="{6A2CD6B2-3579-48D5-A81A-D4D6D0C5BF84}" destId="{EB53FD70-C679-49FC-A729-E459B77CE966}" srcOrd="3" destOrd="0" presId="urn:microsoft.com/office/officeart/2005/8/layout/chevron1"/>
    <dgm:cxn modelId="{53862EFD-E87D-4C0D-AC3F-37DF107DDB4C}" type="presParOf" srcId="{6A2CD6B2-3579-48D5-A81A-D4D6D0C5BF84}" destId="{1BE87C47-CD93-41DF-8F33-EBE408FB167D}" srcOrd="4" destOrd="0" presId="urn:microsoft.com/office/officeart/2005/8/layout/chevron1"/>
  </dgm:cxnLst>
  <dgm:bg>
    <a:pattFill prst="shingle">
      <a:fgClr>
        <a:schemeClr val="lt1"/>
      </a:fgClr>
      <a:bgClr>
        <a:schemeClr val="bg1"/>
      </a:bgClr>
    </a:pattFill>
  </dgm:bg>
  <dgm:whole>
    <a:ln>
      <a:noFill/>
    </a:ln>
  </dgm:whole>
  <dgm:extLst>
    <a:ext uri="http://schemas.microsoft.com/office/drawing/2008/diagram">
      <dsp:dataModelExt xmlns:dsp="http://schemas.microsoft.com/office/drawing/2008/diagram" relId="rId5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1DB6228-AAD2-42C5-8F1C-7452E78665CC}">
      <dsp:nvSpPr>
        <dsp:cNvPr id="0" name=""/>
        <dsp:cNvSpPr/>
      </dsp:nvSpPr>
      <dsp:spPr>
        <a:xfrm>
          <a:off x="0" y="0"/>
          <a:ext cx="3795121" cy="395605"/>
        </a:xfrm>
        <a:prstGeom prst="homePlat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marL="0" lvl="0" indent="0" algn="l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800" b="1" kern="1200">
              <a:latin typeface="Palatino Linotype" panose="02040502050505030304" pitchFamily="18" charset="0"/>
              <a:ea typeface="Cambria" panose="02040503050406030204" pitchFamily="18" charset="0"/>
            </a:rPr>
            <a:t> </a:t>
          </a:r>
          <a:r>
            <a:rPr lang="tr-TR" sz="800" b="0" kern="1200">
              <a:latin typeface="Palatino Linotype" panose="02040502050505030304" pitchFamily="18" charset="0"/>
              <a:ea typeface="Cambria" panose="02040503050406030204" pitchFamily="18" charset="0"/>
            </a:rPr>
            <a:t>Türkçe makale başlığı</a:t>
          </a:r>
        </a:p>
      </dsp:txBody>
      <dsp:txXfrm>
        <a:off x="0" y="0"/>
        <a:ext cx="3696220" cy="395605"/>
      </dsp:txXfrm>
    </dsp:sp>
    <dsp:sp modelId="{D859B5D8-6964-48F3-A425-E79A64EF82FB}">
      <dsp:nvSpPr>
        <dsp:cNvPr id="0" name=""/>
        <dsp:cNvSpPr/>
      </dsp:nvSpPr>
      <dsp:spPr>
        <a:xfrm>
          <a:off x="3573171" y="0"/>
          <a:ext cx="918224" cy="395605"/>
        </a:xfrm>
        <a:prstGeom prst="chevron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800" b="0" kern="1200">
              <a:latin typeface="Palatino Linotype" panose="02040502050505030304" pitchFamily="18" charset="0"/>
              <a:ea typeface="Cambria" panose="02040503050406030204" pitchFamily="18" charset="0"/>
            </a:rPr>
            <a:t>X(X), 20xx </a:t>
          </a:r>
          <a:endParaRPr lang="tr-TR" sz="800" b="0" kern="1200">
            <a:latin typeface="Palatino Linotype" panose="02040502050505030304" pitchFamily="18" charset="0"/>
          </a:endParaRPr>
        </a:p>
      </dsp:txBody>
      <dsp:txXfrm>
        <a:off x="3770974" y="0"/>
        <a:ext cx="522619" cy="395605"/>
      </dsp:txXfrm>
    </dsp:sp>
    <dsp:sp modelId="{1BE87C47-CD93-41DF-8F33-EBE408FB167D}">
      <dsp:nvSpPr>
        <dsp:cNvPr id="0" name=""/>
        <dsp:cNvSpPr/>
      </dsp:nvSpPr>
      <dsp:spPr>
        <a:xfrm>
          <a:off x="4266924" y="0"/>
          <a:ext cx="1316437" cy="395605"/>
        </a:xfrm>
        <a:prstGeom prst="chevron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800" b="1" kern="1200">
              <a:latin typeface="Palatino Linotype" panose="02040502050505030304" pitchFamily="18" charset="0"/>
              <a:ea typeface="Cambria" panose="02040503050406030204" pitchFamily="18" charset="0"/>
            </a:rPr>
            <a:t>EDUCATIONE</a:t>
          </a:r>
          <a:endParaRPr lang="tr-TR" sz="1400" b="1" kern="1200">
            <a:latin typeface="Palatino Linotype" panose="02040502050505030304" pitchFamily="18" charset="0"/>
            <a:ea typeface="Cambria" panose="02040503050406030204" pitchFamily="18" charset="0"/>
          </a:endParaRPr>
        </a:p>
      </dsp:txBody>
      <dsp:txXfrm>
        <a:off x="4464727" y="0"/>
        <a:ext cx="920832" cy="39560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1DB6228-AAD2-42C5-8F1C-7452E78665CC}">
      <dsp:nvSpPr>
        <dsp:cNvPr id="0" name=""/>
        <dsp:cNvSpPr/>
      </dsp:nvSpPr>
      <dsp:spPr>
        <a:xfrm>
          <a:off x="0" y="0"/>
          <a:ext cx="3093538" cy="395605"/>
        </a:xfrm>
        <a:prstGeom prst="homePlat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marL="0" lvl="0" indent="0" algn="l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800" b="0" kern="1200">
              <a:latin typeface="Palatino Linotype" panose="02040502050505030304" pitchFamily="18" charset="0"/>
              <a:ea typeface="Cambria" panose="02040503050406030204" pitchFamily="18" charset="0"/>
            </a:rPr>
            <a:t>A. Soyadı (1. yazar) &amp; A. Soyadı (2.yazar)</a:t>
          </a:r>
          <a:endParaRPr lang="tr-TR" sz="600" b="0" kern="1200">
            <a:latin typeface="Palatino Linotype" panose="02040502050505030304" pitchFamily="18" charset="0"/>
            <a:ea typeface="Cambria" panose="02040503050406030204" pitchFamily="18" charset="0"/>
          </a:endParaRPr>
        </a:p>
      </dsp:txBody>
      <dsp:txXfrm>
        <a:off x="0" y="0"/>
        <a:ext cx="2994637" cy="395605"/>
      </dsp:txXfrm>
    </dsp:sp>
    <dsp:sp modelId="{D859B5D8-6964-48F3-A425-E79A64EF82FB}">
      <dsp:nvSpPr>
        <dsp:cNvPr id="0" name=""/>
        <dsp:cNvSpPr/>
      </dsp:nvSpPr>
      <dsp:spPr>
        <a:xfrm>
          <a:off x="2959980" y="0"/>
          <a:ext cx="1142709" cy="395605"/>
        </a:xfrm>
        <a:prstGeom prst="chevron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800" b="0" kern="1200">
              <a:latin typeface="Palatino Linotype" panose="02040502050505030304" pitchFamily="18" charset="0"/>
              <a:ea typeface="Cambria" panose="02040503050406030204" pitchFamily="18" charset="0"/>
            </a:rPr>
            <a:t>X(X), 2022 </a:t>
          </a:r>
          <a:endParaRPr lang="tr-TR" sz="800" b="0" kern="1200">
            <a:latin typeface="Palatino Linotype" panose="02040502050505030304" pitchFamily="18" charset="0"/>
          </a:endParaRPr>
        </a:p>
      </dsp:txBody>
      <dsp:txXfrm>
        <a:off x="3157783" y="0"/>
        <a:ext cx="747104" cy="395605"/>
      </dsp:txXfrm>
    </dsp:sp>
    <dsp:sp modelId="{1BE87C47-CD93-41DF-8F33-EBE408FB167D}">
      <dsp:nvSpPr>
        <dsp:cNvPr id="0" name=""/>
        <dsp:cNvSpPr/>
      </dsp:nvSpPr>
      <dsp:spPr>
        <a:xfrm>
          <a:off x="3968224" y="0"/>
          <a:ext cx="1616751" cy="395605"/>
        </a:xfrm>
        <a:prstGeom prst="chevron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800" b="1" kern="1200">
              <a:latin typeface="Palatino Linotype" panose="02040502050505030304" pitchFamily="18" charset="0"/>
              <a:ea typeface="Cambria" panose="02040503050406030204" pitchFamily="18" charset="0"/>
            </a:rPr>
            <a:t>EDUCATIONE</a:t>
          </a:r>
        </a:p>
      </dsp:txBody>
      <dsp:txXfrm>
        <a:off x="4166027" y="0"/>
        <a:ext cx="1221146" cy="39560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5995AE-B625-460C-830B-E23017C25E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4</TotalTime>
  <Pages>1</Pages>
  <Words>1592</Words>
  <Characters>9081</Characters>
  <DocSecurity>0</DocSecurity>
  <Lines>75</Lines>
  <Paragraphs>2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0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22-03-24T07:59:00Z</cp:lastPrinted>
  <dcterms:created xsi:type="dcterms:W3CDTF">2021-05-04T22:24:00Z</dcterms:created>
  <dcterms:modified xsi:type="dcterms:W3CDTF">2022-12-27T13:11:00Z</dcterms:modified>
</cp:coreProperties>
</file>